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D6B79" w14:textId="7D99A578" w:rsidR="007C0968" w:rsidRDefault="007C0968" w:rsidP="007C0968"/>
    <w:p w14:paraId="33E339B9" w14:textId="5F4AB7BE" w:rsidR="007C0968" w:rsidRDefault="007C0968" w:rsidP="007C0968">
      <w:pPr>
        <w:pStyle w:val="Heading1"/>
      </w:pPr>
      <w:r>
        <w:t xml:space="preserve">Advance Statistics </w:t>
      </w:r>
    </w:p>
    <w:p w14:paraId="1F5DD3E1" w14:textId="00A5E8F4" w:rsidR="007C0968" w:rsidRDefault="004E1991" w:rsidP="007C0968">
      <w:r>
        <w:t xml:space="preserve">Distribution </w:t>
      </w:r>
    </w:p>
    <w:p w14:paraId="60ABC2D0" w14:textId="775E3127" w:rsidR="004E1991" w:rsidRDefault="004E1991" w:rsidP="007C0968">
      <w:r>
        <w:tab/>
        <w:t>1 Normal Distribution</w:t>
      </w:r>
    </w:p>
    <w:p w14:paraId="0E19AB5D" w14:textId="219A32B5" w:rsidR="004E1991" w:rsidRDefault="004E1991" w:rsidP="007C0968">
      <w:r>
        <w:tab/>
        <w:t xml:space="preserve">2 Standard normal distribution </w:t>
      </w:r>
    </w:p>
    <w:p w14:paraId="6D07E1FE" w14:textId="6908BC4F" w:rsidR="004E1991" w:rsidRDefault="004E1991" w:rsidP="007C0968">
      <w:r>
        <w:tab/>
        <w:t>3 Z score</w:t>
      </w:r>
    </w:p>
    <w:p w14:paraId="4D3E4C21" w14:textId="0308D4DB" w:rsidR="004E1991" w:rsidRDefault="004E1991" w:rsidP="007C0968">
      <w:r>
        <w:tab/>
      </w:r>
      <w:r w:rsidR="001C6EA8">
        <w:t>4 Log Normal Distribution</w:t>
      </w:r>
    </w:p>
    <w:p w14:paraId="588E6204" w14:textId="6A3E269F" w:rsidR="00931296" w:rsidRDefault="00931296" w:rsidP="007C0968">
      <w:r>
        <w:tab/>
        <w:t xml:space="preserve">5 Bernoulli </w:t>
      </w:r>
      <w:r w:rsidR="00E15767">
        <w:t xml:space="preserve">Distribution </w:t>
      </w:r>
    </w:p>
    <w:p w14:paraId="10912E06" w14:textId="3CF330DA" w:rsidR="00E15767" w:rsidRDefault="00E15767" w:rsidP="007C0968">
      <w:r>
        <w:tab/>
        <w:t xml:space="preserve">6 Binomial </w:t>
      </w:r>
      <w:r w:rsidR="00CD0E8A">
        <w:t xml:space="preserve">Distribution </w:t>
      </w:r>
    </w:p>
    <w:p w14:paraId="712C3225" w14:textId="77777777" w:rsidR="00CD0E8A" w:rsidRDefault="00CD0E8A" w:rsidP="007C0968"/>
    <w:p w14:paraId="7CF6031D" w14:textId="660B4E12" w:rsidR="00CD0E8A" w:rsidRDefault="00CD0E8A" w:rsidP="007C0968">
      <w:r>
        <w:t xml:space="preserve">Practical </w:t>
      </w:r>
    </w:p>
    <w:p w14:paraId="252D5BB6" w14:textId="5630725B" w:rsidR="00B62C71" w:rsidRDefault="00B62C71" w:rsidP="007C0968">
      <w:r>
        <w:tab/>
        <w:t>1 Mean, Median, Mode</w:t>
      </w:r>
    </w:p>
    <w:p w14:paraId="6291BE65" w14:textId="0B2C727D" w:rsidR="00B62C71" w:rsidRDefault="00B62C71" w:rsidP="007C0968">
      <w:r>
        <w:tab/>
        <w:t xml:space="preserve">2 </w:t>
      </w:r>
      <w:r w:rsidR="000F513D">
        <w:t xml:space="preserve">Variance, Standard Deviation </w:t>
      </w:r>
    </w:p>
    <w:p w14:paraId="41F225AD" w14:textId="210CC714" w:rsidR="000F513D" w:rsidRDefault="000F513D" w:rsidP="007C0968">
      <w:r>
        <w:tab/>
        <w:t>3 Histogram</w:t>
      </w:r>
      <w:r w:rsidR="00F60A1D">
        <w:t>, pdf</w:t>
      </w:r>
      <w:r w:rsidR="00AF44FD">
        <w:t>, Bar Plot.</w:t>
      </w:r>
      <w:r w:rsidR="006359C7">
        <w:t xml:space="preserve"> Violent plot</w:t>
      </w:r>
    </w:p>
    <w:p w14:paraId="1B61046C" w14:textId="523F0EB6" w:rsidR="00F60A1D" w:rsidRDefault="00F60A1D" w:rsidP="007C0968">
      <w:r>
        <w:tab/>
        <w:t>4 IQR</w:t>
      </w:r>
    </w:p>
    <w:p w14:paraId="018FBA29" w14:textId="46D5BDBF" w:rsidR="00F60A1D" w:rsidRDefault="00F60A1D" w:rsidP="007C0968">
      <w:r>
        <w:tab/>
      </w:r>
      <w:r w:rsidR="00AF44FD">
        <w:t xml:space="preserve">5 Log Normal Distribution </w:t>
      </w:r>
    </w:p>
    <w:p w14:paraId="23F93D1F" w14:textId="77777777" w:rsidR="006359C7" w:rsidRDefault="006359C7" w:rsidP="007C0968"/>
    <w:p w14:paraId="4B05ECE2" w14:textId="43288247" w:rsidR="006359C7" w:rsidRDefault="006359C7" w:rsidP="007C0968">
      <w:r>
        <w:t xml:space="preserve">1 Distributions </w:t>
      </w:r>
    </w:p>
    <w:p w14:paraId="11E39DEE" w14:textId="01171642" w:rsidR="006359C7" w:rsidRDefault="006359C7" w:rsidP="007C0968">
      <w:r>
        <w:t>A</w:t>
      </w:r>
      <w:r w:rsidR="00C31155">
        <w:t>ges = {24,26,27,28,30,32</w:t>
      </w:r>
      <w:r w:rsidR="00EF317C">
        <w:t>------}</w:t>
      </w:r>
      <w:r w:rsidR="00C31155">
        <w:t xml:space="preserve"> </w:t>
      </w:r>
      <w:r w:rsidR="00EB3FBB">
        <w:t xml:space="preserve">Discreate </w:t>
      </w:r>
      <w:r w:rsidR="002F119C">
        <w:t>continuous</w:t>
      </w:r>
      <w:r w:rsidR="00EB3FBB">
        <w:t xml:space="preserve"> data</w:t>
      </w:r>
    </w:p>
    <w:p w14:paraId="5D55C0BA" w14:textId="054737D1" w:rsidR="0040453A" w:rsidRDefault="0040453A" w:rsidP="007C0968"/>
    <w:p w14:paraId="1B49E179" w14:textId="2B5700F2" w:rsidR="00E119ED" w:rsidRDefault="004C5C9B" w:rsidP="004C5C9B">
      <w:pPr>
        <w:tabs>
          <w:tab w:val="left" w:pos="3392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74E8FD" wp14:editId="7CBB46A9">
                <wp:simplePos x="0" y="0"/>
                <wp:positionH relativeFrom="column">
                  <wp:posOffset>1287379</wp:posOffset>
                </wp:positionH>
                <wp:positionV relativeFrom="paragraph">
                  <wp:posOffset>128337</wp:posOffset>
                </wp:positionV>
                <wp:extent cx="770021" cy="264695"/>
                <wp:effectExtent l="0" t="38100" r="49530" b="2159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0021" cy="2646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A7D776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101.35pt;margin-top:10.1pt;width:60.65pt;height:20.85pt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" strokecolor="#4472c4 [3204]" strokeweight=".5pt">
                <v:stroke endarrow="block" joinstyle="miter"/>
              </v:shape>
            </w:pict>
          </mc:Fallback>
        </mc:AlternateContent>
      </w:r>
      <w:r w:rsidR="009D54CF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D830E58" wp14:editId="213BA887">
                <wp:simplePos x="0" y="0"/>
                <wp:positionH relativeFrom="column">
                  <wp:posOffset>-96253</wp:posOffset>
                </wp:positionH>
                <wp:positionV relativeFrom="paragraph">
                  <wp:posOffset>84663</wp:posOffset>
                </wp:positionV>
                <wp:extent cx="1882942" cy="741505"/>
                <wp:effectExtent l="0" t="0" r="22225" b="20955"/>
                <wp:wrapNone/>
                <wp:docPr id="9" name="Freeform: Shap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2942" cy="741505"/>
                        </a:xfrm>
                        <a:custGeom>
                          <a:avLst/>
                          <a:gdLst>
                            <a:gd name="connsiteX0" fmla="*/ 0 w 1882942"/>
                            <a:gd name="connsiteY0" fmla="*/ 741505 h 741505"/>
                            <a:gd name="connsiteX1" fmla="*/ 30079 w 1882942"/>
                            <a:gd name="connsiteY1" fmla="*/ 735490 h 741505"/>
                            <a:gd name="connsiteX2" fmla="*/ 90237 w 1882942"/>
                            <a:gd name="connsiteY2" fmla="*/ 657284 h 741505"/>
                            <a:gd name="connsiteX3" fmla="*/ 126332 w 1882942"/>
                            <a:gd name="connsiteY3" fmla="*/ 621190 h 741505"/>
                            <a:gd name="connsiteX4" fmla="*/ 138364 w 1882942"/>
                            <a:gd name="connsiteY4" fmla="*/ 573063 h 741505"/>
                            <a:gd name="connsiteX5" fmla="*/ 144379 w 1882942"/>
                            <a:gd name="connsiteY5" fmla="*/ 555016 h 741505"/>
                            <a:gd name="connsiteX6" fmla="*/ 150395 w 1882942"/>
                            <a:gd name="connsiteY6" fmla="*/ 524937 h 741505"/>
                            <a:gd name="connsiteX7" fmla="*/ 186490 w 1882942"/>
                            <a:gd name="connsiteY7" fmla="*/ 512905 h 741505"/>
                            <a:gd name="connsiteX8" fmla="*/ 210553 w 1882942"/>
                            <a:gd name="connsiteY8" fmla="*/ 500874 h 741505"/>
                            <a:gd name="connsiteX9" fmla="*/ 324853 w 1882942"/>
                            <a:gd name="connsiteY9" fmla="*/ 482826 h 741505"/>
                            <a:gd name="connsiteX10" fmla="*/ 366964 w 1882942"/>
                            <a:gd name="connsiteY10" fmla="*/ 458763 h 741505"/>
                            <a:gd name="connsiteX11" fmla="*/ 433137 w 1882942"/>
                            <a:gd name="connsiteY11" fmla="*/ 440716 h 741505"/>
                            <a:gd name="connsiteX12" fmla="*/ 493295 w 1882942"/>
                            <a:gd name="connsiteY12" fmla="*/ 356495 h 741505"/>
                            <a:gd name="connsiteX13" fmla="*/ 505327 w 1882942"/>
                            <a:gd name="connsiteY13" fmla="*/ 338448 h 741505"/>
                            <a:gd name="connsiteX14" fmla="*/ 523374 w 1882942"/>
                            <a:gd name="connsiteY14" fmla="*/ 314384 h 741505"/>
                            <a:gd name="connsiteX15" fmla="*/ 535406 w 1882942"/>
                            <a:gd name="connsiteY15" fmla="*/ 284305 h 741505"/>
                            <a:gd name="connsiteX16" fmla="*/ 553453 w 1882942"/>
                            <a:gd name="connsiteY16" fmla="*/ 278290 h 741505"/>
                            <a:gd name="connsiteX17" fmla="*/ 595564 w 1882942"/>
                            <a:gd name="connsiteY17" fmla="*/ 254226 h 741505"/>
                            <a:gd name="connsiteX18" fmla="*/ 613611 w 1882942"/>
                            <a:gd name="connsiteY18" fmla="*/ 242195 h 741505"/>
                            <a:gd name="connsiteX19" fmla="*/ 685800 w 1882942"/>
                            <a:gd name="connsiteY19" fmla="*/ 182037 h 741505"/>
                            <a:gd name="connsiteX20" fmla="*/ 788069 w 1882942"/>
                            <a:gd name="connsiteY20" fmla="*/ 157974 h 741505"/>
                            <a:gd name="connsiteX21" fmla="*/ 824164 w 1882942"/>
                            <a:gd name="connsiteY21" fmla="*/ 127895 h 741505"/>
                            <a:gd name="connsiteX22" fmla="*/ 866274 w 1882942"/>
                            <a:gd name="connsiteY22" fmla="*/ 85784 h 741505"/>
                            <a:gd name="connsiteX23" fmla="*/ 884321 w 1882942"/>
                            <a:gd name="connsiteY23" fmla="*/ 67737 h 741505"/>
                            <a:gd name="connsiteX24" fmla="*/ 914400 w 1882942"/>
                            <a:gd name="connsiteY24" fmla="*/ 37658 h 741505"/>
                            <a:gd name="connsiteX25" fmla="*/ 926432 w 1882942"/>
                            <a:gd name="connsiteY25" fmla="*/ 19611 h 741505"/>
                            <a:gd name="connsiteX26" fmla="*/ 1010653 w 1882942"/>
                            <a:gd name="connsiteY26" fmla="*/ 7579 h 741505"/>
                            <a:gd name="connsiteX27" fmla="*/ 1040732 w 1882942"/>
                            <a:gd name="connsiteY27" fmla="*/ 25626 h 741505"/>
                            <a:gd name="connsiteX28" fmla="*/ 1070811 w 1882942"/>
                            <a:gd name="connsiteY28" fmla="*/ 61721 h 741505"/>
                            <a:gd name="connsiteX29" fmla="*/ 1088858 w 1882942"/>
                            <a:gd name="connsiteY29" fmla="*/ 85784 h 741505"/>
                            <a:gd name="connsiteX30" fmla="*/ 1094874 w 1882942"/>
                            <a:gd name="connsiteY30" fmla="*/ 103832 h 741505"/>
                            <a:gd name="connsiteX31" fmla="*/ 1203158 w 1882942"/>
                            <a:gd name="connsiteY31" fmla="*/ 182037 h 741505"/>
                            <a:gd name="connsiteX32" fmla="*/ 1221206 w 1882942"/>
                            <a:gd name="connsiteY32" fmla="*/ 188053 h 741505"/>
                            <a:gd name="connsiteX33" fmla="*/ 1251285 w 1882942"/>
                            <a:gd name="connsiteY33" fmla="*/ 212116 h 741505"/>
                            <a:gd name="connsiteX34" fmla="*/ 1293395 w 1882942"/>
                            <a:gd name="connsiteY34" fmla="*/ 230163 h 741505"/>
                            <a:gd name="connsiteX35" fmla="*/ 1329490 w 1882942"/>
                            <a:gd name="connsiteY35" fmla="*/ 254226 h 741505"/>
                            <a:gd name="connsiteX36" fmla="*/ 1395664 w 1882942"/>
                            <a:gd name="connsiteY36" fmla="*/ 320400 h 741505"/>
                            <a:gd name="connsiteX37" fmla="*/ 1413711 w 1882942"/>
                            <a:gd name="connsiteY37" fmla="*/ 338448 h 741505"/>
                            <a:gd name="connsiteX38" fmla="*/ 1461837 w 1882942"/>
                            <a:gd name="connsiteY38" fmla="*/ 398605 h 741505"/>
                            <a:gd name="connsiteX39" fmla="*/ 1509964 w 1882942"/>
                            <a:gd name="connsiteY39" fmla="*/ 452748 h 741505"/>
                            <a:gd name="connsiteX40" fmla="*/ 1558090 w 1882942"/>
                            <a:gd name="connsiteY40" fmla="*/ 476811 h 741505"/>
                            <a:gd name="connsiteX41" fmla="*/ 1576137 w 1882942"/>
                            <a:gd name="connsiteY41" fmla="*/ 494858 h 741505"/>
                            <a:gd name="connsiteX42" fmla="*/ 1594185 w 1882942"/>
                            <a:gd name="connsiteY42" fmla="*/ 500874 h 741505"/>
                            <a:gd name="connsiteX43" fmla="*/ 1618248 w 1882942"/>
                            <a:gd name="connsiteY43" fmla="*/ 512905 h 741505"/>
                            <a:gd name="connsiteX44" fmla="*/ 1684421 w 1882942"/>
                            <a:gd name="connsiteY44" fmla="*/ 542984 h 741505"/>
                            <a:gd name="connsiteX45" fmla="*/ 1696453 w 1882942"/>
                            <a:gd name="connsiteY45" fmla="*/ 561032 h 741505"/>
                            <a:gd name="connsiteX46" fmla="*/ 1714500 w 1882942"/>
                            <a:gd name="connsiteY46" fmla="*/ 591111 h 741505"/>
                            <a:gd name="connsiteX47" fmla="*/ 1774658 w 1882942"/>
                            <a:gd name="connsiteY47" fmla="*/ 657284 h 741505"/>
                            <a:gd name="connsiteX48" fmla="*/ 1792706 w 1882942"/>
                            <a:gd name="connsiteY48" fmla="*/ 669316 h 741505"/>
                            <a:gd name="connsiteX49" fmla="*/ 1846848 w 1882942"/>
                            <a:gd name="connsiteY49" fmla="*/ 717442 h 741505"/>
                            <a:gd name="connsiteX50" fmla="*/ 1864895 w 1882942"/>
                            <a:gd name="connsiteY50" fmla="*/ 729474 h 741505"/>
                            <a:gd name="connsiteX51" fmla="*/ 1882942 w 1882942"/>
                            <a:gd name="connsiteY51" fmla="*/ 735490 h 741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</a:cxnLst>
                          <a:rect l="l" t="t" r="r" b="b"/>
                          <a:pathLst>
                            <a:path w="1882942" h="741505">
                              <a:moveTo>
                                <a:pt x="0" y="741505"/>
                              </a:moveTo>
                              <a:cubicBezTo>
                                <a:pt x="10026" y="739500"/>
                                <a:pt x="22224" y="742036"/>
                                <a:pt x="30079" y="735490"/>
                              </a:cubicBezTo>
                              <a:cubicBezTo>
                                <a:pt x="92248" y="683684"/>
                                <a:pt x="52376" y="695144"/>
                                <a:pt x="90237" y="657284"/>
                              </a:cubicBezTo>
                              <a:lnTo>
                                <a:pt x="126332" y="621190"/>
                              </a:lnTo>
                              <a:cubicBezTo>
                                <a:pt x="140082" y="579941"/>
                                <a:pt x="123848" y="631128"/>
                                <a:pt x="138364" y="573063"/>
                              </a:cubicBezTo>
                              <a:cubicBezTo>
                                <a:pt x="139902" y="566911"/>
                                <a:pt x="142841" y="561168"/>
                                <a:pt x="144379" y="555016"/>
                              </a:cubicBezTo>
                              <a:cubicBezTo>
                                <a:pt x="146859" y="545096"/>
                                <a:pt x="143165" y="532167"/>
                                <a:pt x="150395" y="524937"/>
                              </a:cubicBezTo>
                              <a:cubicBezTo>
                                <a:pt x="159363" y="515969"/>
                                <a:pt x="175146" y="518577"/>
                                <a:pt x="186490" y="512905"/>
                              </a:cubicBezTo>
                              <a:cubicBezTo>
                                <a:pt x="194511" y="508895"/>
                                <a:pt x="201853" y="503049"/>
                                <a:pt x="210553" y="500874"/>
                              </a:cubicBezTo>
                              <a:cubicBezTo>
                                <a:pt x="229707" y="496086"/>
                                <a:pt x="297549" y="486727"/>
                                <a:pt x="324853" y="482826"/>
                              </a:cubicBezTo>
                              <a:cubicBezTo>
                                <a:pt x="341131" y="471974"/>
                                <a:pt x="347883" y="466395"/>
                                <a:pt x="366964" y="458763"/>
                              </a:cubicBezTo>
                              <a:cubicBezTo>
                                <a:pt x="397491" y="446552"/>
                                <a:pt x="402931" y="446757"/>
                                <a:pt x="433137" y="440716"/>
                              </a:cubicBezTo>
                              <a:cubicBezTo>
                                <a:pt x="477773" y="387153"/>
                                <a:pt x="451961" y="421448"/>
                                <a:pt x="493295" y="356495"/>
                              </a:cubicBezTo>
                              <a:cubicBezTo>
                                <a:pt x="497177" y="350395"/>
                                <a:pt x="500989" y="344232"/>
                                <a:pt x="505327" y="338448"/>
                              </a:cubicBezTo>
                              <a:cubicBezTo>
                                <a:pt x="511343" y="330427"/>
                                <a:pt x="518505" y="323149"/>
                                <a:pt x="523374" y="314384"/>
                              </a:cubicBezTo>
                              <a:cubicBezTo>
                                <a:pt x="528618" y="304944"/>
                                <a:pt x="528493" y="292601"/>
                                <a:pt x="535406" y="284305"/>
                              </a:cubicBezTo>
                              <a:cubicBezTo>
                                <a:pt x="539465" y="279434"/>
                                <a:pt x="547781" y="281126"/>
                                <a:pt x="553453" y="278290"/>
                              </a:cubicBezTo>
                              <a:cubicBezTo>
                                <a:pt x="567913" y="271060"/>
                                <a:pt x="581701" y="262544"/>
                                <a:pt x="595564" y="254226"/>
                              </a:cubicBezTo>
                              <a:cubicBezTo>
                                <a:pt x="601764" y="250506"/>
                                <a:pt x="608057" y="246823"/>
                                <a:pt x="613611" y="242195"/>
                              </a:cubicBezTo>
                              <a:cubicBezTo>
                                <a:pt x="637112" y="222611"/>
                                <a:pt x="653733" y="190054"/>
                                <a:pt x="685800" y="182037"/>
                              </a:cubicBezTo>
                              <a:cubicBezTo>
                                <a:pt x="751863" y="165521"/>
                                <a:pt x="717785" y="173592"/>
                                <a:pt x="788069" y="157974"/>
                              </a:cubicBezTo>
                              <a:cubicBezTo>
                                <a:pt x="800786" y="119824"/>
                                <a:pt x="782602" y="159067"/>
                                <a:pt x="824164" y="127895"/>
                              </a:cubicBezTo>
                              <a:cubicBezTo>
                                <a:pt x="840045" y="115984"/>
                                <a:pt x="852237" y="99821"/>
                                <a:pt x="866274" y="85784"/>
                              </a:cubicBezTo>
                              <a:cubicBezTo>
                                <a:pt x="872290" y="79768"/>
                                <a:pt x="879602" y="74815"/>
                                <a:pt x="884321" y="67737"/>
                              </a:cubicBezTo>
                              <a:cubicBezTo>
                                <a:pt x="900364" y="43674"/>
                                <a:pt x="890337" y="53701"/>
                                <a:pt x="914400" y="37658"/>
                              </a:cubicBezTo>
                              <a:cubicBezTo>
                                <a:pt x="918411" y="31642"/>
                                <a:pt x="921320" y="24723"/>
                                <a:pt x="926432" y="19611"/>
                              </a:cubicBezTo>
                              <a:cubicBezTo>
                                <a:pt x="957485" y="-11442"/>
                                <a:pt x="958873" y="2401"/>
                                <a:pt x="1010653" y="7579"/>
                              </a:cubicBezTo>
                              <a:cubicBezTo>
                                <a:pt x="1020679" y="13595"/>
                                <a:pt x="1032464" y="17358"/>
                                <a:pt x="1040732" y="25626"/>
                              </a:cubicBezTo>
                              <a:cubicBezTo>
                                <a:pt x="1101791" y="86685"/>
                                <a:pt x="1008385" y="20105"/>
                                <a:pt x="1070811" y="61721"/>
                              </a:cubicBezTo>
                              <a:cubicBezTo>
                                <a:pt x="1076827" y="69742"/>
                                <a:pt x="1083884" y="77079"/>
                                <a:pt x="1088858" y="85784"/>
                              </a:cubicBezTo>
                              <a:cubicBezTo>
                                <a:pt x="1092004" y="91290"/>
                                <a:pt x="1090913" y="98880"/>
                                <a:pt x="1094874" y="103832"/>
                              </a:cubicBezTo>
                              <a:cubicBezTo>
                                <a:pt x="1130788" y="148724"/>
                                <a:pt x="1149889" y="155402"/>
                                <a:pt x="1203158" y="182037"/>
                              </a:cubicBezTo>
                              <a:cubicBezTo>
                                <a:pt x="1208830" y="184873"/>
                                <a:pt x="1215190" y="186048"/>
                                <a:pt x="1221206" y="188053"/>
                              </a:cubicBezTo>
                              <a:cubicBezTo>
                                <a:pt x="1231232" y="196074"/>
                                <a:pt x="1240602" y="204994"/>
                                <a:pt x="1251285" y="212116"/>
                              </a:cubicBezTo>
                              <a:cubicBezTo>
                                <a:pt x="1266155" y="222030"/>
                                <a:pt x="1277350" y="224815"/>
                                <a:pt x="1293395" y="230163"/>
                              </a:cubicBezTo>
                              <a:cubicBezTo>
                                <a:pt x="1305427" y="238184"/>
                                <a:pt x="1319265" y="244001"/>
                                <a:pt x="1329490" y="254226"/>
                              </a:cubicBezTo>
                              <a:lnTo>
                                <a:pt x="1395664" y="320400"/>
                              </a:lnTo>
                              <a:cubicBezTo>
                                <a:pt x="1401680" y="326416"/>
                                <a:pt x="1408992" y="331369"/>
                                <a:pt x="1413711" y="338448"/>
                              </a:cubicBezTo>
                              <a:cubicBezTo>
                                <a:pt x="1441315" y="379855"/>
                                <a:pt x="1407439" y="330608"/>
                                <a:pt x="1461837" y="398605"/>
                              </a:cubicBezTo>
                              <a:cubicBezTo>
                                <a:pt x="1477262" y="417886"/>
                                <a:pt x="1482983" y="441956"/>
                                <a:pt x="1509964" y="452748"/>
                              </a:cubicBezTo>
                              <a:cubicBezTo>
                                <a:pt x="1531228" y="461253"/>
                                <a:pt x="1541454" y="462948"/>
                                <a:pt x="1558090" y="476811"/>
                              </a:cubicBezTo>
                              <a:cubicBezTo>
                                <a:pt x="1564626" y="482257"/>
                                <a:pt x="1569058" y="490139"/>
                                <a:pt x="1576137" y="494858"/>
                              </a:cubicBezTo>
                              <a:cubicBezTo>
                                <a:pt x="1581413" y="498376"/>
                                <a:pt x="1588356" y="498376"/>
                                <a:pt x="1594185" y="500874"/>
                              </a:cubicBezTo>
                              <a:cubicBezTo>
                                <a:pt x="1602428" y="504406"/>
                                <a:pt x="1610084" y="509194"/>
                                <a:pt x="1618248" y="512905"/>
                              </a:cubicBezTo>
                              <a:cubicBezTo>
                                <a:pt x="1697374" y="548872"/>
                                <a:pt x="1629803" y="515676"/>
                                <a:pt x="1684421" y="542984"/>
                              </a:cubicBezTo>
                              <a:cubicBezTo>
                                <a:pt x="1688432" y="549000"/>
                                <a:pt x="1692621" y="554901"/>
                                <a:pt x="1696453" y="561032"/>
                              </a:cubicBezTo>
                              <a:cubicBezTo>
                                <a:pt x="1702650" y="570947"/>
                                <a:pt x="1708014" y="581382"/>
                                <a:pt x="1714500" y="591111"/>
                              </a:cubicBezTo>
                              <a:cubicBezTo>
                                <a:pt x="1728525" y="612149"/>
                                <a:pt x="1757004" y="645515"/>
                                <a:pt x="1774658" y="657284"/>
                              </a:cubicBezTo>
                              <a:lnTo>
                                <a:pt x="1792706" y="669316"/>
                              </a:lnTo>
                              <a:cubicBezTo>
                                <a:pt x="1819430" y="704948"/>
                                <a:pt x="1802410" y="687816"/>
                                <a:pt x="1846848" y="717442"/>
                              </a:cubicBezTo>
                              <a:cubicBezTo>
                                <a:pt x="1852864" y="721453"/>
                                <a:pt x="1858036" y="727188"/>
                                <a:pt x="1864895" y="729474"/>
                              </a:cubicBezTo>
                              <a:lnTo>
                                <a:pt x="1882942" y="735490"/>
                              </a:ln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BE9705" id="Freeform: Shape 9" o:spid="_x0000_s1026" style="position:absolute;margin-left:-7.6pt;margin-top:6.65pt;width:148.25pt;height:58.4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82942,7415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" path="m,741505v10026,-2005,22224,531,30079,-6015c92248,683684,52376,695144,90237,657284r36095,-36094c140082,579941,123848,631128,138364,573063v1538,-6152,4477,-11895,6015,-18047c146859,545096,143165,532167,150395,524937v8968,-8968,24751,-6360,36095,-12032c194511,508895,201853,503049,210553,500874v19154,-4788,86996,-14147,114300,-18048c341131,471974,347883,466395,366964,458763v30527,-12211,35967,-12006,66173,-18047c477773,387153,451961,421448,493295,356495v3882,-6100,7694,-12263,12032,-18047c511343,330427,518505,323149,523374,314384v5244,-9440,5119,-21783,12032,-30079c539465,279434,547781,281126,553453,278290v14460,-7230,28248,-15746,42111,-24064c601764,250506,608057,246823,613611,242195v23501,-19584,40122,-52141,72189,-60158c751863,165521,717785,173592,788069,157974v12717,-38150,-5467,1093,36095,-30079c840045,115984,852237,99821,866274,85784v6016,-6016,13328,-10969,18047,-18047c900364,43674,890337,53701,914400,37658v4011,-6016,6920,-12935,12032,-18047c957485,-11442,958873,2401,1010653,7579v10026,6016,21811,9779,30079,18047c1101791,86685,1008385,20105,1070811,61721v6016,8021,13073,15358,18047,24063c1092004,91290,1090913,98880,1094874,103832v35914,44892,55015,51570,108284,78205c1208830,184873,1215190,186048,1221206,188053v10026,8021,19396,16941,30079,24063c1266155,222030,1277350,224815,1293395,230163v12032,8021,25870,13838,36095,24063l1395664,320400v6016,6016,13328,10969,18047,18048c1441315,379855,1407439,330608,1461837,398605v15425,19281,21146,43351,48127,54143c1531228,461253,1541454,462948,1558090,476811v6536,5446,10968,13328,18047,18047c1581413,498376,1588356,498376,1594185,500874v8243,3532,15899,8320,24063,12031c1697374,548872,1629803,515676,1684421,542984v4011,6016,8200,11917,12032,18048c1702650,570947,1708014,581382,1714500,591111v14025,21038,42504,54404,60158,66173l1792706,669316v26724,35632,9704,18500,54142,48126c1852864,721453,1858036,727188,1864895,729474r18047,6016e" filled="f" strokecolor="#09101d [484]" strokeweight="1pt">
                <v:stroke joinstyle="miter"/>
                <v:path arrowok="t" o:connecttype="custom" o:connectlocs="0,741505;30079,735490;90237,657284;126332,621190;138364,573063;144379,555016;150395,524937;186490,512905;210553,500874;324853,482826;366964,458763;433137,440716;493295,356495;505327,338448;523374,314384;535406,284305;553453,278290;595564,254226;613611,242195;685800,182037;788069,157974;824164,127895;866274,85784;884321,67737;914400,37658;926432,19611;1010653,7579;1040732,25626;1070811,61721;1088858,85784;1094874,103832;1203158,182037;1221206,188053;1251285,212116;1293395,230163;1329490,254226;1395664,320400;1413711,338448;1461837,398605;1509964,452748;1558090,476811;1576137,494858;1594185,500874;1618248,512905;1684421,542984;1696453,561032;1714500,591111;1774658,657284;1792706,669316;1846848,717442;1864895,729474;1882942,735490" o:connectangles="0,0,0,0,0,0,0,0,0,0,0,0,0,0,0,0,0,0,0,0,0,0,0,0,0,0,0,0,0,0,0,0,0,0,0,0,0,0,0,0,0,0,0,0,0,0,0,0,0,0,0,0"/>
              </v:shape>
            </w:pict>
          </mc:Fallback>
        </mc:AlternateContent>
      </w:r>
      <w:r w:rsidR="0019600B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CF0C84" wp14:editId="28EE849C">
                <wp:simplePos x="0" y="0"/>
                <wp:positionH relativeFrom="column">
                  <wp:posOffset>517358</wp:posOffset>
                </wp:positionH>
                <wp:positionV relativeFrom="paragraph">
                  <wp:posOffset>254668</wp:posOffset>
                </wp:positionV>
                <wp:extent cx="222250" cy="564850"/>
                <wp:effectExtent l="0" t="0" r="25400" b="260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" cy="5648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9B68CB" id="Rectangle 2" o:spid="_x0000_s1026" style="position:absolute;margin-left:40.75pt;margin-top:20.05pt;width:17.5pt;height:44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" fillcolor="#4472c4 [3204]" strokecolor="#09101d [484]" strokeweight="1pt"/>
            </w:pict>
          </mc:Fallback>
        </mc:AlternateContent>
      </w:r>
      <w:r w:rsidR="00E119ED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4ADD7E" wp14:editId="069FB06B">
                <wp:simplePos x="0" y="0"/>
                <wp:positionH relativeFrom="column">
                  <wp:posOffset>962025</wp:posOffset>
                </wp:positionH>
                <wp:positionV relativeFrom="paragraph">
                  <wp:posOffset>256206</wp:posOffset>
                </wp:positionV>
                <wp:extent cx="222584" cy="571266"/>
                <wp:effectExtent l="0" t="0" r="25400" b="1968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584" cy="571266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186558" id="Rectangle 3" o:spid="_x0000_s1026" style="position:absolute;margin-left:75.75pt;margin-top:20.15pt;width:17.55pt;height: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" fillcolor="#4472c4" strokecolor="#172c51" strokeweight="1pt"/>
            </w:pict>
          </mc:Fallback>
        </mc:AlternateContent>
      </w:r>
      <w:r w:rsidR="00E119E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2B4D80" wp14:editId="69AC58C7">
                <wp:simplePos x="0" y="0"/>
                <wp:positionH relativeFrom="column">
                  <wp:posOffset>751974</wp:posOffset>
                </wp:positionH>
                <wp:positionV relativeFrom="paragraph">
                  <wp:posOffset>104274</wp:posOffset>
                </wp:positionV>
                <wp:extent cx="198521" cy="715879"/>
                <wp:effectExtent l="0" t="0" r="11430" b="273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521" cy="71587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F77DAE" id="Rectangle 1" o:spid="_x0000_s1026" style="position:absolute;margin-left:59.2pt;margin-top:8.2pt;width:15.65pt;height:56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" fillcolor="#4472c4 [3204]" strokecolor="#09101d [484]" strokeweight="1pt"/>
            </w:pict>
          </mc:Fallback>
        </mc:AlternateContent>
      </w:r>
      <w:r>
        <w:tab/>
        <w:t>Curv</w:t>
      </w:r>
      <w:r w:rsidR="00045152">
        <w:t xml:space="preserve">e </w:t>
      </w:r>
    </w:p>
    <w:p w14:paraId="231B0523" w14:textId="7E8A2692" w:rsidR="00E119ED" w:rsidRDefault="0019600B" w:rsidP="007C0968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C4F678" wp14:editId="56F86BE8">
                <wp:simplePos x="0" y="0"/>
                <wp:positionH relativeFrom="column">
                  <wp:posOffset>1185244</wp:posOffset>
                </wp:positionH>
                <wp:positionV relativeFrom="paragraph">
                  <wp:posOffset>146050</wp:posOffset>
                </wp:positionV>
                <wp:extent cx="222250" cy="395939"/>
                <wp:effectExtent l="0" t="0" r="25400" b="2349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" cy="395939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3CAFE4" id="Rectangle 5" o:spid="_x0000_s1026" style="position:absolute;margin-left:93.35pt;margin-top:11.5pt;width:17.5pt;height:31.2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" fillcolor="#4472c4" strokecolor="#172c51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1400164" wp14:editId="775E3B66">
                <wp:simplePos x="0" y="0"/>
                <wp:positionH relativeFrom="column">
                  <wp:posOffset>294774</wp:posOffset>
                </wp:positionH>
                <wp:positionV relativeFrom="paragraph">
                  <wp:posOffset>131345</wp:posOffset>
                </wp:positionV>
                <wp:extent cx="222250" cy="395939"/>
                <wp:effectExtent l="0" t="0" r="25400" b="234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" cy="395939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4BFC61" id="Rectangle 4" o:spid="_x0000_s1026" style="position:absolute;margin-left:23.2pt;margin-top:10.35pt;width:17.5pt;height:31.2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" fillcolor="#4472c4" strokecolor="#172c51" strokeweight="1pt"/>
            </w:pict>
          </mc:Fallback>
        </mc:AlternateContent>
      </w:r>
    </w:p>
    <w:p w14:paraId="05E77B4E" w14:textId="4F8CBB5B" w:rsidR="001C6EA8" w:rsidRDefault="009D54CF" w:rsidP="007C0968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4FC6AEC" wp14:editId="3694AFB3">
                <wp:simplePos x="0" y="0"/>
                <wp:positionH relativeFrom="column">
                  <wp:posOffset>-78105</wp:posOffset>
                </wp:positionH>
                <wp:positionV relativeFrom="paragraph">
                  <wp:posOffset>248419</wp:posOffset>
                </wp:positionV>
                <wp:extent cx="1997242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972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0580B5" id="Straight Connector 8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15pt,19.55pt" to="151.1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  <w:r w:rsidR="002E074F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617351" wp14:editId="5A0FF9CF">
                <wp:simplePos x="0" y="0"/>
                <wp:positionH relativeFrom="margin">
                  <wp:posOffset>1407461</wp:posOffset>
                </wp:positionH>
                <wp:positionV relativeFrom="paragraph">
                  <wp:posOffset>19050</wp:posOffset>
                </wp:positionV>
                <wp:extent cx="222250" cy="232744"/>
                <wp:effectExtent l="0" t="0" r="2540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" cy="232744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E3F75C" id="Rectangle 7" o:spid="_x0000_s1026" style="position:absolute;margin-left:110.8pt;margin-top:1.5pt;width:17.5pt;height:18.35pt;z-index:25167052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" fillcolor="#4472c4" strokecolor="#172c51" strokeweight="1pt">
                <w10:wrap anchorx="margin"/>
              </v:rect>
            </w:pict>
          </mc:Fallback>
        </mc:AlternateContent>
      </w:r>
      <w:r w:rsidR="002E074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1BD11EC" wp14:editId="4363AFF3">
                <wp:simplePos x="0" y="0"/>
                <wp:positionH relativeFrom="margin">
                  <wp:posOffset>72390</wp:posOffset>
                </wp:positionH>
                <wp:positionV relativeFrom="paragraph">
                  <wp:posOffset>8690</wp:posOffset>
                </wp:positionV>
                <wp:extent cx="222250" cy="232744"/>
                <wp:effectExtent l="0" t="0" r="25400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" cy="232744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B47EFD" id="Rectangle 6" o:spid="_x0000_s1026" style="position:absolute;margin-left:5.7pt;margin-top:.7pt;width:17.5pt;height:18.35pt;z-index:25166848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" fillcolor="#4472c4" strokecolor="#172c51" strokeweight="1pt">
                <w10:wrap anchorx="margin"/>
              </v:rect>
            </w:pict>
          </mc:Fallback>
        </mc:AlternateContent>
      </w:r>
    </w:p>
    <w:p w14:paraId="35D1C547" w14:textId="3DD1DDDE" w:rsidR="007C0968" w:rsidRDefault="004C3093" w:rsidP="007C0968">
      <w:r>
        <w:t>Fig 1</w:t>
      </w:r>
    </w:p>
    <w:p w14:paraId="20B3B6AF" w14:textId="5EC64B47" w:rsidR="005B491A" w:rsidRDefault="00045152" w:rsidP="007C0968">
      <w:r>
        <w:t xml:space="preserve">How do we see this data set </w:t>
      </w:r>
      <w:r w:rsidR="00DD5EE7">
        <w:t xml:space="preserve">in visualize </w:t>
      </w:r>
      <w:r w:rsidR="00704499">
        <w:t>way?</w:t>
      </w:r>
    </w:p>
    <w:p w14:paraId="638E06C1" w14:textId="77777777" w:rsidR="005B491A" w:rsidRDefault="00DD5EE7" w:rsidP="007C0968">
      <w:r>
        <w:t xml:space="preserve">If I have some set of data </w:t>
      </w:r>
      <w:r w:rsidR="00AE6CFC">
        <w:t>probably,</w:t>
      </w:r>
      <w:r w:rsidR="004824FE">
        <w:t xml:space="preserve"> </w:t>
      </w:r>
    </w:p>
    <w:p w14:paraId="0773543D" w14:textId="2974091B" w:rsidR="00045152" w:rsidRDefault="00654135" w:rsidP="007C0968">
      <w:r>
        <w:t>I want to</w:t>
      </w:r>
      <w:r w:rsidR="00895CB7">
        <w:t xml:space="preserve"> plot </w:t>
      </w:r>
      <w:r w:rsidR="003471D9">
        <w:t xml:space="preserve">the </w:t>
      </w:r>
      <w:r w:rsidR="002D3722">
        <w:t xml:space="preserve">data </w:t>
      </w:r>
      <w:r w:rsidR="00AE6CFC">
        <w:t>somewhere.</w:t>
      </w:r>
    </w:p>
    <w:p w14:paraId="183373F4" w14:textId="71BBD904" w:rsidR="00D350A3" w:rsidRDefault="003A53D0" w:rsidP="007C0968">
      <w:r>
        <w:t xml:space="preserve">The best </w:t>
      </w:r>
      <w:r w:rsidR="00704499">
        <w:t xml:space="preserve">and easy </w:t>
      </w:r>
      <w:r w:rsidR="00B51DBA">
        <w:t xml:space="preserve">way that one can probably </w:t>
      </w:r>
      <w:r w:rsidR="007F58F2">
        <w:t>think about histogram.</w:t>
      </w:r>
    </w:p>
    <w:p w14:paraId="3F86ABDC" w14:textId="77777777" w:rsidR="007F58F2" w:rsidRDefault="007F58F2" w:rsidP="007C0968"/>
    <w:p w14:paraId="322E2025" w14:textId="79F233B8" w:rsidR="004C3093" w:rsidRDefault="004C3093" w:rsidP="007C0968">
      <w:r>
        <w:t>We have already seen how</w:t>
      </w:r>
      <w:r w:rsidR="00393708">
        <w:t xml:space="preserve"> to create histogram you will be able to create</w:t>
      </w:r>
      <w:r w:rsidR="00A54D11">
        <w:t xml:space="preserve"> diagrams like </w:t>
      </w:r>
      <w:r w:rsidR="0001070C">
        <w:t>in Fig 1.</w:t>
      </w:r>
    </w:p>
    <w:p w14:paraId="505BB369" w14:textId="75475758" w:rsidR="0001070C" w:rsidRDefault="00DF7679" w:rsidP="007C0968">
      <w:r>
        <w:lastRenderedPageBreak/>
        <w:t>Building bar left</w:t>
      </w:r>
      <w:r w:rsidR="006A34EE">
        <w:t xml:space="preserve"> to right with group </w:t>
      </w:r>
      <w:r w:rsidR="00465AB4">
        <w:t>(0</w:t>
      </w:r>
      <w:r w:rsidR="006A34EE">
        <w:t xml:space="preserve">-10, </w:t>
      </w:r>
      <w:r w:rsidR="00DE503E">
        <w:t xml:space="preserve">10 – 20, 20 -30). </w:t>
      </w:r>
      <w:r w:rsidR="00AF0AAD">
        <w:t xml:space="preserve">In this way we will be able to get building like this </w:t>
      </w:r>
    </w:p>
    <w:p w14:paraId="65C1A918" w14:textId="786EAD57" w:rsidR="00465AB4" w:rsidRDefault="00465AB4" w:rsidP="007C0968">
      <w:r w:rsidRPr="00465AB4">
        <w:rPr>
          <w:noProof/>
        </w:rPr>
        <w:drawing>
          <wp:anchor distT="0" distB="0" distL="114300" distR="114300" simplePos="0" relativeHeight="251674624" behindDoc="0" locked="0" layoutInCell="1" allowOverlap="1" wp14:anchorId="45D974C6" wp14:editId="56380879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2676525" cy="1126490"/>
            <wp:effectExtent l="0" t="0" r="9525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E23B3">
        <w:t xml:space="preserve">and </w:t>
      </w:r>
      <w:r w:rsidR="00F976C5">
        <w:t>finally</w:t>
      </w:r>
      <w:r w:rsidR="0076331D">
        <w:t>,</w:t>
      </w:r>
      <w:r w:rsidR="000E23B3">
        <w:t xml:space="preserve"> we do</w:t>
      </w:r>
      <w:r w:rsidR="00813CE6">
        <w:t>, smooth</w:t>
      </w:r>
      <w:r w:rsidR="00B15086">
        <w:t xml:space="preserve"> the curve in the histo</w:t>
      </w:r>
      <w:r w:rsidR="00F976C5">
        <w:t>gra</w:t>
      </w:r>
      <w:r w:rsidR="00B15086">
        <w:t>m</w:t>
      </w:r>
      <w:r w:rsidR="00E0764A">
        <w:t xml:space="preserve">. This curve looks like </w:t>
      </w:r>
      <w:r w:rsidR="003E0AE9">
        <w:t xml:space="preserve">bell shape curve, </w:t>
      </w:r>
      <w:proofErr w:type="gramStart"/>
      <w:r w:rsidR="003E0AE9">
        <w:t>So</w:t>
      </w:r>
      <w:proofErr w:type="gramEnd"/>
      <w:r w:rsidR="003E0AE9">
        <w:t xml:space="preserve"> considering this </w:t>
      </w:r>
      <w:r w:rsidR="003270A8">
        <w:t>let’</w:t>
      </w:r>
      <w:r w:rsidR="00172085">
        <w:t xml:space="preserve">s see first distribution </w:t>
      </w:r>
      <w:r w:rsidR="0052538D">
        <w:t>call Gaussian distribution or Normal Distribution</w:t>
      </w:r>
      <w:r w:rsidR="000C0C5A">
        <w:t>.</w:t>
      </w:r>
    </w:p>
    <w:p w14:paraId="28ACEFEA" w14:textId="77777777" w:rsidR="000C0C5A" w:rsidRDefault="000C0C5A" w:rsidP="007C0968"/>
    <w:p w14:paraId="01954D29" w14:textId="77777777" w:rsidR="000C0C5A" w:rsidRDefault="000C0C5A" w:rsidP="007C0968"/>
    <w:p w14:paraId="278EE144" w14:textId="79C60FE8" w:rsidR="000C0C5A" w:rsidRDefault="000C0C5A" w:rsidP="007C0968">
      <w:r>
        <w:t xml:space="preserve">Why </w:t>
      </w:r>
      <w:r w:rsidR="00B159A2">
        <w:t>is distribution</w:t>
      </w:r>
      <w:r>
        <w:t xml:space="preserve"> basically used?</w:t>
      </w:r>
    </w:p>
    <w:p w14:paraId="1A799289" w14:textId="4C88CE9F" w:rsidR="00B159A2" w:rsidRDefault="00B159A2" w:rsidP="007C0968">
      <w:r>
        <w:t>Why is this different kind of distribution used?</w:t>
      </w:r>
    </w:p>
    <w:p w14:paraId="1CF44436" w14:textId="47EDE9CF" w:rsidR="005E6A63" w:rsidRDefault="005E6A63" w:rsidP="007C0968">
      <w:r>
        <w:t xml:space="preserve">Main purpose of </w:t>
      </w:r>
      <w:r w:rsidR="002238DF">
        <w:t>distribution is</w:t>
      </w:r>
      <w:r w:rsidR="002806DD">
        <w:t xml:space="preserve"> to have basic idea about dataset, </w:t>
      </w:r>
      <w:r w:rsidR="00266510">
        <w:t>when</w:t>
      </w:r>
      <w:r w:rsidR="00C8023B">
        <w:t xml:space="preserve"> we discuss about gaussian </w:t>
      </w:r>
      <w:r w:rsidR="009E1884">
        <w:t>or normal distribution</w:t>
      </w:r>
      <w:r w:rsidR="00266510">
        <w:t>, we can figure out some basic properties.</w:t>
      </w:r>
    </w:p>
    <w:p w14:paraId="70764A13" w14:textId="2D083D04" w:rsidR="00266510" w:rsidRDefault="00E208F2" w:rsidP="007C0968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946E6C6" wp14:editId="2781569E">
                <wp:simplePos x="0" y="0"/>
                <wp:positionH relativeFrom="column">
                  <wp:posOffset>1112920</wp:posOffset>
                </wp:positionH>
                <wp:positionV relativeFrom="paragraph">
                  <wp:posOffset>90571</wp:posOffset>
                </wp:positionV>
                <wp:extent cx="1004637" cy="162426"/>
                <wp:effectExtent l="0" t="57150" r="5080" b="2857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4637" cy="16242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5E9A10" id="Straight Arrow Connector 26" o:spid="_x0000_s1026" type="#_x0000_t32" style="position:absolute;margin-left:87.65pt;margin-top:7.15pt;width:79.1pt;height:12.8pt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" strokecolor="#4472c4 [3204]" strokeweight=".5pt">
                <v:stroke endarrow="block" joinstyle="miter"/>
              </v:shape>
            </w:pict>
          </mc:Fallback>
        </mc:AlternateContent>
      </w:r>
      <w:r w:rsidR="008D4525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6639F0D" wp14:editId="6F9974A8">
                <wp:simplePos x="0" y="0"/>
                <wp:positionH relativeFrom="column">
                  <wp:posOffset>1100889</wp:posOffset>
                </wp:positionH>
                <wp:positionV relativeFrom="paragraph">
                  <wp:posOffset>150729</wp:posOffset>
                </wp:positionV>
                <wp:extent cx="0" cy="757989"/>
                <wp:effectExtent l="0" t="0" r="38100" b="2349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5798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78DC3A" id="Straight Connector 19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6.7pt,11.85pt" to="86.7pt,7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" strokecolor="#ed7d31 [3205]" strokeweight=".5pt">
                <v:stroke joinstyle="miter"/>
              </v:line>
            </w:pict>
          </mc:Fallback>
        </mc:AlternateContent>
      </w:r>
      <w:r w:rsidR="008D4525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5C14CE0" wp14:editId="5D1BBF1F">
                <wp:simplePos x="0" y="0"/>
                <wp:positionH relativeFrom="column">
                  <wp:posOffset>6016</wp:posOffset>
                </wp:positionH>
                <wp:positionV relativeFrom="paragraph">
                  <wp:posOffset>289092</wp:posOffset>
                </wp:positionV>
                <wp:extent cx="2219826" cy="511342"/>
                <wp:effectExtent l="0" t="0" r="28575" b="22225"/>
                <wp:wrapNone/>
                <wp:docPr id="17" name="Freeform: Shap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9826" cy="511342"/>
                        </a:xfrm>
                        <a:custGeom>
                          <a:avLst/>
                          <a:gdLst>
                            <a:gd name="connsiteX0" fmla="*/ 0 w 2219826"/>
                            <a:gd name="connsiteY0" fmla="*/ 445169 h 511342"/>
                            <a:gd name="connsiteX1" fmla="*/ 433137 w 2219826"/>
                            <a:gd name="connsiteY1" fmla="*/ 421105 h 511342"/>
                            <a:gd name="connsiteX2" fmla="*/ 1100889 w 2219826"/>
                            <a:gd name="connsiteY2" fmla="*/ 0 h 511342"/>
                            <a:gd name="connsiteX3" fmla="*/ 1792705 w 2219826"/>
                            <a:gd name="connsiteY3" fmla="*/ 421105 h 511342"/>
                            <a:gd name="connsiteX4" fmla="*/ 2219826 w 2219826"/>
                            <a:gd name="connsiteY4" fmla="*/ 511342 h 51134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219826" h="511342">
                              <a:moveTo>
                                <a:pt x="0" y="445169"/>
                              </a:moveTo>
                              <a:cubicBezTo>
                                <a:pt x="124828" y="470234"/>
                                <a:pt x="249656" y="495300"/>
                                <a:pt x="433137" y="421105"/>
                              </a:cubicBezTo>
                              <a:cubicBezTo>
                                <a:pt x="616619" y="346910"/>
                                <a:pt x="874294" y="0"/>
                                <a:pt x="1100889" y="0"/>
                              </a:cubicBezTo>
                              <a:cubicBezTo>
                                <a:pt x="1327484" y="0"/>
                                <a:pt x="1606216" y="335881"/>
                                <a:pt x="1792705" y="421105"/>
                              </a:cubicBezTo>
                              <a:cubicBezTo>
                                <a:pt x="1979195" y="506329"/>
                                <a:pt x="2148639" y="498308"/>
                                <a:pt x="2219826" y="511342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591BAA" id="Freeform: Shape 17" o:spid="_x0000_s1026" style="position:absolute;margin-left:.45pt;margin-top:22.75pt;width:174.8pt;height:40.2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219826,5113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" path="m,445169v124828,25065,249656,50131,433137,-24064c616619,346910,874294,,1100889,v226595,,505327,335881,691816,421105c1979195,506329,2148639,498308,2219826,511342e" filled="f" strokecolor="#09101d [484]" strokeweight="1pt">
                <v:stroke joinstyle="miter"/>
                <v:path arrowok="t" o:connecttype="custom" o:connectlocs="0,445169;433137,421105;1100889,0;1792705,421105;2219826,511342" o:connectangles="0,0,0,0,0"/>
              </v:shape>
            </w:pict>
          </mc:Fallback>
        </mc:AlternateContent>
      </w:r>
      <w:r w:rsidR="00437FBD">
        <w:t xml:space="preserve">Norman distribution </w:t>
      </w:r>
      <w:r>
        <w:t xml:space="preserve">                               </w:t>
      </w:r>
      <w:r w:rsidR="00F828C9">
        <w:t xml:space="preserve">Center line </w:t>
      </w:r>
      <w:r w:rsidR="00685CB5">
        <w:t xml:space="preserve">                       </w:t>
      </w:r>
    </w:p>
    <w:p w14:paraId="1E437252" w14:textId="53FF4762" w:rsidR="00266510" w:rsidRDefault="00F828C9" w:rsidP="007C0968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121846F" wp14:editId="368BEA4E">
                <wp:simplePos x="0" y="0"/>
                <wp:positionH relativeFrom="column">
                  <wp:posOffset>1702469</wp:posOffset>
                </wp:positionH>
                <wp:positionV relativeFrom="paragraph">
                  <wp:posOffset>165768</wp:posOffset>
                </wp:positionV>
                <wp:extent cx="812132" cy="195246"/>
                <wp:effectExtent l="0" t="57150" r="0" b="3365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12132" cy="19524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CC301" id="Straight Arrow Connector 27" o:spid="_x0000_s1026" type="#_x0000_t32" style="position:absolute;margin-left:134.05pt;margin-top:13.05pt;width:63.95pt;height:15.35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 w:rsidR="00F375CB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D80BD7D" wp14:editId="0F46D047">
                <wp:simplePos x="0" y="0"/>
                <wp:positionH relativeFrom="column">
                  <wp:posOffset>679784</wp:posOffset>
                </wp:positionH>
                <wp:positionV relativeFrom="paragraph">
                  <wp:posOffset>243974</wp:posOffset>
                </wp:positionV>
                <wp:extent cx="336884" cy="197919"/>
                <wp:effectExtent l="0" t="0" r="25400" b="3111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6884" cy="19791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4DD4F3" id="Straight Connector 24" o:spid="_x0000_s1026" style="position:absolute;flip: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55pt,19.2pt" to="80.1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" strokecolor="#4472c4 [3204]" strokeweight=".5pt">
                <v:stroke joinstyle="miter"/>
              </v:line>
            </w:pict>
          </mc:Fallback>
        </mc:AlternateContent>
      </w:r>
      <w:r w:rsidR="00F375CB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3D1686" wp14:editId="1F01C967">
                <wp:simplePos x="0" y="0"/>
                <wp:positionH relativeFrom="column">
                  <wp:posOffset>601579</wp:posOffset>
                </wp:positionH>
                <wp:positionV relativeFrom="paragraph">
                  <wp:posOffset>111626</wp:posOffset>
                </wp:positionV>
                <wp:extent cx="391026" cy="240431"/>
                <wp:effectExtent l="0" t="0" r="28575" b="2667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1026" cy="24043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4B8702" id="Straight Connector 23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7.35pt,8.8pt" to="78.15pt,2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" strokecolor="#4472c4 [3204]" strokeweight=".5pt">
                <v:stroke joinstyle="miter"/>
              </v:line>
            </w:pict>
          </mc:Fallback>
        </mc:AlternateContent>
      </w:r>
      <w:r w:rsidR="00B604CD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3F0470B" wp14:editId="6AB7E6FD">
                <wp:simplePos x="0" y="0"/>
                <wp:positionH relativeFrom="column">
                  <wp:posOffset>1161047</wp:posOffset>
                </wp:positionH>
                <wp:positionV relativeFrom="paragraph">
                  <wp:posOffset>195847</wp:posOffset>
                </wp:positionV>
                <wp:extent cx="246648" cy="156411"/>
                <wp:effectExtent l="0" t="0" r="20320" b="3429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6648" cy="15641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25DA33" id="Straight Connector 21" o:spid="_x0000_s1026" style="position:absolute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4pt,15.4pt" to="110.8pt,2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" strokecolor="#ed7d31 [3205]" strokeweight=".5pt">
                <v:stroke joinstyle="miter"/>
              </v:line>
            </w:pict>
          </mc:Fallback>
        </mc:AlternateContent>
      </w:r>
      <w:r w:rsidR="00B604CD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5D5FCDF" wp14:editId="773F2318">
                <wp:simplePos x="0" y="0"/>
                <wp:positionH relativeFrom="column">
                  <wp:posOffset>1118937</wp:posOffset>
                </wp:positionH>
                <wp:positionV relativeFrom="paragraph">
                  <wp:posOffset>111626</wp:posOffset>
                </wp:positionV>
                <wp:extent cx="126331" cy="72190"/>
                <wp:effectExtent l="0" t="0" r="26670" b="2349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6331" cy="721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6A0910" id="Straight Connector 20" o:spid="_x0000_s1026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1pt,8.8pt" to="98.05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" strokecolor="#ed7d31 [3205]" strokeweight=".5pt">
                <v:stroke joinstyle="miter"/>
              </v:line>
            </w:pict>
          </mc:Fallback>
        </mc:AlternateContent>
      </w:r>
      <w:r w:rsidR="00437FBD">
        <w:t xml:space="preserve">Left </w:t>
      </w:r>
      <w:r w:rsidR="00437FBD">
        <w:tab/>
      </w:r>
      <w:r w:rsidR="00437FBD">
        <w:tab/>
      </w:r>
      <w:r w:rsidR="00437FBD">
        <w:tab/>
      </w:r>
      <w:r w:rsidR="00437FBD">
        <w:tab/>
        <w:t xml:space="preserve">Right </w:t>
      </w:r>
      <w:r>
        <w:t xml:space="preserve">             </w:t>
      </w:r>
      <w:r w:rsidR="0061514F">
        <w:t>B</w:t>
      </w:r>
      <w:r>
        <w:t>ell Curve</w:t>
      </w:r>
      <w:r w:rsidR="00685CB5">
        <w:t xml:space="preserve">           </w:t>
      </w:r>
      <w:r w:rsidR="002E1CA9">
        <w:t xml:space="preserve">Property of bell curve is that both </w:t>
      </w:r>
      <w:proofErr w:type="gramStart"/>
      <w:r w:rsidR="002E1CA9">
        <w:t>side</w:t>
      </w:r>
      <w:proofErr w:type="gramEnd"/>
      <w:r w:rsidR="002E1CA9">
        <w:t xml:space="preserve"> </w:t>
      </w:r>
    </w:p>
    <w:p w14:paraId="01244238" w14:textId="43174DBA" w:rsidR="00B159A2" w:rsidRDefault="00F375CB" w:rsidP="007C0968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00D9DE0" wp14:editId="17F99FDA">
                <wp:simplePos x="0" y="0"/>
                <wp:positionH relativeFrom="column">
                  <wp:posOffset>854242</wp:posOffset>
                </wp:positionH>
                <wp:positionV relativeFrom="paragraph">
                  <wp:posOffset>43080</wp:posOffset>
                </wp:positionV>
                <wp:extent cx="216569" cy="132347"/>
                <wp:effectExtent l="0" t="0" r="31115" b="2032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6569" cy="13234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54D5F8" id="Straight Connector 25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25pt,3.4pt" to="84.3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" strokecolor="#4472c4 [3204]" strokeweight=".5pt">
                <v:stroke joinstyle="miter"/>
              </v:line>
            </w:pict>
          </mc:Fallback>
        </mc:AlternateContent>
      </w:r>
      <w:r w:rsidR="00B604CD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C3C0D6A" wp14:editId="500BAB4F">
                <wp:simplePos x="0" y="0"/>
                <wp:positionH relativeFrom="column">
                  <wp:posOffset>1299411</wp:posOffset>
                </wp:positionH>
                <wp:positionV relativeFrom="paragraph">
                  <wp:posOffset>31048</wp:posOffset>
                </wp:positionV>
                <wp:extent cx="240631" cy="126332"/>
                <wp:effectExtent l="0" t="0" r="26670" b="2667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0631" cy="12633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956C60" id="Straight Connector 22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2.3pt,2.45pt" to="121.25pt,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" strokecolor="#ed7d31 [3205]" strokeweight=".5pt">
                <v:stroke joinstyle="miter"/>
              </v:line>
            </w:pict>
          </mc:Fallback>
        </mc:AlternateContent>
      </w:r>
      <w:r w:rsidR="008D4525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0962BF2" wp14:editId="448D501E">
                <wp:simplePos x="0" y="0"/>
                <wp:positionH relativeFrom="column">
                  <wp:posOffset>12032</wp:posOffset>
                </wp:positionH>
                <wp:positionV relativeFrom="paragraph">
                  <wp:posOffset>205506</wp:posOffset>
                </wp:positionV>
                <wp:extent cx="2153652" cy="23896"/>
                <wp:effectExtent l="0" t="0" r="37465" b="3365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3652" cy="2389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B9325F" id="Straight Connector 18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95pt,16.2pt" to="170.5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" strokecolor="#ed7d31 [3205]" strokeweight=".5pt">
                <v:stroke joinstyle="miter"/>
              </v:line>
            </w:pict>
          </mc:Fallback>
        </mc:AlternateContent>
      </w:r>
    </w:p>
    <w:p w14:paraId="269DFCCF" w14:textId="589DBDA6" w:rsidR="000C0C5A" w:rsidRDefault="00B604CD" w:rsidP="007C0968">
      <w:r>
        <w:t xml:space="preserve">                                Mean, Median, </w:t>
      </w:r>
      <w:r w:rsidR="00E208F2">
        <w:t>Mode.</w:t>
      </w:r>
    </w:p>
    <w:p w14:paraId="6F6DDCB1" w14:textId="7DF47EE2" w:rsidR="00AE6CFC" w:rsidRDefault="00685CB5" w:rsidP="007C0968">
      <w:r w:rsidRPr="00685CB5">
        <w:rPr>
          <w:noProof/>
        </w:rPr>
        <w:drawing>
          <wp:anchor distT="0" distB="0" distL="114300" distR="114300" simplePos="0" relativeHeight="251686912" behindDoc="1" locked="0" layoutInCell="1" allowOverlap="1" wp14:anchorId="6AE57062" wp14:editId="737F86D1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3300730" cy="1299210"/>
            <wp:effectExtent l="0" t="0" r="0" b="0"/>
            <wp:wrapTight wrapText="bothSides">
              <wp:wrapPolygon edited="0">
                <wp:start x="0" y="0"/>
                <wp:lineTo x="0" y="21220"/>
                <wp:lineTo x="21442" y="21220"/>
                <wp:lineTo x="21442" y="0"/>
                <wp:lineTo x="0" y="0"/>
              </wp:wrapPolygon>
            </wp:wrapTight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073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85A06">
        <w:t xml:space="preserve">Property of bell curve is that both side </w:t>
      </w:r>
      <w:r w:rsidR="00095526">
        <w:t>bell curve is exactly symmetrical</w:t>
      </w:r>
      <w:r w:rsidR="005C2230">
        <w:t xml:space="preserve">. </w:t>
      </w:r>
    </w:p>
    <w:p w14:paraId="5A129F02" w14:textId="66C08020" w:rsidR="005C2230" w:rsidRDefault="00B87006" w:rsidP="007C0968">
      <w:r>
        <w:t xml:space="preserve">Which means area of </w:t>
      </w:r>
      <w:r w:rsidR="00987C1F">
        <w:t>each side is equal.</w:t>
      </w:r>
      <w:r w:rsidR="003224E6">
        <w:t xml:space="preserve"> Which means data represent each side is equal.</w:t>
      </w:r>
    </w:p>
    <w:p w14:paraId="3F7415D0" w14:textId="1F8431E2" w:rsidR="002F2443" w:rsidRPr="002F2443" w:rsidRDefault="00BD2F46" w:rsidP="002F2443">
      <w:r>
        <w:t>This kind of distribution, we can d</w:t>
      </w:r>
      <w:r w:rsidR="00B85898">
        <w:t xml:space="preserve">erive lot of conclusions, </w:t>
      </w:r>
    </w:p>
    <w:p w14:paraId="612F0612" w14:textId="47F6D023" w:rsidR="003A0E2F" w:rsidRDefault="00255E20" w:rsidP="002F2443"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B45D748" wp14:editId="0881628E">
                <wp:simplePos x="0" y="0"/>
                <wp:positionH relativeFrom="column">
                  <wp:posOffset>2451947</wp:posOffset>
                </wp:positionH>
                <wp:positionV relativeFrom="paragraph">
                  <wp:posOffset>179282</wp:posOffset>
                </wp:positionV>
                <wp:extent cx="0" cy="1104054"/>
                <wp:effectExtent l="0" t="0" r="38100" b="2032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04054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81AD33" id="Straight Connector 39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3.05pt,14.1pt" to="193.05pt,10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" strokecolor="#4472c4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B93156C" wp14:editId="69541E5F">
                <wp:simplePos x="0" y="0"/>
                <wp:positionH relativeFrom="column">
                  <wp:posOffset>2966720</wp:posOffset>
                </wp:positionH>
                <wp:positionV relativeFrom="paragraph">
                  <wp:posOffset>156633</wp:posOffset>
                </wp:positionV>
                <wp:extent cx="0" cy="1104054"/>
                <wp:effectExtent l="0" t="0" r="38100" b="2032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04054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2B8F24" id="Straight Connector 35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6pt,12.35pt" to="233.6pt,9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" strokecolor="#4472c4" strokeweight=".5pt">
                <v:stroke joinstyle="miter"/>
              </v:line>
            </w:pict>
          </mc:Fallback>
        </mc:AlternateContent>
      </w:r>
      <w:r w:rsidR="003A0E2F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3925CF5" wp14:editId="5294686B">
                <wp:simplePos x="0" y="0"/>
                <wp:positionH relativeFrom="column">
                  <wp:posOffset>2709333</wp:posOffset>
                </wp:positionH>
                <wp:positionV relativeFrom="paragraph">
                  <wp:posOffset>7620</wp:posOffset>
                </wp:positionV>
                <wp:extent cx="0" cy="1246293"/>
                <wp:effectExtent l="0" t="0" r="38100" b="3048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4629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C8BFC1" id="Straight Connector 31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3.35pt,.6pt" to="213.35pt,9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" strokecolor="#ed7d31 [3205]" strokeweight=".5pt">
                <v:stroke joinstyle="miter"/>
              </v:line>
            </w:pict>
          </mc:Fallback>
        </mc:AlternateContent>
      </w:r>
      <w:r w:rsidR="003A0E2F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9885738" wp14:editId="1A7EE9D3">
                <wp:simplePos x="0" y="0"/>
                <wp:positionH relativeFrom="column">
                  <wp:posOffset>142241</wp:posOffset>
                </wp:positionH>
                <wp:positionV relativeFrom="paragraph">
                  <wp:posOffset>88900</wp:posOffset>
                </wp:positionV>
                <wp:extent cx="5140960" cy="1165013"/>
                <wp:effectExtent l="0" t="0" r="21590" b="16510"/>
                <wp:wrapNone/>
                <wp:docPr id="29" name="Freeform: Shap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0960" cy="1165013"/>
                        </a:xfrm>
                        <a:custGeom>
                          <a:avLst/>
                          <a:gdLst>
                            <a:gd name="connsiteX0" fmla="*/ 0 w 2247594"/>
                            <a:gd name="connsiteY0" fmla="*/ 457334 h 512395"/>
                            <a:gd name="connsiteX1" fmla="*/ 545431 w 2247594"/>
                            <a:gd name="connsiteY1" fmla="*/ 421239 h 512395"/>
                            <a:gd name="connsiteX2" fmla="*/ 1130968 w 2247594"/>
                            <a:gd name="connsiteY2" fmla="*/ 134 h 512395"/>
                            <a:gd name="connsiteX3" fmla="*/ 1780674 w 2247594"/>
                            <a:gd name="connsiteY3" fmla="*/ 469365 h 512395"/>
                            <a:gd name="connsiteX4" fmla="*/ 2225842 w 2247594"/>
                            <a:gd name="connsiteY4" fmla="*/ 493429 h 512395"/>
                            <a:gd name="connsiteX5" fmla="*/ 2181726 w 2247594"/>
                            <a:gd name="connsiteY5" fmla="*/ 489418 h 51239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247594" h="512395">
                              <a:moveTo>
                                <a:pt x="0" y="457334"/>
                              </a:moveTo>
                              <a:cubicBezTo>
                                <a:pt x="178468" y="477386"/>
                                <a:pt x="356936" y="497439"/>
                                <a:pt x="545431" y="421239"/>
                              </a:cubicBezTo>
                              <a:cubicBezTo>
                                <a:pt x="733926" y="345039"/>
                                <a:pt x="925094" y="-7887"/>
                                <a:pt x="1130968" y="134"/>
                              </a:cubicBezTo>
                              <a:cubicBezTo>
                                <a:pt x="1336842" y="8155"/>
                                <a:pt x="1598195" y="387149"/>
                                <a:pt x="1780674" y="469365"/>
                              </a:cubicBezTo>
                              <a:cubicBezTo>
                                <a:pt x="1963153" y="551581"/>
                                <a:pt x="2159000" y="490087"/>
                                <a:pt x="2225842" y="493429"/>
                              </a:cubicBezTo>
                              <a:cubicBezTo>
                                <a:pt x="2292684" y="496771"/>
                                <a:pt x="2184400" y="490755"/>
                                <a:pt x="2181726" y="489418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7CBF6B" id="Freeform: Shape 29" o:spid="_x0000_s1026" style="position:absolute;margin-left:11.2pt;margin-top:7pt;width:404.8pt;height:91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47594,512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" path="m,457334v178468,20052,356936,40105,545431,-36095c733926,345039,925094,-7887,1130968,134v205874,8021,467227,387015,649706,469231c1963153,551581,2159000,490087,2225842,493429v66842,3342,-41442,-2674,-44116,-4011e" filled="f" strokecolor="black [3200]" strokeweight=".5pt">
                <v:stroke joinstyle="miter"/>
                <v:path arrowok="t" o:connecttype="custom" o:connectlocs="0,1039823;1247574,957755;2586882,305;4072966,1067177;5091206,1121891;4990299,1112771" o:connectangles="0,0,0,0,0,0"/>
              </v:shape>
            </w:pict>
          </mc:Fallback>
        </mc:AlternateContent>
      </w:r>
    </w:p>
    <w:p w14:paraId="437F74BA" w14:textId="08080182" w:rsidR="00DA7F2E" w:rsidRDefault="006219D0" w:rsidP="002F2443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ED7A040" wp14:editId="3BE77FC3">
                <wp:simplePos x="0" y="0"/>
                <wp:positionH relativeFrom="column">
                  <wp:posOffset>2167466</wp:posOffset>
                </wp:positionH>
                <wp:positionV relativeFrom="paragraph">
                  <wp:posOffset>108585</wp:posOffset>
                </wp:positionV>
                <wp:extent cx="6773" cy="886883"/>
                <wp:effectExtent l="0" t="0" r="31750" b="2794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73" cy="886883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3D1322" id="Straight Connector 33" o:spid="_x0000_s1026" style="position:absolute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0.65pt,8.55pt" to="171.2pt,7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" strokecolor="#4472c4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74AB01E" wp14:editId="03738C96">
                <wp:simplePos x="0" y="0"/>
                <wp:positionH relativeFrom="column">
                  <wp:posOffset>3278293</wp:posOffset>
                </wp:positionH>
                <wp:positionV relativeFrom="paragraph">
                  <wp:posOffset>89958</wp:posOffset>
                </wp:positionV>
                <wp:extent cx="0" cy="859790"/>
                <wp:effectExtent l="0" t="0" r="38100" b="3556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5979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6E5A66" id="Straight Connector 40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8.15pt,7.1pt" to="258.15pt,7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" strokecolor="#4472c4" strokeweight=".5pt">
                <v:stroke joinstyle="miter"/>
              </v:line>
            </w:pict>
          </mc:Fallback>
        </mc:AlternateContent>
      </w:r>
      <w:r w:rsidR="002F2443">
        <w:t xml:space="preserve">  </w:t>
      </w:r>
    </w:p>
    <w:p w14:paraId="2888CA4A" w14:textId="581A5A32" w:rsidR="003A0E2F" w:rsidRDefault="00274548" w:rsidP="002F2443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5CC1E6B" wp14:editId="417AADCE">
                <wp:simplePos x="0" y="0"/>
                <wp:positionH relativeFrom="margin">
                  <wp:posOffset>3644053</wp:posOffset>
                </wp:positionH>
                <wp:positionV relativeFrom="paragraph">
                  <wp:posOffset>115781</wp:posOffset>
                </wp:positionV>
                <wp:extent cx="6773" cy="534247"/>
                <wp:effectExtent l="0" t="0" r="31750" b="37465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73" cy="534247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BD52E7" id="Straight Connector 42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86.95pt,9.1pt" to="287.5pt,5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" strokecolor="#4472c4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4944D6D" wp14:editId="61E3CB55">
                <wp:simplePos x="0" y="0"/>
                <wp:positionH relativeFrom="margin">
                  <wp:posOffset>1808479</wp:posOffset>
                </wp:positionH>
                <wp:positionV relativeFrom="paragraph">
                  <wp:posOffset>175048</wp:posOffset>
                </wp:positionV>
                <wp:extent cx="6773" cy="534247"/>
                <wp:effectExtent l="0" t="0" r="31750" b="37465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73" cy="534247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ABF140" id="Straight Connector 41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42.4pt,13.8pt" to="142.95pt,5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" strokecolor="#4472c4" strokeweight=".5pt">
                <v:stroke joinstyle="miter"/>
                <w10:wrap anchorx="margin"/>
              </v:line>
            </w:pict>
          </mc:Fallback>
        </mc:AlternateContent>
      </w:r>
      <w:r w:rsidR="0046281C">
        <w:t xml:space="preserve">                                </w:t>
      </w:r>
    </w:p>
    <w:p w14:paraId="065C9C62" w14:textId="7A8DB6D6" w:rsidR="003A0E2F" w:rsidRDefault="003A0E2F" w:rsidP="002F2443"/>
    <w:p w14:paraId="47D93574" w14:textId="29AC277B" w:rsidR="003A0E2F" w:rsidRDefault="0001068F" w:rsidP="002F2443"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79A3E82" wp14:editId="320FCED2">
                <wp:simplePos x="0" y="0"/>
                <wp:positionH relativeFrom="column">
                  <wp:posOffset>1913254</wp:posOffset>
                </wp:positionH>
                <wp:positionV relativeFrom="paragraph">
                  <wp:posOffset>58422</wp:posOffset>
                </wp:positionV>
                <wp:extent cx="1605600" cy="1781492"/>
                <wp:effectExtent l="7302" t="0" r="21273" b="21272"/>
                <wp:wrapNone/>
                <wp:docPr id="16" name="Right Brac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605600" cy="1781492"/>
                        </a:xfrm>
                        <a:prstGeom prst="rightBrace">
                          <a:avLst>
                            <a:gd name="adj1" fmla="val 27564"/>
                            <a:gd name="adj2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C4EACE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6" o:spid="_x0000_s1026" type="#_x0000_t88" style="position:absolute;margin-left:150.65pt;margin-top:4.6pt;width:126.45pt;height:140.25pt;rotation:90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" adj="5366" strokecolor="#4472c4" strokeweight=".5pt">
                <v:stroke joinstyle="miter"/>
              </v:shape>
            </w:pict>
          </mc:Fallback>
        </mc:AlternateContent>
      </w:r>
      <w:r w:rsidR="00761C0D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0B838C4" wp14:editId="3B53D40F">
                <wp:simplePos x="0" y="0"/>
                <wp:positionH relativeFrom="column">
                  <wp:posOffset>2326322</wp:posOffset>
                </wp:positionH>
                <wp:positionV relativeFrom="paragraph">
                  <wp:posOffset>216853</wp:posOffset>
                </wp:positionV>
                <wp:extent cx="713737" cy="539750"/>
                <wp:effectExtent l="0" t="8572" r="21272" b="21273"/>
                <wp:wrapNone/>
                <wp:docPr id="14" name="Right Brac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713737" cy="539750"/>
                        </a:xfrm>
                        <a:prstGeom prst="rightBrace">
                          <a:avLst>
                            <a:gd name="adj1" fmla="val 27564"/>
                            <a:gd name="adj2" fmla="val 50000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DFB7A" id="Right Brace 14" o:spid="_x0000_s1026" type="#_x0000_t88" style="position:absolute;margin-left:183.15pt;margin-top:17.1pt;width:56.2pt;height:42.5pt;rotation:90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" adj="5954" strokecolor="#4472c4 [3204]" strokeweight=".5pt">
                <v:stroke joinstyle="miter"/>
              </v:shape>
            </w:pict>
          </mc:Fallback>
        </mc:AlternateContent>
      </w:r>
      <w:r w:rsidR="00255E20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DA00BEA" wp14:editId="4B0E91BF">
                <wp:simplePos x="0" y="0"/>
                <wp:positionH relativeFrom="column">
                  <wp:posOffset>-115148</wp:posOffset>
                </wp:positionH>
                <wp:positionV relativeFrom="paragraph">
                  <wp:posOffset>111125</wp:posOffset>
                </wp:positionV>
                <wp:extent cx="5438987" cy="0"/>
                <wp:effectExtent l="0" t="0" r="0" b="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3898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9286E8" id="Straight Connector 38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05pt,8.75pt" to="419.2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" strokecolor="#4472c4 [3204]" strokeweight=".5pt">
                <v:stroke joinstyle="miter"/>
              </v:line>
            </w:pict>
          </mc:Fallback>
        </mc:AlternateContent>
      </w:r>
    </w:p>
    <w:p w14:paraId="24325463" w14:textId="5B7F398F" w:rsidR="00C2542F" w:rsidRDefault="00B436FB" w:rsidP="002F2443"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F4EC83C" wp14:editId="3C25E43C">
                <wp:simplePos x="0" y="0"/>
                <wp:positionH relativeFrom="column">
                  <wp:posOffset>2022475</wp:posOffset>
                </wp:positionH>
                <wp:positionV relativeFrom="paragraph">
                  <wp:posOffset>12699</wp:posOffset>
                </wp:positionV>
                <wp:extent cx="1382395" cy="1115695"/>
                <wp:effectExtent l="0" t="0" r="27305" b="27305"/>
                <wp:wrapNone/>
                <wp:docPr id="15" name="Right Brac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382395" cy="1115695"/>
                        </a:xfrm>
                        <a:prstGeom prst="rightBrace">
                          <a:avLst>
                            <a:gd name="adj1" fmla="val 27564"/>
                            <a:gd name="adj2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52EDB" id="Right Brace 15" o:spid="_x0000_s1026" type="#_x0000_t88" style="position:absolute;margin-left:159.25pt;margin-top:1pt;width:108.85pt;height:87.85pt;rotation:90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" adj="5954" strokecolor="#4472c4" strokeweight=".5pt">
                <v:stroke joinstyle="miter"/>
              </v:shape>
            </w:pict>
          </mc:Fallback>
        </mc:AlternateContent>
      </w:r>
      <w:r w:rsidR="00691FD9">
        <w:t xml:space="preserve">   </w:t>
      </w:r>
      <w:r w:rsidR="00C2542F">
        <w:t xml:space="preserve">                                                      </w:t>
      </w:r>
      <w:r w:rsidR="00950EAE">
        <w:t>6</w:t>
      </w:r>
      <w:r w:rsidR="00C2542F">
        <w:t xml:space="preserve">       </w:t>
      </w:r>
      <w:r w:rsidR="004425FE">
        <w:t xml:space="preserve"> 6</w:t>
      </w:r>
      <w:r w:rsidR="00C2542F">
        <w:t xml:space="preserve">         </w:t>
      </w:r>
      <w:r w:rsidR="00950EAE">
        <w:t>6</w:t>
      </w:r>
      <w:r w:rsidR="00C2542F">
        <w:t xml:space="preserve">     </w:t>
      </w:r>
      <w:r w:rsidR="00691FD9">
        <w:t xml:space="preserve"> </w:t>
      </w:r>
      <w:r w:rsidR="00C2542F">
        <w:rPr>
          <w:rFonts w:cstheme="minorHAnsi"/>
        </w:rPr>
        <w:t>µ</w:t>
      </w:r>
      <w:r w:rsidR="00691FD9">
        <w:t xml:space="preserve">         </w:t>
      </w:r>
      <w:r w:rsidR="005F2D58">
        <w:t xml:space="preserve">6      </w:t>
      </w:r>
      <w:r w:rsidR="00C602D7">
        <w:t>6       6</w:t>
      </w:r>
      <w:r w:rsidR="00691FD9">
        <w:t xml:space="preserve">                                                   </w:t>
      </w:r>
    </w:p>
    <w:p w14:paraId="0113C98B" w14:textId="166707AF" w:rsidR="00255E20" w:rsidRDefault="00C2542F" w:rsidP="002F2443">
      <w:r>
        <w:t xml:space="preserve">                                                                 </w:t>
      </w:r>
      <w:r w:rsidR="00691FD9">
        <w:t>Mean   Median</w:t>
      </w:r>
      <w:r w:rsidR="00691FD9" w:rsidRPr="00691FD9">
        <w:t xml:space="preserve"> </w:t>
      </w:r>
      <w:r w:rsidR="00691FD9">
        <w:t>Mode</w:t>
      </w:r>
    </w:p>
    <w:p w14:paraId="5D96E443" w14:textId="6B5B6624" w:rsidR="00255E20" w:rsidRDefault="00390B45" w:rsidP="002F2443">
      <w:r>
        <w:t xml:space="preserve">                                                                                   + - 1SD</w:t>
      </w:r>
    </w:p>
    <w:p w14:paraId="668AE380" w14:textId="1B005420" w:rsidR="00255E20" w:rsidRDefault="00761C0D" w:rsidP="002F2443">
      <w:r>
        <w:tab/>
      </w:r>
      <w:r>
        <w:tab/>
      </w:r>
      <w:r>
        <w:tab/>
      </w:r>
      <w:r>
        <w:tab/>
      </w:r>
      <w:r w:rsidR="0001068F">
        <w:t xml:space="preserve">            </w:t>
      </w:r>
      <w:r w:rsidR="00390B45">
        <w:t xml:space="preserve">            + - 2 SD</w:t>
      </w:r>
    </w:p>
    <w:p w14:paraId="2C9745EA" w14:textId="2E661776" w:rsidR="00390B45" w:rsidRDefault="00390B45" w:rsidP="002F2443"/>
    <w:p w14:paraId="24083651" w14:textId="6DF33750" w:rsidR="00255E20" w:rsidRDefault="0001068F" w:rsidP="002F2443">
      <w:r>
        <w:t xml:space="preserve">                                                                                  + - 3SD</w:t>
      </w:r>
    </w:p>
    <w:p w14:paraId="527A4D31" w14:textId="77777777" w:rsidR="001955CD" w:rsidRDefault="001955CD" w:rsidP="002F2443"/>
    <w:p w14:paraId="6F8CB3AA" w14:textId="77777777" w:rsidR="001955CD" w:rsidRDefault="001955CD" w:rsidP="002F2443"/>
    <w:p w14:paraId="2CBC1D6A" w14:textId="06524117" w:rsidR="001955CD" w:rsidRDefault="001955CD" w:rsidP="001955CD">
      <w:pPr>
        <w:jc w:val="center"/>
      </w:pPr>
      <w:r w:rsidRPr="001955CD">
        <w:rPr>
          <w:noProof/>
        </w:rPr>
        <w:drawing>
          <wp:inline distT="0" distB="0" distL="0" distR="0" wp14:anchorId="1C97CD19" wp14:editId="36DC3876">
            <wp:extent cx="4319270" cy="2138579"/>
            <wp:effectExtent l="0" t="0" r="508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31939" cy="2144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31B4" w14:textId="343EBBF9" w:rsidR="001955CD" w:rsidRDefault="001955CD" w:rsidP="002F2443"/>
    <w:p w14:paraId="198C479D" w14:textId="65BE0DE8" w:rsidR="001955CD" w:rsidRDefault="0029672E" w:rsidP="002F2443"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03C0E2A" wp14:editId="6238694B">
                <wp:simplePos x="0" y="0"/>
                <wp:positionH relativeFrom="column">
                  <wp:posOffset>2265680</wp:posOffset>
                </wp:positionH>
                <wp:positionV relativeFrom="paragraph">
                  <wp:posOffset>171450</wp:posOffset>
                </wp:positionV>
                <wp:extent cx="0" cy="1056640"/>
                <wp:effectExtent l="0" t="0" r="38100" b="2921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0566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832E31" id="Straight Connector 36" o:spid="_x0000_s1026" style="position:absolute;flip:x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8.4pt,13.5pt" to="178.4pt,9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" strokecolor="#4472c4 [3204]" strokeweight=".5pt">
                <v:stroke joinstyle="miter"/>
              </v:line>
            </w:pict>
          </mc:Fallback>
        </mc:AlternateContent>
      </w:r>
      <w:r w:rsidR="007D6E72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1FA98B9" wp14:editId="04505A2D">
                <wp:simplePos x="0" y="0"/>
                <wp:positionH relativeFrom="column">
                  <wp:posOffset>0</wp:posOffset>
                </wp:positionH>
                <wp:positionV relativeFrom="paragraph">
                  <wp:posOffset>145955</wp:posOffset>
                </wp:positionV>
                <wp:extent cx="4135120" cy="1117859"/>
                <wp:effectExtent l="0" t="0" r="17780" b="25400"/>
                <wp:wrapNone/>
                <wp:docPr id="34" name="Freeform: Shap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5120" cy="1117859"/>
                        </a:xfrm>
                        <a:custGeom>
                          <a:avLst/>
                          <a:gdLst>
                            <a:gd name="connsiteX0" fmla="*/ 0 w 4135120"/>
                            <a:gd name="connsiteY0" fmla="*/ 1046575 h 1117859"/>
                            <a:gd name="connsiteX1" fmla="*/ 487680 w 4135120"/>
                            <a:gd name="connsiteY1" fmla="*/ 965295 h 1117859"/>
                            <a:gd name="connsiteX2" fmla="*/ 2245360 w 4135120"/>
                            <a:gd name="connsiteY2" fmla="*/ 95 h 1117859"/>
                            <a:gd name="connsiteX3" fmla="*/ 3657600 w 4135120"/>
                            <a:gd name="connsiteY3" fmla="*/ 1026255 h 1117859"/>
                            <a:gd name="connsiteX4" fmla="*/ 4135120 w 4135120"/>
                            <a:gd name="connsiteY4" fmla="*/ 1005935 h 11178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135120" h="1117859">
                              <a:moveTo>
                                <a:pt x="0" y="1046575"/>
                              </a:moveTo>
                              <a:cubicBezTo>
                                <a:pt x="56726" y="1093141"/>
                                <a:pt x="113453" y="1139708"/>
                                <a:pt x="487680" y="965295"/>
                              </a:cubicBezTo>
                              <a:cubicBezTo>
                                <a:pt x="861907" y="790882"/>
                                <a:pt x="1717040" y="-10065"/>
                                <a:pt x="2245360" y="95"/>
                              </a:cubicBezTo>
                              <a:cubicBezTo>
                                <a:pt x="2773680" y="10255"/>
                                <a:pt x="3342640" y="858615"/>
                                <a:pt x="3657600" y="1026255"/>
                              </a:cubicBezTo>
                              <a:cubicBezTo>
                                <a:pt x="3972560" y="1193895"/>
                                <a:pt x="3926840" y="1097375"/>
                                <a:pt x="4135120" y="1005935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8C6D5C" id="Freeform: Shape 34" o:spid="_x0000_s1026" style="position:absolute;margin-left:0;margin-top:11.5pt;width:325.6pt;height:88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35120,1117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" path="m,1046575v56726,46566,113453,93133,487680,-81280c861907,790882,1717040,-10065,2245360,95v528320,10160,1097280,858520,1412240,1026160c3972560,1193895,3926840,1097375,4135120,1005935e" filled="f" strokecolor="#09101d [484]" strokeweight="1pt">
                <v:stroke joinstyle="miter"/>
                <v:path arrowok="t" o:connecttype="custom" o:connectlocs="0,1046575;487680,965295;2245360,95;3657600,1026255;4135120,1005935" o:connectangles="0,0,0,0,0"/>
              </v:shape>
            </w:pict>
          </mc:Fallback>
        </mc:AlternateContent>
      </w:r>
    </w:p>
    <w:p w14:paraId="117A5CE2" w14:textId="77777777" w:rsidR="007D6E72" w:rsidRDefault="007D6E72" w:rsidP="002F2443"/>
    <w:p w14:paraId="1AED61C6" w14:textId="77777777" w:rsidR="007D6E72" w:rsidRDefault="007D6E72" w:rsidP="002F2443"/>
    <w:p w14:paraId="50E2D817" w14:textId="475D3F12" w:rsidR="007D6E72" w:rsidRDefault="007D6E72" w:rsidP="002F2443"/>
    <w:p w14:paraId="3DFEFD3E" w14:textId="600BD69A" w:rsidR="007D6E72" w:rsidRDefault="007D6E72" w:rsidP="002F2443"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134B00E" wp14:editId="3CE260D4">
                <wp:simplePos x="0" y="0"/>
                <wp:positionH relativeFrom="column">
                  <wp:posOffset>0</wp:posOffset>
                </wp:positionH>
                <wp:positionV relativeFrom="paragraph">
                  <wp:posOffset>70485</wp:posOffset>
                </wp:positionV>
                <wp:extent cx="4074160" cy="20320"/>
                <wp:effectExtent l="0" t="0" r="21590" b="3683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74160" cy="203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B974C5" id="Straight Connector 32" o:spid="_x0000_s1026" style="position:absolute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55pt" to="320.8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" strokecolor="#4472c4 [3204]" strokeweight=".5pt">
                <v:stroke joinstyle="miter"/>
              </v:line>
            </w:pict>
          </mc:Fallback>
        </mc:AlternateContent>
      </w:r>
    </w:p>
    <w:p w14:paraId="4419E03C" w14:textId="77777777" w:rsidR="001127CA" w:rsidRDefault="005701F4" w:rsidP="002F2443">
      <w:pPr>
        <w:rPr>
          <w:rFonts w:cstheme="minorHAnsi"/>
        </w:rPr>
      </w:pPr>
      <w:r>
        <w:tab/>
      </w:r>
      <w:r>
        <w:rPr>
          <w:rFonts w:cstheme="minorHAnsi"/>
        </w:rPr>
        <w:t>µ+3</w:t>
      </w:r>
      <w:r w:rsidR="0020600B">
        <w:rPr>
          <w:rFonts w:cstheme="minorHAnsi"/>
        </w:rPr>
        <w:t>6       µ+26          µ</w:t>
      </w:r>
      <w:r w:rsidR="00984D2D">
        <w:rPr>
          <w:rFonts w:cstheme="minorHAnsi"/>
        </w:rPr>
        <w:t xml:space="preserve">+6            µ         </w:t>
      </w:r>
      <w:r w:rsidR="003F3CE0">
        <w:rPr>
          <w:rFonts w:cstheme="minorHAnsi"/>
        </w:rPr>
        <w:t>µ+6       µ+26        µ36</w:t>
      </w:r>
    </w:p>
    <w:p w14:paraId="615089AA" w14:textId="77777777" w:rsidR="001127CA" w:rsidRDefault="001127CA" w:rsidP="002F2443">
      <w:pPr>
        <w:rPr>
          <w:rFonts w:cstheme="minorHAnsi"/>
        </w:rPr>
      </w:pPr>
    </w:p>
    <w:p w14:paraId="71689944" w14:textId="5D15979F" w:rsidR="001955CD" w:rsidRDefault="001127CA" w:rsidP="001127CA">
      <w:pPr>
        <w:jc w:val="center"/>
      </w:pPr>
      <w:r w:rsidRPr="001127CA">
        <w:rPr>
          <w:noProof/>
        </w:rPr>
        <w:drawing>
          <wp:inline distT="0" distB="0" distL="0" distR="0" wp14:anchorId="7ED63F27" wp14:editId="277F636A">
            <wp:extent cx="4642889" cy="1724788"/>
            <wp:effectExtent l="0" t="0" r="5715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1051" cy="173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922CA" w14:textId="77777777" w:rsidR="00C5355C" w:rsidRDefault="00C5355C" w:rsidP="00C5355C"/>
    <w:p w14:paraId="4DFF508B" w14:textId="6D05A5DB" w:rsidR="001955CD" w:rsidRDefault="00542EFC" w:rsidP="002F2443"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3651919" wp14:editId="0CB8B74D">
                <wp:simplePos x="0" y="0"/>
                <wp:positionH relativeFrom="column">
                  <wp:posOffset>2651760</wp:posOffset>
                </wp:positionH>
                <wp:positionV relativeFrom="paragraph">
                  <wp:posOffset>137795</wp:posOffset>
                </wp:positionV>
                <wp:extent cx="10160" cy="1036320"/>
                <wp:effectExtent l="0" t="0" r="27940" b="1143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160" cy="1036320"/>
                        </a:xfrm>
                        <a:prstGeom prst="line">
                          <a:avLst/>
                        </a:prstGeom>
                        <a:ln>
                          <a:prstDash val="dash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A4B51C" id="Straight Connector 50" o:spid="_x0000_s1026" style="position:absolute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8.8pt,10.85pt" to="209.6pt,9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" strokecolor="black [3200]" strokeweight=".5pt">
                <v:stroke dashstyle="dashDot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F2520A3" wp14:editId="631CB344">
                <wp:simplePos x="0" y="0"/>
                <wp:positionH relativeFrom="column">
                  <wp:posOffset>1818640</wp:posOffset>
                </wp:positionH>
                <wp:positionV relativeFrom="paragraph">
                  <wp:posOffset>107315</wp:posOffset>
                </wp:positionV>
                <wp:extent cx="40640" cy="1056640"/>
                <wp:effectExtent l="0" t="0" r="35560" b="1016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640" cy="1056640"/>
                        </a:xfrm>
                        <a:prstGeom prst="line">
                          <a:avLst/>
                        </a:prstGeom>
                        <a:ln>
                          <a:prstDash val="lgDash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B200CC" id="Straight Connector 49" o:spid="_x0000_s1026" style="position:absolute;flip:x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3.2pt,8.45pt" to="146.4pt,9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" strokecolor="#4472c4 [3204]" strokeweight=".5pt">
                <v:stroke dashstyle="longDashDot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2F6F505" wp14:editId="039F963F">
                <wp:simplePos x="0" y="0"/>
                <wp:positionH relativeFrom="column">
                  <wp:posOffset>2204720</wp:posOffset>
                </wp:positionH>
                <wp:positionV relativeFrom="paragraph">
                  <wp:posOffset>26035</wp:posOffset>
                </wp:positionV>
                <wp:extent cx="30480" cy="1117600"/>
                <wp:effectExtent l="0" t="0" r="26670" b="2540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480" cy="1117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EB45E7" id="Straight Connector 48" o:spid="_x0000_s1026" style="position:absolute;flip:x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3.6pt,2.05pt" to="176pt,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" strokecolor="#4472c4 [3204]" strokeweight=".5pt">
                <v:stroke joinstyle="miter"/>
              </v:line>
            </w:pict>
          </mc:Fallback>
        </mc:AlternateContent>
      </w:r>
      <w:r w:rsidR="00C5355C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607F6D6" wp14:editId="2A9555F2">
                <wp:simplePos x="0" y="0"/>
                <wp:positionH relativeFrom="column">
                  <wp:posOffset>0</wp:posOffset>
                </wp:positionH>
                <wp:positionV relativeFrom="paragraph">
                  <wp:posOffset>5080</wp:posOffset>
                </wp:positionV>
                <wp:extent cx="4135120" cy="1117859"/>
                <wp:effectExtent l="0" t="0" r="17780" b="25400"/>
                <wp:wrapNone/>
                <wp:docPr id="44" name="Freeform: Shap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5120" cy="1117859"/>
                        </a:xfrm>
                        <a:custGeom>
                          <a:avLst/>
                          <a:gdLst>
                            <a:gd name="connsiteX0" fmla="*/ 0 w 4135120"/>
                            <a:gd name="connsiteY0" fmla="*/ 1046575 h 1117859"/>
                            <a:gd name="connsiteX1" fmla="*/ 487680 w 4135120"/>
                            <a:gd name="connsiteY1" fmla="*/ 965295 h 1117859"/>
                            <a:gd name="connsiteX2" fmla="*/ 2245360 w 4135120"/>
                            <a:gd name="connsiteY2" fmla="*/ 95 h 1117859"/>
                            <a:gd name="connsiteX3" fmla="*/ 3657600 w 4135120"/>
                            <a:gd name="connsiteY3" fmla="*/ 1026255 h 1117859"/>
                            <a:gd name="connsiteX4" fmla="*/ 4135120 w 4135120"/>
                            <a:gd name="connsiteY4" fmla="*/ 1005935 h 11178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135120" h="1117859">
                              <a:moveTo>
                                <a:pt x="0" y="1046575"/>
                              </a:moveTo>
                              <a:cubicBezTo>
                                <a:pt x="56726" y="1093141"/>
                                <a:pt x="113453" y="1139708"/>
                                <a:pt x="487680" y="965295"/>
                              </a:cubicBezTo>
                              <a:cubicBezTo>
                                <a:pt x="861907" y="790882"/>
                                <a:pt x="1717040" y="-10065"/>
                                <a:pt x="2245360" y="95"/>
                              </a:cubicBezTo>
                              <a:cubicBezTo>
                                <a:pt x="2773680" y="10255"/>
                                <a:pt x="3342640" y="858615"/>
                                <a:pt x="3657600" y="1026255"/>
                              </a:cubicBezTo>
                              <a:cubicBezTo>
                                <a:pt x="3972560" y="1193895"/>
                                <a:pt x="3926840" y="1097375"/>
                                <a:pt x="4135120" y="1005935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9A528D" id="Freeform: Shape 44" o:spid="_x0000_s1026" style="position:absolute;margin-left:0;margin-top:.4pt;width:325.6pt;height:88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135120,1117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" path="m,1046575v56726,46566,113453,93133,487680,-81280c861907,790882,1717040,-10065,2245360,95v528320,10160,1097280,858520,1412240,1026160c3972560,1193895,3926840,1097375,4135120,1005935e" filled="f" strokecolor="#09101d [484]" strokeweight="1pt">
                <v:stroke joinstyle="miter"/>
                <v:path arrowok="t" o:connecttype="custom" o:connectlocs="0,1046575;487680,965295;2245360,95;3657600,1026255;4135120,1005935" o:connectangles="0,0,0,0,0"/>
              </v:shape>
            </w:pict>
          </mc:Fallback>
        </mc:AlternateContent>
      </w:r>
    </w:p>
    <w:p w14:paraId="62CC4E1C" w14:textId="711CE572" w:rsidR="001955CD" w:rsidRDefault="009B1F6A" w:rsidP="002F2443"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C9B462A" wp14:editId="11131585">
                <wp:simplePos x="0" y="0"/>
                <wp:positionH relativeFrom="column">
                  <wp:posOffset>1849120</wp:posOffset>
                </wp:positionH>
                <wp:positionV relativeFrom="paragraph">
                  <wp:posOffset>116205</wp:posOffset>
                </wp:positionV>
                <wp:extent cx="833120" cy="20320"/>
                <wp:effectExtent l="19050" t="76200" r="81280" b="9398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3120" cy="2032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C0B3F0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7" o:spid="_x0000_s1026" type="#_x0000_t32" style="position:absolute;margin-left:145.6pt;margin-top:9.15pt;width:65.6pt;height:1.6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542EFC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06D074A" wp14:editId="7F5D8119">
                <wp:simplePos x="0" y="0"/>
                <wp:positionH relativeFrom="column">
                  <wp:posOffset>3027680</wp:posOffset>
                </wp:positionH>
                <wp:positionV relativeFrom="paragraph">
                  <wp:posOffset>177165</wp:posOffset>
                </wp:positionV>
                <wp:extent cx="20320" cy="711200"/>
                <wp:effectExtent l="0" t="0" r="36830" b="3175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20" cy="7112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39FBFD" id="Straight Connector 52" o:spid="_x0000_s1026" style="position:absolute;flip:x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4pt,13.95pt" to="240pt,6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" strokecolor="#4472c4" strokeweight=".5pt">
                <v:stroke joinstyle="miter"/>
              </v:line>
            </w:pict>
          </mc:Fallback>
        </mc:AlternateContent>
      </w:r>
      <w:r w:rsidR="00542EFC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5969421" wp14:editId="1EE00688">
                <wp:simplePos x="0" y="0"/>
                <wp:positionH relativeFrom="column">
                  <wp:posOffset>1463040</wp:posOffset>
                </wp:positionH>
                <wp:positionV relativeFrom="paragraph">
                  <wp:posOffset>14605</wp:posOffset>
                </wp:positionV>
                <wp:extent cx="20320" cy="843280"/>
                <wp:effectExtent l="0" t="0" r="36830" b="3302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20" cy="843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FDDC4B" id="Straight Connector 51" o:spid="_x0000_s1026" style="position:absolute;flip:x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5.2pt,1.15pt" to="116.8pt,6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" strokecolor="#4472c4 [3204]" strokeweight=".5pt">
                <v:stroke joinstyle="miter"/>
              </v:line>
            </w:pict>
          </mc:Fallback>
        </mc:AlternateContent>
      </w:r>
      <w:r w:rsidR="00727BB9">
        <w:tab/>
      </w:r>
      <w:r w:rsidR="00727BB9">
        <w:tab/>
      </w:r>
      <w:r w:rsidR="00727BB9">
        <w:tab/>
      </w:r>
      <w:r w:rsidR="00727BB9">
        <w:tab/>
      </w:r>
      <w:r w:rsidR="00727BB9">
        <w:tab/>
        <w:t>68 %</w:t>
      </w:r>
    </w:p>
    <w:p w14:paraId="387AFD45" w14:textId="10E19983" w:rsidR="002F2443" w:rsidRDefault="002F33CB" w:rsidP="00D73F06">
      <w:pPr>
        <w:ind w:left="720"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0DF9315" wp14:editId="7F755688">
                <wp:simplePos x="0" y="0"/>
                <wp:positionH relativeFrom="column">
                  <wp:posOffset>1485900</wp:posOffset>
                </wp:positionH>
                <wp:positionV relativeFrom="paragraph">
                  <wp:posOffset>155575</wp:posOffset>
                </wp:positionV>
                <wp:extent cx="1554480" cy="10160"/>
                <wp:effectExtent l="19050" t="76200" r="64770" b="10414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4480" cy="1016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14B133" id="Straight Arrow Connector 56" o:spid="_x0000_s1026" type="#_x0000_t32" style="position:absolute;margin-left:117pt;margin-top:12.25pt;width:122.4pt;height:.8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" strokecolor="#4472c4 [3204]" strokeweight=".5pt">
                <v:stroke startarrow="block" endarrow="block" joinstyle="miter"/>
              </v:shape>
            </w:pict>
          </mc:Fallback>
        </mc:AlternateContent>
      </w:r>
      <w:r w:rsidR="00542EFC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C849E56" wp14:editId="35A50B81">
                <wp:simplePos x="0" y="0"/>
                <wp:positionH relativeFrom="margin">
                  <wp:posOffset>3362960</wp:posOffset>
                </wp:positionH>
                <wp:positionV relativeFrom="paragraph">
                  <wp:posOffset>226695</wp:posOffset>
                </wp:positionV>
                <wp:extent cx="10160" cy="355600"/>
                <wp:effectExtent l="0" t="0" r="27940" b="2540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60" cy="3556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1B36AB" id="Straight Connector 54" o:spid="_x0000_s1026" style="position:absolute;flip:x;z-index:25173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64.8pt,17.85pt" to="265.6pt,4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" strokecolor="#4472c4" strokeweight=".5pt">
                <v:stroke joinstyle="miter"/>
                <w10:wrap anchorx="margin"/>
              </v:line>
            </w:pict>
          </mc:Fallback>
        </mc:AlternateContent>
      </w:r>
      <w:r w:rsidR="00542EFC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4FA88E3" wp14:editId="64C9963C">
                <wp:simplePos x="0" y="0"/>
                <wp:positionH relativeFrom="margin">
                  <wp:posOffset>1046480</wp:posOffset>
                </wp:positionH>
                <wp:positionV relativeFrom="paragraph">
                  <wp:posOffset>13335</wp:posOffset>
                </wp:positionV>
                <wp:extent cx="30480" cy="528320"/>
                <wp:effectExtent l="0" t="0" r="26670" b="2413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480" cy="52832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F6DD4B" id="Straight Connector 53" o:spid="_x0000_s1026" style="position:absolute;flip:x;z-index:25173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2.4pt,1.05pt" to="84.8pt,4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" strokecolor="#4472c4" strokeweight=".5pt">
                <v:stroke joinstyle="miter"/>
                <w10:wrap anchorx="margin"/>
              </v:line>
            </w:pict>
          </mc:Fallback>
        </mc:AlternateContent>
      </w:r>
      <w:r w:rsidR="00110DFB">
        <w:tab/>
      </w:r>
      <w:r w:rsidR="00110DFB">
        <w:tab/>
      </w:r>
      <w:r w:rsidR="009B1F6A">
        <w:t xml:space="preserve"> </w:t>
      </w:r>
      <w:r w:rsidR="003334ED">
        <w:t>95%</w:t>
      </w:r>
      <w:r w:rsidR="00110DFB">
        <w:tab/>
      </w:r>
    </w:p>
    <w:p w14:paraId="3CA33D19" w14:textId="248E6247" w:rsidR="002F2443" w:rsidRDefault="003334ED" w:rsidP="002F2443"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45863105" wp14:editId="4BEF933F">
                <wp:simplePos x="0" y="0"/>
                <wp:positionH relativeFrom="column">
                  <wp:posOffset>1078230</wp:posOffset>
                </wp:positionH>
                <wp:positionV relativeFrom="paragraph">
                  <wp:posOffset>93345</wp:posOffset>
                </wp:positionV>
                <wp:extent cx="1971040" cy="20320"/>
                <wp:effectExtent l="19050" t="76200" r="86360" b="9398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1040" cy="2032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938043" id="Straight Arrow Connector 58" o:spid="_x0000_s1026" type="#_x0000_t32" style="position:absolute;margin-left:84.9pt;margin-top:7.35pt;width:155.2pt;height:1.6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3A0E2F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BE32900" wp14:editId="2397BD3E">
                <wp:simplePos x="0" y="0"/>
                <wp:positionH relativeFrom="margin">
                  <wp:posOffset>4084320</wp:posOffset>
                </wp:positionH>
                <wp:positionV relativeFrom="paragraph">
                  <wp:posOffset>164676</wp:posOffset>
                </wp:positionV>
                <wp:extent cx="0" cy="219209"/>
                <wp:effectExtent l="0" t="0" r="38100" b="28575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920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F6D663" id="Straight Connector 37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21.6pt,12.95pt" to="321.6pt,3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" strokecolor="#4472c4" strokeweight=".5pt">
                <v:stroke joinstyle="miter"/>
                <w10:wrap anchorx="margin"/>
              </v:line>
            </w:pict>
          </mc:Fallback>
        </mc:AlternateContent>
      </w:r>
      <w:r w:rsidR="002F2443">
        <w:tab/>
      </w:r>
      <w:r w:rsidR="002F2443">
        <w:tab/>
      </w:r>
      <w:r w:rsidR="00194FE7">
        <w:t xml:space="preserve"> </w:t>
      </w:r>
      <w:r w:rsidR="00727BB9">
        <w:t xml:space="preserve">            </w:t>
      </w:r>
      <w:r w:rsidR="009230B6">
        <w:t>99.7 %</w:t>
      </w:r>
      <w:r w:rsidR="00727BB9">
        <w:t xml:space="preserve">            </w:t>
      </w:r>
    </w:p>
    <w:p w14:paraId="44DE7258" w14:textId="6DC99F82" w:rsidR="00194FE7" w:rsidRDefault="00194FE7" w:rsidP="002F2443">
      <w:r>
        <w:tab/>
      </w:r>
      <w:r>
        <w:tab/>
      </w:r>
      <w:r w:rsidR="00C5355C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AF92148" wp14:editId="727EA616">
                <wp:simplePos x="0" y="0"/>
                <wp:positionH relativeFrom="column">
                  <wp:posOffset>0</wp:posOffset>
                </wp:positionH>
                <wp:positionV relativeFrom="paragraph">
                  <wp:posOffset>4445</wp:posOffset>
                </wp:positionV>
                <wp:extent cx="4074160" cy="20320"/>
                <wp:effectExtent l="0" t="0" r="21590" b="3683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74160" cy="2032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48AF05" id="Straight Connector 45" o:spid="_x0000_s1026" style="position:absolute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.35pt" to="320.8pt,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" strokecolor="#4472c4" strokeweight=".5pt">
                <v:stroke joinstyle="miter"/>
              </v:line>
            </w:pict>
          </mc:Fallback>
        </mc:AlternateContent>
      </w:r>
      <w:r>
        <w:t xml:space="preserve">   </w:t>
      </w:r>
    </w:p>
    <w:p w14:paraId="1134200E" w14:textId="77777777" w:rsidR="008F0F79" w:rsidRDefault="008F0F79" w:rsidP="002F2443"/>
    <w:p w14:paraId="00C7916F" w14:textId="77777777" w:rsidR="008F0F79" w:rsidRDefault="008F0F79" w:rsidP="002F2443"/>
    <w:p w14:paraId="2E36B89F" w14:textId="13A4E0FB" w:rsidR="00D37BE0" w:rsidRDefault="00D37BE0" w:rsidP="002F2443">
      <w:r>
        <w:t>Empirical Formula,</w:t>
      </w:r>
    </w:p>
    <w:p w14:paraId="728DF45D" w14:textId="7BEB97DD" w:rsidR="008F0F79" w:rsidRDefault="008F0F79" w:rsidP="002F2443">
      <w:r w:rsidRPr="008F0F79">
        <w:rPr>
          <w:noProof/>
        </w:rPr>
        <w:drawing>
          <wp:inline distT="0" distB="0" distL="0" distR="0" wp14:anchorId="182DF991" wp14:editId="36CBE1F4">
            <wp:extent cx="4629796" cy="1552792"/>
            <wp:effectExtent l="0" t="0" r="0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2E496" w14:textId="5AE79E6A" w:rsidR="00FF1B7F" w:rsidRDefault="00FF1B7F" w:rsidP="002F2443">
      <w:r>
        <w:t>W</w:t>
      </w:r>
      <w:r w:rsidR="00D37BE0">
        <w:t xml:space="preserve">ith this consideration, </w:t>
      </w:r>
      <w:r w:rsidR="002A6619">
        <w:t xml:space="preserve">in the data set </w:t>
      </w:r>
      <w:r w:rsidR="009E7C97">
        <w:t>{100</w:t>
      </w:r>
      <w:r w:rsidR="00154F79">
        <w:t xml:space="preserve"> data parts}. With this </w:t>
      </w:r>
      <w:r w:rsidR="009E7C97">
        <w:t>curve normal distribution 68</w:t>
      </w:r>
      <w:r w:rsidR="00984FB6">
        <w:t xml:space="preserve"> points lies in between </w:t>
      </w:r>
      <w:r w:rsidR="004354DE">
        <w:t xml:space="preserve">1 SD right and left. </w:t>
      </w:r>
      <w:r w:rsidR="00667015">
        <w:t>And 95</w:t>
      </w:r>
      <w:r w:rsidR="00BD723B">
        <w:t xml:space="preserve">% data points lies in between </w:t>
      </w:r>
      <w:r w:rsidR="00667015">
        <w:t xml:space="preserve">2 SD right and left. </w:t>
      </w:r>
      <w:r w:rsidR="000C7BB8">
        <w:t>So,</w:t>
      </w:r>
      <w:r w:rsidR="00667015">
        <w:t xml:space="preserve"> on 99.7 SD </w:t>
      </w:r>
      <w:r w:rsidR="000C7BB8">
        <w:t>data points lies between 99.7 %.</w:t>
      </w:r>
    </w:p>
    <w:p w14:paraId="798C06A8" w14:textId="77777777" w:rsidR="000C7BB8" w:rsidRDefault="000C7BB8" w:rsidP="002F2443"/>
    <w:p w14:paraId="6B2C3F0A" w14:textId="6592FACB" w:rsidR="000C7BB8" w:rsidRDefault="0047271F" w:rsidP="002F2443">
      <w:proofErr w:type="spellStart"/>
      <w:r>
        <w:t>E.</w:t>
      </w:r>
      <w:r w:rsidR="00826F1A">
        <w:t>g</w:t>
      </w:r>
      <w:proofErr w:type="spellEnd"/>
      <w:r w:rsidR="00826F1A">
        <w:t xml:space="preserve">, </w:t>
      </w:r>
    </w:p>
    <w:p w14:paraId="2F6DA307" w14:textId="77777777" w:rsidR="00826F1A" w:rsidRDefault="00826F1A" w:rsidP="002F2443"/>
    <w:p w14:paraId="4822E805" w14:textId="39586920" w:rsidR="00826F1A" w:rsidRDefault="00826F1A" w:rsidP="002F2443">
      <w:r>
        <w:t xml:space="preserve">Heights – Normal Distribution </w:t>
      </w:r>
    </w:p>
    <w:p w14:paraId="337077D5" w14:textId="770C3095" w:rsidR="00826F1A" w:rsidRDefault="00826F1A" w:rsidP="002F2443">
      <w:r>
        <w:t>Domain Exp</w:t>
      </w:r>
      <w:r w:rsidR="00AE5663">
        <w:t xml:space="preserve">ert -&gt; </w:t>
      </w:r>
      <w:r w:rsidR="0025276C">
        <w:t>{Doctors</w:t>
      </w:r>
      <w:r w:rsidR="00AE5663">
        <w:t xml:space="preserve">} </w:t>
      </w:r>
      <w:proofErr w:type="gramStart"/>
      <w:r w:rsidR="00AE5663">
        <w:t>it</w:t>
      </w:r>
      <w:proofErr w:type="gramEnd"/>
      <w:r w:rsidR="00AE5663">
        <w:t xml:space="preserve"> </w:t>
      </w:r>
      <w:r w:rsidR="001E5F5B">
        <w:t>distribution</w:t>
      </w:r>
      <w:r w:rsidR="00AE5663">
        <w:t xml:space="preserve"> sha</w:t>
      </w:r>
      <w:r w:rsidR="001E5F5B">
        <w:t>pes like this,</w:t>
      </w:r>
    </w:p>
    <w:p w14:paraId="4DC9E846" w14:textId="7BE1D436" w:rsidR="001E5F5B" w:rsidRDefault="00B47B43" w:rsidP="002F2443">
      <w:r>
        <w:t xml:space="preserve">1, Weight also follows in Normal distribution </w:t>
      </w:r>
      <w:r w:rsidR="0025276C">
        <w:t>/ Gaussian Distribution).</w:t>
      </w:r>
    </w:p>
    <w:p w14:paraId="3BCE47BA" w14:textId="3572581A" w:rsidR="0025276C" w:rsidRDefault="0025276C" w:rsidP="002F2443">
      <w:r>
        <w:t xml:space="preserve">2 IRIS </w:t>
      </w:r>
      <w:r w:rsidR="00525FC8">
        <w:t xml:space="preserve">DATSET – Petal length sepal length it </w:t>
      </w:r>
      <w:r w:rsidR="00CB575F">
        <w:t>follows</w:t>
      </w:r>
      <w:r w:rsidR="00525FC8">
        <w:t xml:space="preserve"> </w:t>
      </w:r>
      <w:r w:rsidR="00016288">
        <w:t xml:space="preserve">Gaussian </w:t>
      </w:r>
      <w:r w:rsidR="00E77CFD">
        <w:t>distribution.</w:t>
      </w:r>
      <w:r w:rsidR="00016288">
        <w:t xml:space="preserve"> </w:t>
      </w:r>
    </w:p>
    <w:p w14:paraId="5482FE47" w14:textId="720A3619" w:rsidR="00016288" w:rsidRDefault="005C6934" w:rsidP="002F2443">
      <w:proofErr w:type="spellStart"/>
      <w:r>
        <w:t>Eg</w:t>
      </w:r>
      <w:proofErr w:type="spellEnd"/>
      <w:r>
        <w:t xml:space="preserve">, </w:t>
      </w:r>
    </w:p>
    <w:p w14:paraId="5911C8FB" w14:textId="0A2C9D39" w:rsidR="00686C6C" w:rsidRDefault="00686C6C" w:rsidP="002F2443">
      <w:pPr>
        <w:rPr>
          <w:rFonts w:cstheme="minorHAnsi"/>
        </w:rPr>
      </w:pPr>
      <w:r>
        <w:rPr>
          <w:rFonts w:cstheme="minorHAnsi"/>
        </w:rPr>
        <w:t>µ</w:t>
      </w:r>
      <w:r w:rsidR="00772236">
        <w:rPr>
          <w:rFonts w:cstheme="minorHAnsi"/>
        </w:rPr>
        <w:t>=</w:t>
      </w:r>
      <w:proofErr w:type="gramStart"/>
      <w:r w:rsidR="00772236">
        <w:rPr>
          <w:rFonts w:cstheme="minorHAnsi"/>
        </w:rPr>
        <w:t>4 ;</w:t>
      </w:r>
      <w:proofErr w:type="gramEnd"/>
      <w:r w:rsidR="00772236">
        <w:rPr>
          <w:rFonts w:cstheme="minorHAnsi"/>
        </w:rPr>
        <w:t xml:space="preserve"> SD=1 with informa</w:t>
      </w:r>
      <w:r w:rsidR="00E77CFD">
        <w:rPr>
          <w:rFonts w:cstheme="minorHAnsi"/>
        </w:rPr>
        <w:t xml:space="preserve">tion can we create </w:t>
      </w:r>
      <w:r w:rsidR="00CB4A28">
        <w:rPr>
          <w:rFonts w:cstheme="minorHAnsi"/>
        </w:rPr>
        <w:t xml:space="preserve">distribution ? </w:t>
      </w:r>
    </w:p>
    <w:p w14:paraId="2A6836CE" w14:textId="25093C33" w:rsidR="00CB4A28" w:rsidRDefault="00CB4A28" w:rsidP="002F2443">
      <w:pPr>
        <w:rPr>
          <w:rFonts w:cstheme="minorHAnsi"/>
        </w:rPr>
      </w:pPr>
      <w:r>
        <w:rPr>
          <w:rFonts w:cstheme="minorHAnsi"/>
        </w:rPr>
        <w:t>Yes</w:t>
      </w:r>
      <w:r w:rsidR="00D7003F">
        <w:rPr>
          <w:rFonts w:cstheme="minorHAnsi"/>
        </w:rPr>
        <w:t>.</w:t>
      </w:r>
    </w:p>
    <w:p w14:paraId="22856F96" w14:textId="3EA2D7A7" w:rsidR="00D7003F" w:rsidRDefault="006D0AF8" w:rsidP="002F2443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11988EA" wp14:editId="5A19229C">
                <wp:simplePos x="0" y="0"/>
                <wp:positionH relativeFrom="column">
                  <wp:posOffset>1808480</wp:posOffset>
                </wp:positionH>
                <wp:positionV relativeFrom="paragraph">
                  <wp:posOffset>210820</wp:posOffset>
                </wp:positionV>
                <wp:extent cx="487680" cy="1351280"/>
                <wp:effectExtent l="38100" t="38100" r="26670" b="20320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87680" cy="13512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0414FB" id="Straight Arrow Connector 63" o:spid="_x0000_s1026" type="#_x0000_t32" style="position:absolute;margin-left:142.4pt;margin-top:16.6pt;width:38.4pt;height:106.4pt;flip:x y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" strokecolor="#4472c4 [3204]" strokeweight=".5pt">
                <v:stroke endarrow="block" joinstyle="miter"/>
              </v:shape>
            </w:pict>
          </mc:Fallback>
        </mc:AlternateContent>
      </w:r>
      <w:r w:rsidR="005A7AA5">
        <w:rPr>
          <w:rFonts w:cstheme="minorHAnsi"/>
        </w:rPr>
        <w:t xml:space="preserve">In terms of SD, </w:t>
      </w:r>
      <w:r>
        <w:rPr>
          <w:rFonts w:cstheme="minorHAnsi"/>
        </w:rPr>
        <w:t>you</w:t>
      </w:r>
      <w:r w:rsidR="005A7AA5">
        <w:rPr>
          <w:rFonts w:cstheme="minorHAnsi"/>
        </w:rPr>
        <w:t xml:space="preserve"> may think 4.5 lies </w:t>
      </w:r>
      <w:r w:rsidR="00591692">
        <w:rPr>
          <w:rFonts w:cstheme="minorHAnsi"/>
        </w:rPr>
        <w:t xml:space="preserve">between 4 and 5 or + 0.5 SD to </w:t>
      </w:r>
      <w:proofErr w:type="gramStart"/>
      <w:r w:rsidR="00591692">
        <w:rPr>
          <w:rFonts w:cstheme="minorHAnsi"/>
        </w:rPr>
        <w:t xml:space="preserve">right </w:t>
      </w:r>
      <w:r>
        <w:rPr>
          <w:rFonts w:cstheme="minorHAnsi"/>
        </w:rPr>
        <w:t>.</w:t>
      </w:r>
      <w:proofErr w:type="gramEnd"/>
    </w:p>
    <w:p w14:paraId="7235374E" w14:textId="09F64272" w:rsidR="00CB4A28" w:rsidRDefault="00CB4A28" w:rsidP="002F2443">
      <w:pPr>
        <w:rPr>
          <w:rFonts w:cstheme="minorHAnsi"/>
        </w:rPr>
      </w:pPr>
    </w:p>
    <w:p w14:paraId="1FD84908" w14:textId="06198E1E" w:rsidR="002E2DE4" w:rsidRDefault="00D62375" w:rsidP="002F2443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1D6DBC2A" wp14:editId="562A63ED">
                <wp:simplePos x="0" y="0"/>
                <wp:positionH relativeFrom="column">
                  <wp:posOffset>2052320</wp:posOffset>
                </wp:positionH>
                <wp:positionV relativeFrom="paragraph">
                  <wp:posOffset>16510</wp:posOffset>
                </wp:positionV>
                <wp:extent cx="30480" cy="975360"/>
                <wp:effectExtent l="0" t="0" r="26670" b="3429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480" cy="9753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1A3C55" id="Straight Connector 62" o:spid="_x0000_s1026" style="position:absolute;flip:x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1.6pt,1.3pt" to="164pt,7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" strokecolor="#4472c4 [3204]" strokeweight=".5pt">
                <v:stroke joinstyle="miter"/>
              </v:line>
            </w:pict>
          </mc:Fallback>
        </mc:AlternateContent>
      </w:r>
      <w:r w:rsidR="006C6882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6A738B5B" wp14:editId="77E8CEFE">
                <wp:simplePos x="0" y="0"/>
                <wp:positionH relativeFrom="column">
                  <wp:posOffset>487680</wp:posOffset>
                </wp:positionH>
                <wp:positionV relativeFrom="paragraph">
                  <wp:posOffset>15875</wp:posOffset>
                </wp:positionV>
                <wp:extent cx="3281364" cy="1057481"/>
                <wp:effectExtent l="0" t="0" r="14605" b="28575"/>
                <wp:wrapNone/>
                <wp:docPr id="61" name="Freeform: Shap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1364" cy="1057481"/>
                        </a:xfrm>
                        <a:custGeom>
                          <a:avLst/>
                          <a:gdLst>
                            <a:gd name="connsiteX0" fmla="*/ 0 w 3281364"/>
                            <a:gd name="connsiteY0" fmla="*/ 955040 h 1057481"/>
                            <a:gd name="connsiteX1" fmla="*/ 1656080 w 3281364"/>
                            <a:gd name="connsiteY1" fmla="*/ 0 h 1057481"/>
                            <a:gd name="connsiteX2" fmla="*/ 3129280 w 3281364"/>
                            <a:gd name="connsiteY2" fmla="*/ 955040 h 1057481"/>
                            <a:gd name="connsiteX3" fmla="*/ 3159760 w 3281364"/>
                            <a:gd name="connsiteY3" fmla="*/ 985520 h 1057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281364" h="1057481">
                              <a:moveTo>
                                <a:pt x="0" y="955040"/>
                              </a:moveTo>
                              <a:cubicBezTo>
                                <a:pt x="567266" y="477520"/>
                                <a:pt x="1134533" y="0"/>
                                <a:pt x="1656080" y="0"/>
                              </a:cubicBezTo>
                              <a:cubicBezTo>
                                <a:pt x="2177627" y="0"/>
                                <a:pt x="2878667" y="790787"/>
                                <a:pt x="3129280" y="955040"/>
                              </a:cubicBezTo>
                              <a:cubicBezTo>
                                <a:pt x="3379893" y="1119293"/>
                                <a:pt x="3269826" y="1052406"/>
                                <a:pt x="3159760" y="985520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FA99C4" id="Freeform: Shape 61" o:spid="_x0000_s1026" style="position:absolute;margin-left:38.4pt;margin-top:1.25pt;width:258.4pt;height:83.2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281364,1057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" path="m,955040c567266,477520,1134533,,1656080,v521547,,1222587,790787,1473200,955040c3379893,1119293,3269826,1052406,3159760,985520e" filled="f" strokecolor="#09101d [484]" strokeweight="1pt">
                <v:stroke joinstyle="miter"/>
                <v:path arrowok="t" o:connecttype="custom" o:connectlocs="0,955040;1656080,0;3129280,955040;3159760,985520" o:connectangles="0,0,0,0"/>
              </v:shape>
            </w:pict>
          </mc:Fallback>
        </mc:AlternateContent>
      </w:r>
    </w:p>
    <w:p w14:paraId="299CEB40" w14:textId="77777777" w:rsidR="002E2DE4" w:rsidRDefault="002E2DE4" w:rsidP="002F2443">
      <w:pPr>
        <w:rPr>
          <w:rFonts w:cstheme="minorHAnsi"/>
        </w:rPr>
      </w:pPr>
    </w:p>
    <w:p w14:paraId="5BE52CEA" w14:textId="77777777" w:rsidR="000F4F3B" w:rsidRDefault="000F4F3B" w:rsidP="002F2443">
      <w:pPr>
        <w:rPr>
          <w:rFonts w:cstheme="minorHAnsi"/>
        </w:rPr>
      </w:pPr>
    </w:p>
    <w:p w14:paraId="4AF944CD" w14:textId="59055B5A" w:rsidR="005C6934" w:rsidRPr="002F2443" w:rsidRDefault="000F4F3B" w:rsidP="002F2443"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C8409F7" wp14:editId="4F6A7C7D">
                <wp:simplePos x="0" y="0"/>
                <wp:positionH relativeFrom="column">
                  <wp:posOffset>-10160</wp:posOffset>
                </wp:positionH>
                <wp:positionV relativeFrom="paragraph">
                  <wp:posOffset>134620</wp:posOffset>
                </wp:positionV>
                <wp:extent cx="4439920" cy="10160"/>
                <wp:effectExtent l="0" t="0" r="36830" b="27940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39920" cy="10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21B25C" id="Straight Connector 60" o:spid="_x0000_s1026" style="position:absolute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pt,10.6pt" to="348.8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" strokecolor="#4472c4 [3204]" strokeweight=".5pt">
                <v:stroke joinstyle="miter"/>
              </v:line>
            </w:pict>
          </mc:Fallback>
        </mc:AlternateContent>
      </w:r>
      <w:r w:rsidR="00CB575F">
        <w:t xml:space="preserve">0             </w:t>
      </w:r>
      <w:r w:rsidR="002C7FB2">
        <w:t xml:space="preserve">      </w:t>
      </w:r>
      <w:r w:rsidR="00CB575F">
        <w:t xml:space="preserve">1        </w:t>
      </w:r>
      <w:r w:rsidR="002C7FB2">
        <w:t xml:space="preserve">     </w:t>
      </w:r>
      <w:r w:rsidR="00CB575F">
        <w:t xml:space="preserve">2      </w:t>
      </w:r>
      <w:r w:rsidR="002C7FB2">
        <w:t xml:space="preserve">    </w:t>
      </w:r>
      <w:r w:rsidR="00CB575F">
        <w:t xml:space="preserve"> 3             </w:t>
      </w:r>
      <w:r w:rsidR="002C7FB2">
        <w:t>4</w:t>
      </w:r>
      <w:r w:rsidR="001A741E">
        <w:t xml:space="preserve">            5          6           7          8</w:t>
      </w:r>
      <w:r w:rsidR="00CB575F">
        <w:t xml:space="preserve">                                             </w:t>
      </w:r>
    </w:p>
    <w:p w14:paraId="6581A830" w14:textId="702A6247" w:rsidR="00691FD9" w:rsidRDefault="001A741E">
      <w:r>
        <w:t xml:space="preserve">                                                              </w:t>
      </w:r>
      <w:r w:rsidR="00D7003F">
        <w:t xml:space="preserve">  </w:t>
      </w:r>
      <w:r w:rsidR="00D7003F">
        <w:rPr>
          <w:rFonts w:cstheme="minorHAnsi"/>
        </w:rPr>
        <w:t>µ</w:t>
      </w:r>
      <w:r>
        <w:t xml:space="preserve">  </w:t>
      </w:r>
    </w:p>
    <w:p w14:paraId="641ABA08" w14:textId="0C463972" w:rsidR="006D0AF8" w:rsidRDefault="0015252E">
      <w:r>
        <w:t>Similar, where does 4.47</w:t>
      </w:r>
      <w:r w:rsidR="000B734A">
        <w:t xml:space="preserve"> fall</w:t>
      </w:r>
    </w:p>
    <w:p w14:paraId="62C0274F" w14:textId="793F6462" w:rsidR="000B734A" w:rsidRDefault="000B734A">
      <w:r>
        <w:t xml:space="preserve">It also </w:t>
      </w:r>
      <w:r w:rsidR="0080272D">
        <w:t xml:space="preserve">falls </w:t>
      </w:r>
      <w:r w:rsidR="00342E64">
        <w:t xml:space="preserve">between 4 and 5 but, it is hard to find .75 </w:t>
      </w:r>
      <w:r w:rsidR="0053191B">
        <w:t>where exactly lies between 4 to 5.</w:t>
      </w:r>
    </w:p>
    <w:p w14:paraId="2D7454A6" w14:textId="0DC43B56" w:rsidR="0053191B" w:rsidRDefault="0053191B">
      <w:r>
        <w:t xml:space="preserve">For this we can use </w:t>
      </w:r>
      <w:r w:rsidR="00E63A08">
        <w:t>Z score,</w:t>
      </w:r>
    </w:p>
    <w:p w14:paraId="73CF1036" w14:textId="66ADF255" w:rsidR="00E63A08" w:rsidRDefault="00E63A08">
      <w:r>
        <w:lastRenderedPageBreak/>
        <w:t xml:space="preserve">Z score </w:t>
      </w:r>
      <w:r w:rsidR="00C5299F">
        <w:t xml:space="preserve">will basically help you find out wherever I talk about a value </w:t>
      </w:r>
      <w:r w:rsidR="00355B78">
        <w:t xml:space="preserve">how much SD away </w:t>
      </w:r>
      <w:proofErr w:type="spellStart"/>
      <w:r w:rsidR="00355B78">
        <w:t>frm</w:t>
      </w:r>
      <w:proofErr w:type="spellEnd"/>
      <w:r w:rsidR="00355B78">
        <w:t xml:space="preserve"> the mean</w:t>
      </w:r>
    </w:p>
    <w:p w14:paraId="5CF9CAB5" w14:textId="22D5210A" w:rsidR="00355B78" w:rsidRDefault="00355B78">
      <w:r>
        <w:t xml:space="preserve">The formula </w:t>
      </w:r>
    </w:p>
    <w:p w14:paraId="186A7090" w14:textId="071F98EB" w:rsidR="00CA38C5" w:rsidRDefault="00355B78">
      <w:pPr>
        <w:rPr>
          <w:rFonts w:cstheme="minorHAnsi"/>
        </w:rPr>
      </w:pPr>
      <w:r>
        <w:t>Z score = xi</w:t>
      </w:r>
      <w:r w:rsidR="00791641">
        <w:t>-</w:t>
      </w:r>
      <w:r w:rsidR="00791641" w:rsidRPr="00791641">
        <w:rPr>
          <w:rFonts w:cstheme="minorHAnsi"/>
        </w:rPr>
        <w:t xml:space="preserve"> </w:t>
      </w:r>
      <w:r w:rsidR="00791641">
        <w:rPr>
          <w:rFonts w:cstheme="minorHAnsi"/>
        </w:rPr>
        <w:t>µ/6 = 4.75 -</w:t>
      </w:r>
      <w:r w:rsidR="00CA38C5">
        <w:rPr>
          <w:rFonts w:cstheme="minorHAnsi"/>
        </w:rPr>
        <w:t>4/1 = 0.75 SD</w:t>
      </w:r>
    </w:p>
    <w:p w14:paraId="6974C63A" w14:textId="7257928D" w:rsidR="00CA38C5" w:rsidRDefault="00CA38C5">
      <w:pPr>
        <w:rPr>
          <w:rFonts w:cstheme="minorHAnsi"/>
        </w:rPr>
      </w:pPr>
      <w:r>
        <w:rPr>
          <w:rFonts w:cstheme="minorHAnsi"/>
        </w:rPr>
        <w:t xml:space="preserve">-0.75 SD to the right </w:t>
      </w:r>
    </w:p>
    <w:p w14:paraId="6054249B" w14:textId="19268A2E" w:rsidR="00CA38C5" w:rsidRDefault="005575EA">
      <w:pPr>
        <w:rPr>
          <w:rFonts w:cstheme="minorHAnsi"/>
        </w:rPr>
      </w:pPr>
      <w:r>
        <w:rPr>
          <w:rFonts w:cstheme="minorHAnsi"/>
        </w:rPr>
        <w:t xml:space="preserve">E.G., Try to find out where </w:t>
      </w:r>
      <w:r w:rsidR="0058289B">
        <w:rPr>
          <w:rFonts w:cstheme="minorHAnsi"/>
        </w:rPr>
        <w:t>does 3.75 falls?</w:t>
      </w:r>
    </w:p>
    <w:p w14:paraId="039E8CD6" w14:textId="701CE757" w:rsidR="0058289B" w:rsidRDefault="00A12B30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FE3ED9E" wp14:editId="514A017A">
                <wp:simplePos x="0" y="0"/>
                <wp:positionH relativeFrom="column">
                  <wp:posOffset>1899920</wp:posOffset>
                </wp:positionH>
                <wp:positionV relativeFrom="paragraph">
                  <wp:posOffset>140335</wp:posOffset>
                </wp:positionV>
                <wp:extent cx="314960" cy="1087120"/>
                <wp:effectExtent l="0" t="0" r="66040" b="55880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4960" cy="1087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D4022F" id="Straight Arrow Connector 69" o:spid="_x0000_s1026" type="#_x0000_t32" style="position:absolute;margin-left:149.6pt;margin-top:11.05pt;width:24.8pt;height:85.6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="005709F5">
        <w:rPr>
          <w:rFonts w:cstheme="minorHAnsi"/>
        </w:rPr>
        <w:t xml:space="preserve">Z score </w:t>
      </w:r>
      <w:r w:rsidR="00415F5E">
        <w:rPr>
          <w:rFonts w:cstheme="minorHAnsi"/>
        </w:rPr>
        <w:t>= xi-</w:t>
      </w:r>
      <w:r w:rsidR="00415F5E" w:rsidRPr="00415F5E">
        <w:rPr>
          <w:rFonts w:cstheme="minorHAnsi"/>
        </w:rPr>
        <w:t xml:space="preserve"> </w:t>
      </w:r>
      <w:r w:rsidR="00415F5E">
        <w:rPr>
          <w:rFonts w:cstheme="minorHAnsi"/>
        </w:rPr>
        <w:t xml:space="preserve">µ/6 = </w:t>
      </w:r>
      <w:r w:rsidR="000E34B5">
        <w:rPr>
          <w:rFonts w:cstheme="minorHAnsi"/>
        </w:rPr>
        <w:t>3.75-4 /1 = -0.25</w:t>
      </w:r>
      <w:r w:rsidR="00415F5E">
        <w:rPr>
          <w:rFonts w:cstheme="minorHAnsi"/>
        </w:rPr>
        <w:t xml:space="preserve"> </w:t>
      </w:r>
    </w:p>
    <w:p w14:paraId="562F1AC6" w14:textId="4D9600E9" w:rsidR="00415F5E" w:rsidRDefault="0045622B">
      <w:pPr>
        <w:rPr>
          <w:rFonts w:cstheme="minorHAnsi"/>
        </w:rPr>
      </w:pPr>
      <w:r>
        <w:rPr>
          <w:rFonts w:cstheme="minorHAnsi"/>
        </w:rPr>
        <w:t xml:space="preserve">      </w:t>
      </w:r>
    </w:p>
    <w:p w14:paraId="68BC0C59" w14:textId="6D0AFE1C" w:rsidR="0045622B" w:rsidRDefault="00A033DB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9C35E99" wp14:editId="65831E57">
                <wp:simplePos x="0" y="0"/>
                <wp:positionH relativeFrom="column">
                  <wp:posOffset>2265680</wp:posOffset>
                </wp:positionH>
                <wp:positionV relativeFrom="paragraph">
                  <wp:posOffset>26035</wp:posOffset>
                </wp:positionV>
                <wp:extent cx="0" cy="609600"/>
                <wp:effectExtent l="0" t="0" r="38100" b="19050"/>
                <wp:wrapNone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9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E385FE" id="Straight Connector 66" o:spid="_x0000_s1026" style="position:absolute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4pt,2.05pt" to="178.4pt,5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47711230" wp14:editId="29BC4EA1">
                <wp:simplePos x="0" y="0"/>
                <wp:positionH relativeFrom="column">
                  <wp:posOffset>1351280</wp:posOffset>
                </wp:positionH>
                <wp:positionV relativeFrom="paragraph">
                  <wp:posOffset>15875</wp:posOffset>
                </wp:positionV>
                <wp:extent cx="1879600" cy="701040"/>
                <wp:effectExtent l="0" t="0" r="25400" b="22860"/>
                <wp:wrapNone/>
                <wp:docPr id="64" name="Freeform: Shap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9600" cy="701040"/>
                        </a:xfrm>
                        <a:custGeom>
                          <a:avLst/>
                          <a:gdLst>
                            <a:gd name="connsiteX0" fmla="*/ 0 w 3281364"/>
                            <a:gd name="connsiteY0" fmla="*/ 955040 h 1057481"/>
                            <a:gd name="connsiteX1" fmla="*/ 1656080 w 3281364"/>
                            <a:gd name="connsiteY1" fmla="*/ 0 h 1057481"/>
                            <a:gd name="connsiteX2" fmla="*/ 3129280 w 3281364"/>
                            <a:gd name="connsiteY2" fmla="*/ 955040 h 1057481"/>
                            <a:gd name="connsiteX3" fmla="*/ 3159760 w 3281364"/>
                            <a:gd name="connsiteY3" fmla="*/ 985520 h 1057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281364" h="1057481">
                              <a:moveTo>
                                <a:pt x="0" y="955040"/>
                              </a:moveTo>
                              <a:cubicBezTo>
                                <a:pt x="567266" y="477520"/>
                                <a:pt x="1134533" y="0"/>
                                <a:pt x="1656080" y="0"/>
                              </a:cubicBezTo>
                              <a:cubicBezTo>
                                <a:pt x="2177627" y="0"/>
                                <a:pt x="2878667" y="790787"/>
                                <a:pt x="3129280" y="955040"/>
                              </a:cubicBezTo>
                              <a:cubicBezTo>
                                <a:pt x="3379893" y="1119293"/>
                                <a:pt x="3269826" y="1052406"/>
                                <a:pt x="3159760" y="985520"/>
                              </a:cubicBezTo>
                            </a:path>
                          </a:pathLst>
                        </a:custGeom>
                        <a:noFill/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AE28DF" id="Freeform: Shape 64" o:spid="_x0000_s1026" style="position:absolute;margin-left:106.4pt;margin-top:1.25pt;width:148pt;height:55.2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281364,1057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" path="m,955040c567266,477520,1134533,,1656080,v521547,,1222587,790787,1473200,955040c3379893,1119293,3269826,1052406,3159760,985520e" filled="f" strokecolor="#172c51" strokeweight="1pt">
                <v:stroke joinstyle="miter"/>
                <v:path arrowok="t" o:connecttype="custom" o:connectlocs="0,633128;948620,0;1792485,633128;1809944,653335" o:connectangles="0,0,0,0"/>
              </v:shape>
            </w:pict>
          </mc:Fallback>
        </mc:AlternateContent>
      </w:r>
    </w:p>
    <w:p w14:paraId="0E32CD9E" w14:textId="77777777" w:rsidR="0045622B" w:rsidRDefault="0045622B">
      <w:pPr>
        <w:rPr>
          <w:rFonts w:cstheme="minorHAnsi"/>
        </w:rPr>
      </w:pPr>
    </w:p>
    <w:p w14:paraId="2453A687" w14:textId="05F3E20C" w:rsidR="00415F5E" w:rsidRDefault="00A033DB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2911DC8" wp14:editId="12D2518B">
                <wp:simplePos x="0" y="0"/>
                <wp:positionH relativeFrom="column">
                  <wp:posOffset>558800</wp:posOffset>
                </wp:positionH>
                <wp:positionV relativeFrom="paragraph">
                  <wp:posOffset>34290</wp:posOffset>
                </wp:positionV>
                <wp:extent cx="3393440" cy="40640"/>
                <wp:effectExtent l="0" t="0" r="35560" b="35560"/>
                <wp:wrapNone/>
                <wp:docPr id="65" name="Straight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93440" cy="406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55E8D1" id="Straight Connector 65" o:spid="_x0000_s1026" style="position:absolute;flip:y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pt,2.7pt" to="311.2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" strokecolor="#4472c4 [3204]" strokeweight=".5pt">
                <v:stroke joinstyle="miter"/>
              </v:line>
            </w:pict>
          </mc:Fallback>
        </mc:AlternateContent>
      </w:r>
      <w:r>
        <w:rPr>
          <w:rFonts w:cstheme="minorHAnsi"/>
        </w:rPr>
        <w:t xml:space="preserve">                                           </w:t>
      </w:r>
      <w:r w:rsidR="00D82AB5">
        <w:rPr>
          <w:rFonts w:cstheme="minorHAnsi"/>
        </w:rPr>
        <w:t>1        2</w:t>
      </w:r>
      <w:r>
        <w:rPr>
          <w:rFonts w:cstheme="minorHAnsi"/>
        </w:rPr>
        <w:t xml:space="preserve">       </w:t>
      </w:r>
      <w:r w:rsidR="00D82AB5">
        <w:rPr>
          <w:rFonts w:cstheme="minorHAnsi"/>
        </w:rPr>
        <w:t>3</w:t>
      </w:r>
      <w:r>
        <w:rPr>
          <w:rFonts w:cstheme="minorHAnsi"/>
        </w:rPr>
        <w:t xml:space="preserve">       </w:t>
      </w:r>
      <w:r w:rsidR="00A12B30">
        <w:rPr>
          <w:rFonts w:cstheme="minorHAnsi"/>
        </w:rPr>
        <w:t>4</w:t>
      </w:r>
      <w:r>
        <w:rPr>
          <w:rFonts w:cstheme="minorHAnsi"/>
        </w:rPr>
        <w:t xml:space="preserve">       </w:t>
      </w:r>
      <w:r w:rsidR="00A12B30">
        <w:rPr>
          <w:rFonts w:cstheme="minorHAnsi"/>
        </w:rPr>
        <w:t>5     6     7    8</w:t>
      </w:r>
      <w:r>
        <w:rPr>
          <w:rFonts w:cstheme="minorHAnsi"/>
        </w:rPr>
        <w:t xml:space="preserve">        </w:t>
      </w:r>
    </w:p>
    <w:p w14:paraId="3427700B" w14:textId="14B387FC" w:rsidR="00B1104F" w:rsidRDefault="00AA69BE">
      <w:pPr>
        <w:rPr>
          <w:rFonts w:cstheme="minorHAnsi"/>
        </w:rPr>
      </w:pPr>
      <w:r w:rsidRPr="00AA69BE">
        <w:rPr>
          <w:rFonts w:cstheme="minorHAnsi"/>
          <w:noProof/>
        </w:rPr>
        <w:drawing>
          <wp:inline distT="0" distB="0" distL="0" distR="0" wp14:anchorId="2A87B0BB" wp14:editId="3293C37C">
            <wp:extent cx="4191585" cy="1552792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5705C" w14:textId="0E1AD050" w:rsidR="003A2765" w:rsidRDefault="003A2765">
      <w:pPr>
        <w:rPr>
          <w:rFonts w:cstheme="minorHAnsi"/>
        </w:rPr>
      </w:pPr>
      <w:r>
        <w:rPr>
          <w:rFonts w:cstheme="minorHAnsi"/>
        </w:rPr>
        <w:t xml:space="preserve">If I apply Z score </w:t>
      </w:r>
      <w:r w:rsidR="00FC3619">
        <w:rPr>
          <w:rFonts w:cstheme="minorHAnsi"/>
        </w:rPr>
        <w:t>to every value what will happened.</w:t>
      </w:r>
    </w:p>
    <w:p w14:paraId="3D8DB6B2" w14:textId="77777777" w:rsidR="00FC3619" w:rsidRDefault="00FC3619">
      <w:pPr>
        <w:rPr>
          <w:rFonts w:cstheme="minorHAnsi"/>
        </w:rPr>
      </w:pPr>
    </w:p>
    <w:p w14:paraId="779A58D5" w14:textId="4BD5275D" w:rsidR="00415F5E" w:rsidRDefault="00760A65">
      <w:pPr>
        <w:rPr>
          <w:rFonts w:cstheme="minorHAnsi"/>
        </w:rPr>
      </w:pPr>
      <w:r w:rsidRPr="00760A65">
        <w:rPr>
          <w:rFonts w:cstheme="minorHAnsi"/>
          <w:noProof/>
        </w:rPr>
        <w:drawing>
          <wp:inline distT="0" distB="0" distL="0" distR="0" wp14:anchorId="4B53FC57" wp14:editId="70048279">
            <wp:extent cx="3905795" cy="1038370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1418F" w14:textId="6D93A963" w:rsidR="000147A2" w:rsidRDefault="000147A2">
      <w:pPr>
        <w:rPr>
          <w:rFonts w:cstheme="minorHAnsi"/>
        </w:rPr>
      </w:pPr>
      <w:r>
        <w:rPr>
          <w:rFonts w:cstheme="minorHAnsi"/>
        </w:rPr>
        <w:t xml:space="preserve">Z score </w:t>
      </w:r>
      <w:r w:rsidR="006D1B98">
        <w:rPr>
          <w:rFonts w:cstheme="minorHAnsi"/>
        </w:rPr>
        <w:t>= (xi</w:t>
      </w:r>
      <w:r>
        <w:rPr>
          <w:rFonts w:cstheme="minorHAnsi"/>
        </w:rPr>
        <w:t>-</w:t>
      </w:r>
      <w:r w:rsidR="00E45890">
        <w:rPr>
          <w:rFonts w:cstheme="minorHAnsi"/>
        </w:rPr>
        <w:t>4)</w:t>
      </w:r>
      <w:r w:rsidR="00A47F49">
        <w:rPr>
          <w:rFonts w:cstheme="minorHAnsi"/>
        </w:rPr>
        <w:t>/1 =</w:t>
      </w:r>
      <w:r w:rsidR="00E45890">
        <w:rPr>
          <w:rFonts w:cstheme="minorHAnsi"/>
        </w:rPr>
        <w:t xml:space="preserve"> </w:t>
      </w:r>
      <w:r w:rsidR="007107C0">
        <w:rPr>
          <w:rFonts w:cstheme="minorHAnsi"/>
        </w:rPr>
        <w:t>(</w:t>
      </w:r>
      <w:r w:rsidR="00E45890">
        <w:rPr>
          <w:rFonts w:cstheme="minorHAnsi"/>
        </w:rPr>
        <w:t>1-4</w:t>
      </w:r>
      <w:r w:rsidR="007107C0">
        <w:rPr>
          <w:rFonts w:cstheme="minorHAnsi"/>
        </w:rPr>
        <w:t>)/1 = -3</w:t>
      </w:r>
    </w:p>
    <w:p w14:paraId="353A1326" w14:textId="738A36AB" w:rsidR="00A47F49" w:rsidRDefault="007644CC">
      <w:pPr>
        <w:rPr>
          <w:rFonts w:cstheme="minorHAnsi"/>
        </w:rPr>
      </w:pPr>
      <w:r>
        <w:rPr>
          <w:rFonts w:cstheme="minorHAnsi"/>
        </w:rPr>
        <w:t xml:space="preserve">Z score = </w:t>
      </w:r>
      <w:r w:rsidR="006D1B98">
        <w:rPr>
          <w:rFonts w:cstheme="minorHAnsi"/>
        </w:rPr>
        <w:t>(</w:t>
      </w:r>
      <w:r>
        <w:rPr>
          <w:rFonts w:cstheme="minorHAnsi"/>
        </w:rPr>
        <w:t>xi-4</w:t>
      </w:r>
      <w:r w:rsidR="006D1B98">
        <w:rPr>
          <w:rFonts w:cstheme="minorHAnsi"/>
        </w:rPr>
        <w:t>)</w:t>
      </w:r>
      <w:r>
        <w:rPr>
          <w:rFonts w:cstheme="minorHAnsi"/>
        </w:rPr>
        <w:t xml:space="preserve">/1 = </w:t>
      </w:r>
      <w:r w:rsidR="007107C0">
        <w:rPr>
          <w:rFonts w:cstheme="minorHAnsi"/>
        </w:rPr>
        <w:t>(2-4)/</w:t>
      </w:r>
      <w:r w:rsidR="003B6810">
        <w:rPr>
          <w:rFonts w:cstheme="minorHAnsi"/>
        </w:rPr>
        <w:t>1 = -2</w:t>
      </w:r>
    </w:p>
    <w:p w14:paraId="04A8B514" w14:textId="254FEB36" w:rsidR="00715E09" w:rsidRDefault="00715E09">
      <w:pPr>
        <w:rPr>
          <w:rFonts w:cstheme="minorHAnsi"/>
        </w:rPr>
      </w:pPr>
      <w:r>
        <w:rPr>
          <w:rFonts w:cstheme="minorHAnsi"/>
        </w:rPr>
        <w:t xml:space="preserve">Z score = </w:t>
      </w:r>
      <w:r w:rsidR="006D1B98">
        <w:rPr>
          <w:rFonts w:cstheme="minorHAnsi"/>
        </w:rPr>
        <w:t>(</w:t>
      </w:r>
      <w:r>
        <w:rPr>
          <w:rFonts w:cstheme="minorHAnsi"/>
        </w:rPr>
        <w:t xml:space="preserve">xi </w:t>
      </w:r>
      <w:r w:rsidR="006D1B98">
        <w:rPr>
          <w:rFonts w:cstheme="minorHAnsi"/>
        </w:rPr>
        <w:t>-</w:t>
      </w:r>
      <w:r w:rsidR="00E45890">
        <w:rPr>
          <w:rFonts w:cstheme="minorHAnsi"/>
        </w:rPr>
        <w:t xml:space="preserve">4)/1 = </w:t>
      </w:r>
      <w:r w:rsidR="003B6810">
        <w:rPr>
          <w:rFonts w:cstheme="minorHAnsi"/>
        </w:rPr>
        <w:t>(3-4)/1 = -1</w:t>
      </w:r>
    </w:p>
    <w:p w14:paraId="2B2C534E" w14:textId="10F5651C" w:rsidR="003B6810" w:rsidRDefault="003B6810">
      <w:pPr>
        <w:rPr>
          <w:rFonts w:cstheme="minorHAnsi"/>
        </w:rPr>
      </w:pPr>
      <w:r>
        <w:rPr>
          <w:rFonts w:cstheme="minorHAnsi"/>
        </w:rPr>
        <w:t xml:space="preserve">Z score </w:t>
      </w:r>
      <w:r w:rsidR="0081301C">
        <w:rPr>
          <w:rFonts w:cstheme="minorHAnsi"/>
        </w:rPr>
        <w:t>= (xi-4)/1 = (4-4)/1 = 0</w:t>
      </w:r>
    </w:p>
    <w:p w14:paraId="497010E2" w14:textId="5C954458" w:rsidR="0081301C" w:rsidRDefault="003919B8">
      <w:pPr>
        <w:rPr>
          <w:rFonts w:cstheme="minorHAnsi"/>
        </w:rPr>
      </w:pPr>
      <w:r>
        <w:rPr>
          <w:rFonts w:cstheme="minorHAnsi"/>
        </w:rPr>
        <w:t xml:space="preserve">Same up to item = </w:t>
      </w:r>
      <w:r w:rsidR="003A4CA0">
        <w:rPr>
          <w:rFonts w:cstheme="minorHAnsi"/>
        </w:rPr>
        <w:t xml:space="preserve">8 </w:t>
      </w:r>
    </w:p>
    <w:p w14:paraId="603356B2" w14:textId="6C908065" w:rsidR="006764AD" w:rsidRDefault="006764AD">
      <w:pPr>
        <w:rPr>
          <w:rFonts w:cstheme="minorHAnsi"/>
        </w:rPr>
      </w:pPr>
      <w:r>
        <w:rPr>
          <w:rFonts w:cstheme="minorHAnsi"/>
        </w:rPr>
        <w:t>Normal Distribution [ 1, 2, 3, 4, 5,</w:t>
      </w:r>
      <w:r w:rsidR="00A13E88">
        <w:rPr>
          <w:rFonts w:cstheme="minorHAnsi"/>
        </w:rPr>
        <w:t xml:space="preserve"> 6, 7, 8]</w:t>
      </w:r>
    </w:p>
    <w:p w14:paraId="72A25141" w14:textId="5BF9A0EC" w:rsidR="003A4CA0" w:rsidRDefault="000C44E0">
      <w:pPr>
        <w:rPr>
          <w:rFonts w:cstheme="minorHAnsi"/>
        </w:rPr>
      </w:pPr>
      <w:r>
        <w:rPr>
          <w:rFonts w:cstheme="minorHAnsi"/>
        </w:rPr>
        <w:t>Z score distribution { -3, -2, -1, 0</w:t>
      </w:r>
      <w:r w:rsidR="00951543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951543">
        <w:rPr>
          <w:rFonts w:cstheme="minorHAnsi"/>
        </w:rPr>
        <w:t xml:space="preserve">1, 2, 3} </w:t>
      </w:r>
      <w:r w:rsidR="00A13E88">
        <w:rPr>
          <w:rFonts w:cstheme="minorHAnsi"/>
        </w:rPr>
        <w:t xml:space="preserve">(After apply Z </w:t>
      </w:r>
      <w:r w:rsidR="001701C7">
        <w:rPr>
          <w:rFonts w:cstheme="minorHAnsi"/>
        </w:rPr>
        <w:t>score)</w:t>
      </w:r>
      <w:r w:rsidR="00A13E88">
        <w:rPr>
          <w:rFonts w:cstheme="minorHAnsi"/>
        </w:rPr>
        <w:t>.</w:t>
      </w:r>
      <w:r w:rsidR="00563F10">
        <w:rPr>
          <w:rFonts w:cstheme="minorHAnsi"/>
        </w:rPr>
        <w:t xml:space="preserve"> Standard Normal Distribution.</w:t>
      </w:r>
    </w:p>
    <w:p w14:paraId="076AE302" w14:textId="77777777" w:rsidR="00563F10" w:rsidRDefault="00563F10">
      <w:pPr>
        <w:rPr>
          <w:rFonts w:cstheme="minorHAnsi"/>
        </w:rPr>
      </w:pPr>
    </w:p>
    <w:p w14:paraId="7537243C" w14:textId="77777777" w:rsidR="00563F10" w:rsidRDefault="00563F10">
      <w:pPr>
        <w:rPr>
          <w:rFonts w:cstheme="minorHAnsi"/>
        </w:rPr>
      </w:pPr>
    </w:p>
    <w:p w14:paraId="4CD47BD2" w14:textId="70593634" w:rsidR="00563F10" w:rsidRDefault="00563F10">
      <w:pPr>
        <w:rPr>
          <w:rFonts w:cstheme="minorHAnsi"/>
        </w:rPr>
      </w:pPr>
      <w:r>
        <w:rPr>
          <w:rFonts w:cstheme="minorHAnsi"/>
        </w:rPr>
        <w:t xml:space="preserve">The properties of Standard Normal Distribution </w:t>
      </w:r>
      <w:r w:rsidR="00DE0DDD">
        <w:rPr>
          <w:rFonts w:cstheme="minorHAnsi"/>
        </w:rPr>
        <w:t>are</w:t>
      </w:r>
      <w:r>
        <w:rPr>
          <w:rFonts w:cstheme="minorHAnsi"/>
        </w:rPr>
        <w:t xml:space="preserve"> </w:t>
      </w:r>
      <w:r w:rsidR="008447A9">
        <w:rPr>
          <w:rFonts w:cstheme="minorHAnsi"/>
        </w:rPr>
        <w:t>µ</w:t>
      </w:r>
      <w:r w:rsidR="00DE0DDD">
        <w:rPr>
          <w:rFonts w:cstheme="minorHAnsi"/>
        </w:rPr>
        <w:t xml:space="preserve"> = 0, SD (6) = 1</w:t>
      </w:r>
    </w:p>
    <w:p w14:paraId="1C7352F4" w14:textId="655D8A39" w:rsidR="008913A1" w:rsidRDefault="008913A1">
      <w:pPr>
        <w:rPr>
          <w:rFonts w:cstheme="minorHAnsi"/>
        </w:rPr>
      </w:pPr>
      <w:r>
        <w:rPr>
          <w:rFonts w:cstheme="minorHAnsi"/>
        </w:rPr>
        <w:t>Why do we do this?</w:t>
      </w:r>
    </w:p>
    <w:p w14:paraId="4B440B35" w14:textId="77777777" w:rsidR="00B76218" w:rsidRDefault="00610E89">
      <w:pPr>
        <w:rPr>
          <w:rFonts w:cstheme="minorHAnsi"/>
        </w:rPr>
      </w:pPr>
      <w:r>
        <w:rPr>
          <w:rFonts w:cstheme="minorHAnsi"/>
        </w:rPr>
        <w:t xml:space="preserve">What is the use of doing this? </w:t>
      </w:r>
    </w:p>
    <w:p w14:paraId="6B92B700" w14:textId="22FC736D" w:rsidR="00AB6D23" w:rsidRDefault="00B76218">
      <w:pPr>
        <w:rPr>
          <w:rFonts w:cstheme="minorHAnsi"/>
        </w:rPr>
      </w:pPr>
      <w:r>
        <w:rPr>
          <w:rFonts w:cstheme="minorHAnsi"/>
        </w:rPr>
        <w:t>Let’s see</w:t>
      </w:r>
      <w:r w:rsidR="00610E89">
        <w:rPr>
          <w:rFonts w:cstheme="minorHAnsi"/>
        </w:rPr>
        <w:t xml:space="preserve"> </w:t>
      </w:r>
      <w:r>
        <w:rPr>
          <w:rFonts w:cstheme="minorHAnsi"/>
        </w:rPr>
        <w:t xml:space="preserve">by Practical </w:t>
      </w:r>
      <w:r w:rsidR="00AB6D23">
        <w:rPr>
          <w:rFonts w:cstheme="minorHAnsi"/>
        </w:rPr>
        <w:t>application datasets.</w:t>
      </w:r>
    </w:p>
    <w:p w14:paraId="6BB2E7B1" w14:textId="77777777" w:rsidR="00AB6D23" w:rsidRDefault="00AB6D23">
      <w:pPr>
        <w:rPr>
          <w:rFonts w:cstheme="minorHAnsi"/>
        </w:rPr>
      </w:pPr>
    </w:p>
    <w:p w14:paraId="5ED1CB65" w14:textId="77777777" w:rsidR="00F91FFC" w:rsidRDefault="00AB6D23">
      <w:pPr>
        <w:rPr>
          <w:rFonts w:cstheme="minorHAnsi"/>
        </w:rPr>
      </w:pPr>
      <w:r>
        <w:rPr>
          <w:rFonts w:cstheme="minorHAnsi"/>
        </w:rPr>
        <w:t>Age</w:t>
      </w:r>
      <w:r w:rsidR="00205B27">
        <w:rPr>
          <w:rFonts w:cstheme="minorHAnsi"/>
        </w:rPr>
        <w:t xml:space="preserve"> in </w:t>
      </w:r>
      <w:r w:rsidR="00F91FFC">
        <w:rPr>
          <w:rFonts w:cstheme="minorHAnsi"/>
        </w:rPr>
        <w:t xml:space="preserve">year </w:t>
      </w:r>
      <w:r w:rsidR="00F91FFC">
        <w:rPr>
          <w:rFonts w:cstheme="minorHAnsi"/>
        </w:rPr>
        <w:tab/>
      </w:r>
      <w:r>
        <w:rPr>
          <w:rFonts w:cstheme="minorHAnsi"/>
        </w:rPr>
        <w:tab/>
        <w:t>Salary</w:t>
      </w:r>
      <w:r w:rsidR="00205B27">
        <w:rPr>
          <w:rFonts w:cstheme="minorHAnsi"/>
        </w:rPr>
        <w:t xml:space="preserve"> in Rs.</w:t>
      </w:r>
      <w:r w:rsidR="00205B27">
        <w:rPr>
          <w:rFonts w:cstheme="minorHAnsi"/>
        </w:rPr>
        <w:tab/>
      </w:r>
      <w:r w:rsidR="00205B27">
        <w:rPr>
          <w:rFonts w:cstheme="minorHAnsi"/>
        </w:rPr>
        <w:tab/>
      </w:r>
      <w:r w:rsidR="00F91FFC">
        <w:rPr>
          <w:rFonts w:cstheme="minorHAnsi"/>
        </w:rPr>
        <w:t>Weight Kg</w:t>
      </w:r>
    </w:p>
    <w:p w14:paraId="3DD3DB5E" w14:textId="77777777" w:rsidR="0018361F" w:rsidRDefault="00F91FFC">
      <w:pPr>
        <w:rPr>
          <w:rFonts w:cstheme="minorHAnsi"/>
        </w:rPr>
      </w:pPr>
      <w:r>
        <w:rPr>
          <w:rFonts w:cstheme="minorHAnsi"/>
        </w:rPr>
        <w:t xml:space="preserve">24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18361F">
        <w:rPr>
          <w:rFonts w:cstheme="minorHAnsi"/>
        </w:rPr>
        <w:t xml:space="preserve">40k </w:t>
      </w:r>
      <w:r w:rsidR="0018361F">
        <w:rPr>
          <w:rFonts w:cstheme="minorHAnsi"/>
        </w:rPr>
        <w:tab/>
      </w:r>
      <w:r w:rsidR="0018361F">
        <w:rPr>
          <w:rFonts w:cstheme="minorHAnsi"/>
        </w:rPr>
        <w:tab/>
      </w:r>
      <w:r w:rsidR="0018361F">
        <w:rPr>
          <w:rFonts w:cstheme="minorHAnsi"/>
        </w:rPr>
        <w:tab/>
        <w:t xml:space="preserve">70 </w:t>
      </w:r>
    </w:p>
    <w:p w14:paraId="1F826F4D" w14:textId="04D03956" w:rsidR="0018361F" w:rsidRDefault="0018361F">
      <w:pPr>
        <w:rPr>
          <w:rFonts w:cstheme="minorHAnsi"/>
        </w:rPr>
      </w:pPr>
      <w:r>
        <w:rPr>
          <w:rFonts w:cstheme="minorHAnsi"/>
        </w:rPr>
        <w:t xml:space="preserve">25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80</w:t>
      </w:r>
      <w:r w:rsidR="005C4F9C">
        <w:rPr>
          <w:rFonts w:cstheme="minorHAnsi"/>
        </w:rPr>
        <w:t>k</w:t>
      </w:r>
      <w:r>
        <w:rPr>
          <w:rFonts w:cstheme="minorHAnsi"/>
        </w:rPr>
        <w:t xml:space="preserve"> 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80 </w:t>
      </w:r>
    </w:p>
    <w:p w14:paraId="42F8507C" w14:textId="77777777" w:rsidR="005C4F9C" w:rsidRDefault="005C4F9C">
      <w:pPr>
        <w:rPr>
          <w:rFonts w:cstheme="minorHAnsi"/>
        </w:rPr>
      </w:pPr>
      <w:r>
        <w:rPr>
          <w:rFonts w:cstheme="minorHAnsi"/>
        </w:rPr>
        <w:t>26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60k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55</w:t>
      </w:r>
    </w:p>
    <w:p w14:paraId="1A43FE1E" w14:textId="77777777" w:rsidR="005B4AE4" w:rsidRDefault="005C4F9C">
      <w:pPr>
        <w:rPr>
          <w:rFonts w:cstheme="minorHAnsi"/>
        </w:rPr>
      </w:pPr>
      <w:r>
        <w:rPr>
          <w:rFonts w:cstheme="minorHAnsi"/>
        </w:rPr>
        <w:t>27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5B4AE4">
        <w:rPr>
          <w:rFonts w:cstheme="minorHAnsi"/>
        </w:rPr>
        <w:t>70k</w:t>
      </w:r>
      <w:r w:rsidR="005B4AE4">
        <w:rPr>
          <w:rFonts w:cstheme="minorHAnsi"/>
        </w:rPr>
        <w:tab/>
      </w:r>
      <w:r w:rsidR="005B4AE4">
        <w:rPr>
          <w:rFonts w:cstheme="minorHAnsi"/>
        </w:rPr>
        <w:tab/>
      </w:r>
      <w:r w:rsidR="005B4AE4">
        <w:rPr>
          <w:rFonts w:cstheme="minorHAnsi"/>
        </w:rPr>
        <w:tab/>
        <w:t>45</w:t>
      </w:r>
    </w:p>
    <w:p w14:paraId="176948E0" w14:textId="0AF490C9" w:rsidR="00794674" w:rsidRDefault="00F5264A">
      <w:pPr>
        <w:rPr>
          <w:rFonts w:cstheme="minorHAnsi"/>
        </w:rPr>
      </w:pPr>
      <w:r>
        <w:rPr>
          <w:rFonts w:cstheme="minorHAnsi"/>
        </w:rPr>
        <w:t xml:space="preserve">Units are completely different </w:t>
      </w:r>
      <w:r w:rsidR="00391C43">
        <w:rPr>
          <w:rFonts w:cstheme="minorHAnsi"/>
        </w:rPr>
        <w:t>our main target should be that we should try to bring up in a form probably in thi</w:t>
      </w:r>
      <w:r w:rsidR="00D66933">
        <w:rPr>
          <w:rFonts w:cstheme="minorHAnsi"/>
        </w:rPr>
        <w:t xml:space="preserve">s </w:t>
      </w:r>
      <w:r w:rsidR="00E71327">
        <w:rPr>
          <w:rFonts w:cstheme="minorHAnsi"/>
        </w:rPr>
        <w:t>form</w:t>
      </w:r>
      <w:r w:rsidR="00D66933">
        <w:rPr>
          <w:rFonts w:cstheme="minorHAnsi"/>
        </w:rPr>
        <w:t xml:space="preserve"> </w:t>
      </w:r>
      <w:r w:rsidR="00DA2A1D">
        <w:rPr>
          <w:rFonts w:cstheme="minorHAnsi"/>
        </w:rPr>
        <w:t>where the</w:t>
      </w:r>
      <w:r w:rsidR="00D66933">
        <w:rPr>
          <w:rFonts w:cstheme="minorHAnsi"/>
        </w:rPr>
        <w:t xml:space="preserve"> mean is 0</w:t>
      </w:r>
      <w:r w:rsidR="00986166">
        <w:rPr>
          <w:rFonts w:cstheme="minorHAnsi"/>
        </w:rPr>
        <w:t xml:space="preserve"> and SD is equals to 1 </w:t>
      </w:r>
      <w:r w:rsidR="00FB72F7">
        <w:rPr>
          <w:rFonts w:cstheme="minorHAnsi"/>
        </w:rPr>
        <w:t xml:space="preserve">at that </w:t>
      </w:r>
      <w:r w:rsidR="003C57B2">
        <w:rPr>
          <w:rFonts w:cstheme="minorHAnsi"/>
        </w:rPr>
        <w:t xml:space="preserve">point of </w:t>
      </w:r>
      <w:r w:rsidR="00062E6C">
        <w:rPr>
          <w:rFonts w:cstheme="minorHAnsi"/>
        </w:rPr>
        <w:t>time,</w:t>
      </w:r>
      <w:r w:rsidR="003C57B2">
        <w:rPr>
          <w:rFonts w:cstheme="minorHAnsi"/>
        </w:rPr>
        <w:t xml:space="preserve"> I can </w:t>
      </w:r>
      <w:r w:rsidR="00E71327">
        <w:rPr>
          <w:rFonts w:cstheme="minorHAnsi"/>
        </w:rPr>
        <w:t>apply</w:t>
      </w:r>
      <w:r w:rsidR="00946593">
        <w:rPr>
          <w:rFonts w:cstheme="minorHAnsi"/>
        </w:rPr>
        <w:t xml:space="preserve"> Standard normal </w:t>
      </w:r>
      <w:r w:rsidR="00794674">
        <w:rPr>
          <w:rFonts w:cstheme="minorHAnsi"/>
        </w:rPr>
        <w:t>distribution.</w:t>
      </w:r>
    </w:p>
    <w:p w14:paraId="304F918E" w14:textId="77777777" w:rsidR="00794674" w:rsidRDefault="00794674">
      <w:pPr>
        <w:rPr>
          <w:rFonts w:cstheme="minorHAnsi"/>
        </w:rPr>
      </w:pPr>
    </w:p>
    <w:p w14:paraId="0CD7A9AB" w14:textId="055AC284" w:rsidR="00B76218" w:rsidRDefault="00655D24">
      <w:pPr>
        <w:rPr>
          <w:rFonts w:cstheme="minorHAnsi"/>
        </w:rPr>
      </w:pPr>
      <w:r>
        <w:rPr>
          <w:rFonts w:cstheme="minorHAnsi"/>
        </w:rPr>
        <w:t xml:space="preserve">In the Age </w:t>
      </w:r>
      <w:r w:rsidR="00004C1E">
        <w:rPr>
          <w:rFonts w:cstheme="minorHAnsi"/>
        </w:rPr>
        <w:t>data set</w:t>
      </w:r>
      <w:r w:rsidR="00EE0E30">
        <w:rPr>
          <w:rFonts w:cstheme="minorHAnsi"/>
        </w:rPr>
        <w:t xml:space="preserve">, applying the Z score </w:t>
      </w:r>
      <w:r w:rsidR="00176187">
        <w:rPr>
          <w:rFonts w:cstheme="minorHAnsi"/>
        </w:rPr>
        <w:t>convert this into Standard Normal Distribution.</w:t>
      </w:r>
      <w:r w:rsidR="003C57B2">
        <w:rPr>
          <w:rFonts w:cstheme="minorHAnsi"/>
        </w:rPr>
        <w:t xml:space="preserve"> </w:t>
      </w:r>
      <w:r w:rsidR="00205B27">
        <w:rPr>
          <w:rFonts w:cstheme="minorHAnsi"/>
        </w:rPr>
        <w:tab/>
      </w:r>
      <w:r w:rsidR="00B76218">
        <w:rPr>
          <w:rFonts w:cstheme="minorHAnsi"/>
        </w:rPr>
        <w:t xml:space="preserve"> </w:t>
      </w:r>
    </w:p>
    <w:p w14:paraId="6D30B409" w14:textId="7456B5B6" w:rsidR="00FB2215" w:rsidRDefault="00124D40">
      <w:pPr>
        <w:rPr>
          <w:rFonts w:cstheme="minorHAnsi"/>
        </w:rPr>
      </w:pPr>
      <w:r>
        <w:rPr>
          <w:rFonts w:cstheme="minorHAnsi"/>
        </w:rPr>
        <w:t>Similarly</w:t>
      </w:r>
      <w:r w:rsidR="00A90649">
        <w:rPr>
          <w:rFonts w:cstheme="minorHAnsi"/>
        </w:rPr>
        <w:t>, Appl</w:t>
      </w:r>
      <w:r w:rsidR="003919ED">
        <w:rPr>
          <w:rFonts w:cstheme="minorHAnsi"/>
        </w:rPr>
        <w:t xml:space="preserve">ying Z score </w:t>
      </w:r>
      <w:r w:rsidR="00B34DBF">
        <w:rPr>
          <w:rFonts w:cstheme="minorHAnsi"/>
        </w:rPr>
        <w:t xml:space="preserve">in salary data </w:t>
      </w:r>
      <w:r w:rsidR="003919ED">
        <w:rPr>
          <w:rFonts w:cstheme="minorHAnsi"/>
        </w:rPr>
        <w:t xml:space="preserve">convert </w:t>
      </w:r>
      <w:r w:rsidR="00B34DBF">
        <w:rPr>
          <w:rFonts w:cstheme="minorHAnsi"/>
        </w:rPr>
        <w:t xml:space="preserve">to standard normal </w:t>
      </w:r>
      <w:r w:rsidR="00060CE6">
        <w:rPr>
          <w:rFonts w:cstheme="minorHAnsi"/>
        </w:rPr>
        <w:t>distribution.</w:t>
      </w:r>
      <w:r w:rsidR="00B34DBF">
        <w:rPr>
          <w:rFonts w:cstheme="minorHAnsi"/>
        </w:rPr>
        <w:t xml:space="preserve"> </w:t>
      </w:r>
      <w:r w:rsidR="00060CE6">
        <w:rPr>
          <w:rFonts w:cstheme="minorHAnsi"/>
        </w:rPr>
        <w:t xml:space="preserve"> And same to </w:t>
      </w:r>
      <w:r w:rsidR="00131EBF">
        <w:rPr>
          <w:rFonts w:cstheme="minorHAnsi"/>
        </w:rPr>
        <w:t>Weight data too.</w:t>
      </w:r>
    </w:p>
    <w:p w14:paraId="5B0458D3" w14:textId="453A8EEF" w:rsidR="00131EBF" w:rsidRDefault="00131EBF">
      <w:pPr>
        <w:rPr>
          <w:rFonts w:cstheme="minorHAnsi"/>
        </w:rPr>
      </w:pPr>
      <w:r>
        <w:rPr>
          <w:rFonts w:cstheme="minorHAnsi"/>
        </w:rPr>
        <w:t>This process basically call</w:t>
      </w:r>
      <w:r w:rsidR="007C7CB7">
        <w:rPr>
          <w:rFonts w:cstheme="minorHAnsi"/>
        </w:rPr>
        <w:t xml:space="preserve">ed standardization. </w:t>
      </w:r>
      <w:r w:rsidR="00567E85">
        <w:rPr>
          <w:rFonts w:cstheme="minorHAnsi"/>
        </w:rPr>
        <w:t xml:space="preserve">Standardization </w:t>
      </w:r>
      <w:r w:rsidR="00EC0213">
        <w:rPr>
          <w:rFonts w:cstheme="minorHAnsi"/>
        </w:rPr>
        <w:t xml:space="preserve">means </w:t>
      </w:r>
      <w:r w:rsidR="00577EE4">
        <w:rPr>
          <w:rFonts w:cstheme="minorHAnsi"/>
        </w:rPr>
        <w:t xml:space="preserve">z </w:t>
      </w:r>
      <w:r w:rsidR="008E0C12">
        <w:rPr>
          <w:rFonts w:cstheme="minorHAnsi"/>
        </w:rPr>
        <w:t>score has been applied.</w:t>
      </w:r>
    </w:p>
    <w:p w14:paraId="1BF062E3" w14:textId="7E7C85F4" w:rsidR="00F963C3" w:rsidRDefault="003D4633">
      <w:pPr>
        <w:rPr>
          <w:rFonts w:cstheme="minorHAnsi"/>
        </w:rPr>
      </w:pPr>
      <w:r>
        <w:rPr>
          <w:rFonts w:cstheme="minorHAnsi"/>
        </w:rPr>
        <w:t>Standardization</w:t>
      </w:r>
      <w:r w:rsidR="00DB7FCD">
        <w:rPr>
          <w:rFonts w:cstheme="minorHAnsi"/>
        </w:rPr>
        <w:t xml:space="preserve"> </w:t>
      </w:r>
      <w:r w:rsidR="0075340C">
        <w:rPr>
          <w:rFonts w:cstheme="minorHAnsi"/>
        </w:rPr>
        <w:t xml:space="preserve">is a process where </w:t>
      </w:r>
      <w:r w:rsidR="00AA2B5D">
        <w:rPr>
          <w:rFonts w:cstheme="minorHAnsi"/>
        </w:rPr>
        <w:t xml:space="preserve">distribution </w:t>
      </w:r>
      <w:r w:rsidR="00F963C3">
        <w:rPr>
          <w:rFonts w:cstheme="minorHAnsi"/>
        </w:rPr>
        <w:t>convert into</w:t>
      </w:r>
      <w:r w:rsidR="004518CF">
        <w:rPr>
          <w:rFonts w:cstheme="minorHAnsi"/>
        </w:rPr>
        <w:t xml:space="preserve"> standard normal distribution</w:t>
      </w:r>
      <w:r w:rsidR="00DB3FF4">
        <w:rPr>
          <w:rFonts w:cstheme="minorHAnsi"/>
        </w:rPr>
        <w:t xml:space="preserve">, where mean is 0 and </w:t>
      </w:r>
      <w:r w:rsidR="00F963C3">
        <w:rPr>
          <w:rFonts w:cstheme="minorHAnsi"/>
        </w:rPr>
        <w:t>standard deviation is 1.</w:t>
      </w:r>
    </w:p>
    <w:p w14:paraId="18BCE898" w14:textId="1CA5C0CC" w:rsidR="00F963C3" w:rsidRDefault="00F963C3">
      <w:pPr>
        <w:rPr>
          <w:rFonts w:cstheme="minorHAnsi"/>
        </w:rPr>
      </w:pPr>
      <w:r>
        <w:rPr>
          <w:rFonts w:cstheme="minorHAnsi"/>
        </w:rPr>
        <w:t xml:space="preserve">What is </w:t>
      </w:r>
      <w:r w:rsidR="00875D21">
        <w:rPr>
          <w:rFonts w:cstheme="minorHAnsi"/>
        </w:rPr>
        <w:t>normalization?</w:t>
      </w:r>
    </w:p>
    <w:p w14:paraId="060DD9DD" w14:textId="303B822E" w:rsidR="00875D21" w:rsidRDefault="00DA1CF0">
      <w:pPr>
        <w:rPr>
          <w:rFonts w:cstheme="minorHAnsi"/>
        </w:rPr>
      </w:pPr>
      <w:r>
        <w:rPr>
          <w:rFonts w:cstheme="minorHAnsi"/>
        </w:rPr>
        <w:t>Standardizing property</w:t>
      </w:r>
      <w:r w:rsidR="00875D21">
        <w:rPr>
          <w:rFonts w:cstheme="minorHAnsi"/>
        </w:rPr>
        <w:t xml:space="preserve"> </w:t>
      </w:r>
      <w:r w:rsidR="00EA122C">
        <w:rPr>
          <w:rFonts w:cstheme="minorHAnsi"/>
        </w:rPr>
        <w:t>(µ</w:t>
      </w:r>
      <w:r w:rsidR="00797A83">
        <w:rPr>
          <w:rFonts w:cstheme="minorHAnsi"/>
        </w:rPr>
        <w:t>= 0, SD=1)</w:t>
      </w:r>
      <w:r w:rsidR="00D37C0B">
        <w:rPr>
          <w:rFonts w:cstheme="minorHAnsi"/>
        </w:rPr>
        <w:t xml:space="preserve"> but in normalization entire age value shift {0</w:t>
      </w:r>
      <w:r>
        <w:rPr>
          <w:rFonts w:cstheme="minorHAnsi"/>
        </w:rPr>
        <w:t xml:space="preserve"> to 1}.</w:t>
      </w:r>
    </w:p>
    <w:p w14:paraId="39048CD3" w14:textId="7510048E" w:rsidR="00D31070" w:rsidRDefault="00D31070">
      <w:pPr>
        <w:rPr>
          <w:rFonts w:cstheme="minorHAnsi"/>
        </w:rPr>
      </w:pPr>
      <w:r>
        <w:rPr>
          <w:rFonts w:cstheme="minorHAnsi"/>
        </w:rPr>
        <w:t xml:space="preserve">How do we </w:t>
      </w:r>
      <w:r w:rsidR="00772797">
        <w:rPr>
          <w:rFonts w:cstheme="minorHAnsi"/>
        </w:rPr>
        <w:t>normalization?</w:t>
      </w:r>
      <w:r w:rsidR="001A693C">
        <w:rPr>
          <w:rFonts w:cstheme="minorHAnsi"/>
        </w:rPr>
        <w:t xml:space="preserve"> </w:t>
      </w:r>
    </w:p>
    <w:p w14:paraId="4209D03C" w14:textId="0C9B2ADC" w:rsidR="001A693C" w:rsidRDefault="001A693C">
      <w:pPr>
        <w:rPr>
          <w:rFonts w:cstheme="minorHAnsi"/>
        </w:rPr>
      </w:pPr>
      <w:r>
        <w:rPr>
          <w:rFonts w:cstheme="minorHAnsi"/>
        </w:rPr>
        <w:t xml:space="preserve">Formula </w:t>
      </w:r>
      <w:r w:rsidR="00A51C3C">
        <w:rPr>
          <w:rFonts w:cstheme="minorHAnsi"/>
        </w:rPr>
        <w:t>to normalization is minimize scalar.</w:t>
      </w:r>
      <w:r w:rsidR="003E6689">
        <w:rPr>
          <w:rFonts w:cstheme="minorHAnsi"/>
        </w:rPr>
        <w:t xml:space="preserve"> One </w:t>
      </w:r>
      <w:r w:rsidR="006A59F1">
        <w:rPr>
          <w:rFonts w:cstheme="minorHAnsi"/>
        </w:rPr>
        <w:t>must</w:t>
      </w:r>
      <w:r w:rsidR="003E6689">
        <w:rPr>
          <w:rFonts w:cstheme="minorHAnsi"/>
        </w:rPr>
        <w:t xml:space="preserve"> provide (0 to 1).</w:t>
      </w:r>
    </w:p>
    <w:p w14:paraId="5521F3E9" w14:textId="502F134F" w:rsidR="00DA1CF0" w:rsidRDefault="00992793">
      <w:pPr>
        <w:rPr>
          <w:rFonts w:cstheme="minorHAnsi"/>
        </w:rPr>
      </w:pPr>
      <w:r>
        <w:rPr>
          <w:rFonts w:cstheme="minorHAnsi"/>
        </w:rPr>
        <w:t xml:space="preserve">Age </w:t>
      </w:r>
    </w:p>
    <w:p w14:paraId="239C6A4D" w14:textId="1549CF1A" w:rsidR="00992793" w:rsidRDefault="00992793">
      <w:pPr>
        <w:rPr>
          <w:rFonts w:cstheme="minorHAnsi"/>
        </w:rPr>
      </w:pPr>
      <w:r>
        <w:rPr>
          <w:rFonts w:cstheme="minorHAnsi"/>
        </w:rPr>
        <w:t>24</w:t>
      </w:r>
    </w:p>
    <w:p w14:paraId="0F4E2EBA" w14:textId="0B1058E4" w:rsidR="00992793" w:rsidRDefault="00992793">
      <w:pPr>
        <w:rPr>
          <w:rFonts w:cstheme="minorHAnsi"/>
        </w:rPr>
      </w:pPr>
      <w:r>
        <w:rPr>
          <w:rFonts w:cstheme="minorHAnsi"/>
        </w:rPr>
        <w:t>25</w:t>
      </w:r>
    </w:p>
    <w:p w14:paraId="59B21691" w14:textId="6A9139EC" w:rsidR="00992793" w:rsidRDefault="00992793">
      <w:pPr>
        <w:rPr>
          <w:rFonts w:cstheme="minorHAnsi"/>
        </w:rPr>
      </w:pPr>
      <w:r>
        <w:rPr>
          <w:rFonts w:cstheme="minorHAnsi"/>
        </w:rPr>
        <w:t>26</w:t>
      </w:r>
    </w:p>
    <w:p w14:paraId="1346B764" w14:textId="6F622330" w:rsidR="00992793" w:rsidRDefault="00992793">
      <w:pPr>
        <w:rPr>
          <w:rFonts w:cstheme="minorHAnsi"/>
        </w:rPr>
      </w:pPr>
      <w:r>
        <w:rPr>
          <w:rFonts w:cstheme="minorHAnsi"/>
        </w:rPr>
        <w:t>27</w:t>
      </w:r>
    </w:p>
    <w:p w14:paraId="2A605477" w14:textId="4C8B6D50" w:rsidR="0038052D" w:rsidRDefault="00045B14">
      <w:pPr>
        <w:rPr>
          <w:rFonts w:cstheme="minorHAnsi"/>
        </w:rPr>
      </w:pPr>
      <w:r>
        <w:rPr>
          <w:rFonts w:cstheme="minorHAnsi"/>
        </w:rPr>
        <w:t xml:space="preserve">If you want to shift Age distribution – 1 +1 </w:t>
      </w:r>
    </w:p>
    <w:p w14:paraId="7CE279FF" w14:textId="1AEFFE33" w:rsidR="00045B14" w:rsidRDefault="00045B14">
      <w:pPr>
        <w:rPr>
          <w:rFonts w:cstheme="minorHAnsi"/>
        </w:rPr>
      </w:pPr>
      <w:r>
        <w:rPr>
          <w:rFonts w:cstheme="minorHAnsi"/>
        </w:rPr>
        <w:t xml:space="preserve">Where do </w:t>
      </w:r>
      <w:r w:rsidR="00511F32">
        <w:rPr>
          <w:rFonts w:cstheme="minorHAnsi"/>
        </w:rPr>
        <w:t>we apply Normalization?</w:t>
      </w:r>
    </w:p>
    <w:p w14:paraId="49AE80A4" w14:textId="07C01CB2" w:rsidR="00511F32" w:rsidRDefault="00511F32">
      <w:pPr>
        <w:rPr>
          <w:rFonts w:cstheme="minorHAnsi"/>
        </w:rPr>
      </w:pPr>
    </w:p>
    <w:p w14:paraId="05F39726" w14:textId="69B64CCF" w:rsidR="005577CF" w:rsidRDefault="005577CF">
      <w:pPr>
        <w:rPr>
          <w:rFonts w:cstheme="minorHAnsi"/>
        </w:rPr>
      </w:pPr>
      <w:r>
        <w:rPr>
          <w:rFonts w:cstheme="minorHAnsi"/>
        </w:rPr>
        <w:t>Let’s see with this example.</w:t>
      </w:r>
    </w:p>
    <w:p w14:paraId="194BAFF8" w14:textId="0415449A" w:rsidR="00B753A5" w:rsidRDefault="001E1DC8">
      <w:pPr>
        <w:rPr>
          <w:rFonts w:cstheme="minorHAnsi"/>
        </w:rPr>
      </w:pPr>
      <w:r>
        <w:rPr>
          <w:rFonts w:cstheme="minorHAnsi"/>
        </w:rPr>
        <w:t>How classi</w:t>
      </w:r>
      <w:r w:rsidR="00B753A5">
        <w:rPr>
          <w:rFonts w:cstheme="minorHAnsi"/>
        </w:rPr>
        <w:t>f</w:t>
      </w:r>
      <w:r w:rsidR="00374471">
        <w:rPr>
          <w:rFonts w:cstheme="minorHAnsi"/>
        </w:rPr>
        <w:t xml:space="preserve">y </w:t>
      </w:r>
      <w:r w:rsidR="00A4205E">
        <w:rPr>
          <w:rFonts w:cstheme="minorHAnsi"/>
        </w:rPr>
        <w:t>images by</w:t>
      </w:r>
      <w:r w:rsidR="00B753A5">
        <w:rPr>
          <w:rFonts w:cstheme="minorHAnsi"/>
        </w:rPr>
        <w:t xml:space="preserve"> CNN.</w:t>
      </w:r>
      <w:r w:rsidR="00374471">
        <w:rPr>
          <w:rFonts w:cstheme="minorHAnsi"/>
        </w:rPr>
        <w:t xml:space="preserve"> </w:t>
      </w:r>
    </w:p>
    <w:p w14:paraId="31113F85" w14:textId="3A696EED" w:rsidR="00361FA2" w:rsidRDefault="00361FA2">
      <w:pPr>
        <w:rPr>
          <w:rFonts w:cstheme="minorHAnsi"/>
        </w:rPr>
      </w:pPr>
      <w:r>
        <w:rPr>
          <w:rFonts w:cstheme="minorHAnsi"/>
        </w:rPr>
        <w:t xml:space="preserve">Understand </w:t>
      </w:r>
      <w:r w:rsidR="005F0726">
        <w:rPr>
          <w:rFonts w:cstheme="minorHAnsi"/>
        </w:rPr>
        <w:t xml:space="preserve">every </w:t>
      </w:r>
      <w:r w:rsidR="007E71D4">
        <w:rPr>
          <w:rFonts w:cstheme="minorHAnsi"/>
        </w:rPr>
        <w:t>image</w:t>
      </w:r>
      <w:r w:rsidR="005F0726">
        <w:rPr>
          <w:rFonts w:cstheme="minorHAnsi"/>
        </w:rPr>
        <w:t xml:space="preserve"> has a </w:t>
      </w:r>
      <w:r w:rsidR="0028350B">
        <w:rPr>
          <w:rFonts w:cstheme="minorHAnsi"/>
        </w:rPr>
        <w:t>pixel.</w:t>
      </w:r>
      <w:r w:rsidR="005F0726">
        <w:rPr>
          <w:rFonts w:cstheme="minorHAnsi"/>
        </w:rPr>
        <w:t xml:space="preserve"> </w:t>
      </w:r>
    </w:p>
    <w:p w14:paraId="1F8F653E" w14:textId="63160304" w:rsidR="0028350B" w:rsidRDefault="008923E2">
      <w:pPr>
        <w:rPr>
          <w:rFonts w:cstheme="minorHAnsi"/>
        </w:rPr>
      </w:pPr>
      <w:r>
        <w:rPr>
          <w:rFonts w:cstheme="minorHAnsi"/>
        </w:rPr>
        <w:t xml:space="preserve">Whenever you are doing </w:t>
      </w:r>
      <w:r w:rsidR="00AE4468">
        <w:rPr>
          <w:rFonts w:cstheme="minorHAnsi"/>
        </w:rPr>
        <w:t xml:space="preserve">image training image </w:t>
      </w:r>
      <w:r w:rsidR="00AF2677">
        <w:rPr>
          <w:rFonts w:cstheme="minorHAnsi"/>
        </w:rPr>
        <w:t>classification or</w:t>
      </w:r>
      <w:r w:rsidR="00AE4468">
        <w:rPr>
          <w:rFonts w:cstheme="minorHAnsi"/>
        </w:rPr>
        <w:t xml:space="preserve"> object </w:t>
      </w:r>
      <w:r w:rsidR="00F83DDC">
        <w:rPr>
          <w:rFonts w:cstheme="minorHAnsi"/>
        </w:rPr>
        <w:t xml:space="preserve">detection </w:t>
      </w:r>
    </w:p>
    <w:p w14:paraId="7C143788" w14:textId="6EBDB153" w:rsidR="00AF2677" w:rsidRDefault="00F83DDC">
      <w:pPr>
        <w:rPr>
          <w:rFonts w:cstheme="minorHAnsi"/>
        </w:rPr>
      </w:pPr>
      <w:r>
        <w:rPr>
          <w:rFonts w:cstheme="minorHAnsi"/>
        </w:rPr>
        <w:t xml:space="preserve">In this case </w:t>
      </w:r>
      <w:r w:rsidR="00C30F00">
        <w:rPr>
          <w:rFonts w:cstheme="minorHAnsi"/>
        </w:rPr>
        <w:t xml:space="preserve">ever image has a </w:t>
      </w:r>
      <w:r w:rsidR="00AF2677">
        <w:rPr>
          <w:rFonts w:cstheme="minorHAnsi"/>
        </w:rPr>
        <w:t xml:space="preserve">pixel </w:t>
      </w:r>
      <w:r w:rsidR="00C420AD">
        <w:rPr>
          <w:rFonts w:cstheme="minorHAnsi"/>
        </w:rPr>
        <w:t xml:space="preserve">suppose I have </w:t>
      </w:r>
      <w:r w:rsidR="00E45E5A">
        <w:rPr>
          <w:rFonts w:cstheme="minorHAnsi"/>
        </w:rPr>
        <w:t xml:space="preserve">4 crosses </w:t>
      </w:r>
    </w:p>
    <w:p w14:paraId="6906C0F1" w14:textId="6E3D6C90" w:rsidR="00E45E5A" w:rsidRDefault="00054D9D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176622A" wp14:editId="219D645C">
                <wp:simplePos x="0" y="0"/>
                <wp:positionH relativeFrom="column">
                  <wp:posOffset>1798320</wp:posOffset>
                </wp:positionH>
                <wp:positionV relativeFrom="paragraph">
                  <wp:posOffset>125095</wp:posOffset>
                </wp:positionV>
                <wp:extent cx="467360" cy="497840"/>
                <wp:effectExtent l="0" t="0" r="27940" b="1651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17F84D" w14:textId="156C86DB" w:rsidR="00A9489E" w:rsidRPr="00A9489E" w:rsidRDefault="00A9489E" w:rsidP="00A9489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0-2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76622A" id="Rectangle 76" o:spid="_x0000_s1026" style="position:absolute;margin-left:141.6pt;margin-top:9.85pt;width:36.8pt;height:39.2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" fillcolor="#4472c4 [3204]" strokecolor="#09101d [484]" strokeweight="1pt">
                <v:textbox>
                  <w:txbxContent>
                    <w:p w14:paraId="3B17F84D" w14:textId="156C86DB" w:rsidR="00A9489E" w:rsidRPr="00A9489E" w:rsidRDefault="00A9489E" w:rsidP="00A9489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0-255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76A7E0D" wp14:editId="64482B97">
                <wp:simplePos x="0" y="0"/>
                <wp:positionH relativeFrom="column">
                  <wp:posOffset>1320800</wp:posOffset>
                </wp:positionH>
                <wp:positionV relativeFrom="paragraph">
                  <wp:posOffset>125095</wp:posOffset>
                </wp:positionV>
                <wp:extent cx="467360" cy="497840"/>
                <wp:effectExtent l="0" t="0" r="27940" b="1651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E6188A" w14:textId="59C8E39D" w:rsidR="00A9489E" w:rsidRPr="00A9489E" w:rsidRDefault="00A9489E" w:rsidP="00A9489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/25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6A7E0D" id="Rectangle 75" o:spid="_x0000_s1027" style="position:absolute;margin-left:104pt;margin-top:9.85pt;width:36.8pt;height:39.2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" fillcolor="#4472c4 [3204]" strokecolor="#09101d [484]" strokeweight="1pt">
                <v:textbox>
                  <w:txbxContent>
                    <w:p w14:paraId="26E6188A" w14:textId="59C8E39D" w:rsidR="00A9489E" w:rsidRPr="00A9489E" w:rsidRDefault="00A9489E" w:rsidP="00A9489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/255</w:t>
                      </w:r>
                    </w:p>
                  </w:txbxContent>
                </v:textbox>
              </v:rect>
            </w:pict>
          </mc:Fallback>
        </mc:AlternateContent>
      </w:r>
      <w:r w:rsidR="00DC24AD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23F12851" wp14:editId="6B400DDC">
                <wp:simplePos x="0" y="0"/>
                <wp:positionH relativeFrom="column">
                  <wp:posOffset>1767840</wp:posOffset>
                </wp:positionH>
                <wp:positionV relativeFrom="paragraph">
                  <wp:posOffset>-4192905</wp:posOffset>
                </wp:positionV>
                <wp:extent cx="467360" cy="497840"/>
                <wp:effectExtent l="0" t="0" r="27940" b="1651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ABC9D7" id="Rectangle 80" o:spid="_x0000_s1026" style="position:absolute;margin-left:139.2pt;margin-top:-330.15pt;width:36.8pt;height:39.2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" fillcolor="#4472c4 [3204]" strokecolor="#09101d [484]" strokeweight="1pt"/>
            </w:pict>
          </mc:Fallback>
        </mc:AlternateContent>
      </w:r>
      <w:r w:rsidR="00DC24AD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E6E1FEE" wp14:editId="2AF6363C">
                <wp:simplePos x="0" y="0"/>
                <wp:positionH relativeFrom="column">
                  <wp:posOffset>1615440</wp:posOffset>
                </wp:positionH>
                <wp:positionV relativeFrom="paragraph">
                  <wp:posOffset>-3471545</wp:posOffset>
                </wp:positionV>
                <wp:extent cx="467360" cy="497840"/>
                <wp:effectExtent l="0" t="0" r="27940" b="1651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A071A0" id="Rectangle 79" o:spid="_x0000_s1026" style="position:absolute;margin-left:127.2pt;margin-top:-273.35pt;width:36.8pt;height:39.2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" fillcolor="#4472c4 [3204]" strokecolor="#09101d [484]" strokeweight="1pt"/>
            </w:pict>
          </mc:Fallback>
        </mc:AlternateContent>
      </w:r>
      <w:r w:rsidR="00DC24AD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3FD445A" wp14:editId="7C6C982B">
                <wp:simplePos x="0" y="0"/>
                <wp:positionH relativeFrom="column">
                  <wp:posOffset>853440</wp:posOffset>
                </wp:positionH>
                <wp:positionV relativeFrom="paragraph">
                  <wp:posOffset>128905</wp:posOffset>
                </wp:positionV>
                <wp:extent cx="467360" cy="497840"/>
                <wp:effectExtent l="0" t="0" r="27940" b="1651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4F3468" id="Rectangle 74" o:spid="_x0000_s1026" style="position:absolute;margin-left:67.2pt;margin-top:10.15pt;width:36.8pt;height:39.2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" fillcolor="#4472c4" strokecolor="#172c51" strokeweight="1pt"/>
            </w:pict>
          </mc:Fallback>
        </mc:AlternateContent>
      </w:r>
      <w:r w:rsidR="00DC24AD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7E3229F" wp14:editId="13F51CAC">
                <wp:simplePos x="0" y="0"/>
                <wp:positionH relativeFrom="column">
                  <wp:posOffset>375920</wp:posOffset>
                </wp:positionH>
                <wp:positionV relativeFrom="paragraph">
                  <wp:posOffset>130175</wp:posOffset>
                </wp:positionV>
                <wp:extent cx="467360" cy="497840"/>
                <wp:effectExtent l="0" t="0" r="27940" b="1651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2C8A7B" id="Rectangle 73" o:spid="_x0000_s1026" style="position:absolute;margin-left:29.6pt;margin-top:10.25pt;width:36.8pt;height:39.2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" fillcolor="#4472c4 [3204]" strokecolor="#09101d [484]" strokeweight="1pt"/>
            </w:pict>
          </mc:Fallback>
        </mc:AlternateContent>
      </w:r>
    </w:p>
    <w:p w14:paraId="735FC034" w14:textId="5998EC19" w:rsidR="00E45E5A" w:rsidRDefault="00E45E5A">
      <w:pPr>
        <w:rPr>
          <w:rFonts w:cstheme="minorHAnsi"/>
        </w:rPr>
      </w:pPr>
    </w:p>
    <w:p w14:paraId="3AA26E19" w14:textId="7651A9A5" w:rsidR="0028350B" w:rsidRDefault="00F2733A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72060F43" wp14:editId="00A3CE8D">
                <wp:simplePos x="0" y="0"/>
                <wp:positionH relativeFrom="column">
                  <wp:posOffset>1788160</wp:posOffset>
                </wp:positionH>
                <wp:positionV relativeFrom="paragraph">
                  <wp:posOffset>64770</wp:posOffset>
                </wp:positionV>
                <wp:extent cx="467360" cy="497840"/>
                <wp:effectExtent l="0" t="0" r="27940" b="16510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0B5F9A" id="Rectangle 81" o:spid="_x0000_s1026" style="position:absolute;margin-left:140.8pt;margin-top:5.1pt;width:36.8pt;height:39.2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" fillcolor="#4472c4" strokecolor="#172c51" strokeweight="1pt"/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03FA2B4D" wp14:editId="35E60418">
                <wp:simplePos x="0" y="0"/>
                <wp:positionH relativeFrom="column">
                  <wp:posOffset>1320800</wp:posOffset>
                </wp:positionH>
                <wp:positionV relativeFrom="paragraph">
                  <wp:posOffset>62865</wp:posOffset>
                </wp:positionV>
                <wp:extent cx="467360" cy="497840"/>
                <wp:effectExtent l="0" t="0" r="27940" b="1651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5AE35F" id="Rectangle 82" o:spid="_x0000_s1026" style="position:absolute;margin-left:104pt;margin-top:4.95pt;width:36.8pt;height:39.2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" fillcolor="#4472c4" strokecolor="#172c51" strokeweight="1pt"/>
            </w:pict>
          </mc:Fallback>
        </mc:AlternateContent>
      </w:r>
      <w:r w:rsidR="00054D9D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619C2591" wp14:editId="03BA1BE0">
                <wp:simplePos x="0" y="0"/>
                <wp:positionH relativeFrom="column">
                  <wp:posOffset>843280</wp:posOffset>
                </wp:positionH>
                <wp:positionV relativeFrom="paragraph">
                  <wp:posOffset>61595</wp:posOffset>
                </wp:positionV>
                <wp:extent cx="467360" cy="497840"/>
                <wp:effectExtent l="0" t="0" r="27940" b="1651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416EC7" id="Rectangle 78" o:spid="_x0000_s1026" style="position:absolute;margin-left:66.4pt;margin-top:4.85pt;width:36.8pt;height:39.2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" fillcolor="#4472c4 [3204]" strokecolor="#09101d [484]" strokeweight="1pt"/>
            </w:pict>
          </mc:Fallback>
        </mc:AlternateContent>
      </w:r>
      <w:r w:rsidR="00054D9D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5533AC00" wp14:editId="1C7A428B">
                <wp:simplePos x="0" y="0"/>
                <wp:positionH relativeFrom="column">
                  <wp:posOffset>365760</wp:posOffset>
                </wp:positionH>
                <wp:positionV relativeFrom="paragraph">
                  <wp:posOffset>61595</wp:posOffset>
                </wp:positionV>
                <wp:extent cx="467360" cy="497840"/>
                <wp:effectExtent l="0" t="0" r="27940" b="1651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E04319" id="Rectangle 77" o:spid="_x0000_s1026" style="position:absolute;margin-left:28.8pt;margin-top:4.85pt;width:36.8pt;height:39.2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" fillcolor="#4472c4 [3204]" strokecolor="#09101d [484]" strokeweight="1pt"/>
            </w:pict>
          </mc:Fallback>
        </mc:AlternateContent>
      </w:r>
    </w:p>
    <w:p w14:paraId="1EC2692C" w14:textId="0F00414F" w:rsidR="0028350B" w:rsidRDefault="00A13425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913B805" wp14:editId="5E93A5C4">
                <wp:simplePos x="0" y="0"/>
                <wp:positionH relativeFrom="column">
                  <wp:posOffset>372386</wp:posOffset>
                </wp:positionH>
                <wp:positionV relativeFrom="paragraph">
                  <wp:posOffset>269930</wp:posOffset>
                </wp:positionV>
                <wp:extent cx="467360" cy="497840"/>
                <wp:effectExtent l="0" t="0" r="27940" b="1651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0614CE" id="Rectangle 83" o:spid="_x0000_s1026" style="position:absolute;margin-left:29.3pt;margin-top:21.25pt;width:36.8pt;height:39.2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" fillcolor="#4472c4" strokecolor="#172c51" strokeweight="1pt"/>
            </w:pict>
          </mc:Fallback>
        </mc:AlternateContent>
      </w:r>
      <w:r w:rsidR="000070CB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38E9F167" wp14:editId="02B08482">
                <wp:simplePos x="0" y="0"/>
                <wp:positionH relativeFrom="column">
                  <wp:posOffset>1310640</wp:posOffset>
                </wp:positionH>
                <wp:positionV relativeFrom="paragraph">
                  <wp:posOffset>284480</wp:posOffset>
                </wp:positionV>
                <wp:extent cx="467360" cy="497840"/>
                <wp:effectExtent l="0" t="0" r="27940" b="1651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810812" id="Rectangle 85" o:spid="_x0000_s1026" style="position:absolute;margin-left:103.2pt;margin-top:22.4pt;width:36.8pt;height:39.2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" fillcolor="#4472c4" strokecolor="#172c51" strokeweight="1pt"/>
            </w:pict>
          </mc:Fallback>
        </mc:AlternateContent>
      </w:r>
      <w:r w:rsidR="00F2733A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0EC4E01C" wp14:editId="21360EA7">
                <wp:simplePos x="0" y="0"/>
                <wp:positionH relativeFrom="column">
                  <wp:posOffset>1788160</wp:posOffset>
                </wp:positionH>
                <wp:positionV relativeFrom="paragraph">
                  <wp:posOffset>284480</wp:posOffset>
                </wp:positionV>
                <wp:extent cx="467360" cy="497840"/>
                <wp:effectExtent l="0" t="0" r="27940" b="16510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817B50" id="Rectangle 86" o:spid="_x0000_s1026" style="position:absolute;margin-left:140.8pt;margin-top:22.4pt;width:36.8pt;height:39.2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" fillcolor="#4472c4" strokecolor="#172c51" strokeweight="1pt"/>
            </w:pict>
          </mc:Fallback>
        </mc:AlternateContent>
      </w:r>
      <w:r w:rsidR="00F2733A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075EF3AF" wp14:editId="56689FA0">
                <wp:simplePos x="0" y="0"/>
                <wp:positionH relativeFrom="column">
                  <wp:posOffset>853440</wp:posOffset>
                </wp:positionH>
                <wp:positionV relativeFrom="paragraph">
                  <wp:posOffset>287655</wp:posOffset>
                </wp:positionV>
                <wp:extent cx="467360" cy="497840"/>
                <wp:effectExtent l="0" t="0" r="27940" b="16510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F4E433" id="Rectangle 84" o:spid="_x0000_s1026" style="position:absolute;margin-left:67.2pt;margin-top:22.65pt;width:36.8pt;height:39.2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" fillcolor="#4472c4" strokecolor="#172c51" strokeweight="1pt"/>
            </w:pict>
          </mc:Fallback>
        </mc:AlternateContent>
      </w:r>
    </w:p>
    <w:p w14:paraId="6B85D795" w14:textId="49045DC8" w:rsidR="0028350B" w:rsidRDefault="0028350B">
      <w:pPr>
        <w:rPr>
          <w:rFonts w:cstheme="minorHAnsi"/>
        </w:rPr>
      </w:pPr>
    </w:p>
    <w:p w14:paraId="4BCF428F" w14:textId="478E9893" w:rsidR="005577CF" w:rsidRDefault="000070CB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38EB0499" wp14:editId="354D381B">
                <wp:simplePos x="0" y="0"/>
                <wp:positionH relativeFrom="column">
                  <wp:posOffset>1330960</wp:posOffset>
                </wp:positionH>
                <wp:positionV relativeFrom="paragraph">
                  <wp:posOffset>210820</wp:posOffset>
                </wp:positionV>
                <wp:extent cx="467360" cy="497840"/>
                <wp:effectExtent l="0" t="0" r="27940" b="16510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1FEB45" id="Rectangle 89" o:spid="_x0000_s1026" style="position:absolute;margin-left:104.8pt;margin-top:16.6pt;width:36.8pt;height:39.2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" fillcolor="#4472c4" strokecolor="#172c51" strokeweight="1pt"/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71773A8" wp14:editId="136A60DB">
                <wp:simplePos x="0" y="0"/>
                <wp:positionH relativeFrom="column">
                  <wp:posOffset>853440</wp:posOffset>
                </wp:positionH>
                <wp:positionV relativeFrom="paragraph">
                  <wp:posOffset>225425</wp:posOffset>
                </wp:positionV>
                <wp:extent cx="467360" cy="497840"/>
                <wp:effectExtent l="0" t="0" r="27940" b="16510"/>
                <wp:wrapNone/>
                <wp:docPr id="88" name="Rectangl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AD0718" id="Rectangle 88" o:spid="_x0000_s1026" style="position:absolute;margin-left:67.2pt;margin-top:17.75pt;width:36.8pt;height:39.2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" fillcolor="#4472c4" strokecolor="#172c51" strokeweight="1pt"/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27845DD9" wp14:editId="6A2A7CD8">
                <wp:simplePos x="0" y="0"/>
                <wp:positionH relativeFrom="column">
                  <wp:posOffset>375920</wp:posOffset>
                </wp:positionH>
                <wp:positionV relativeFrom="paragraph">
                  <wp:posOffset>210820</wp:posOffset>
                </wp:positionV>
                <wp:extent cx="467360" cy="497840"/>
                <wp:effectExtent l="0" t="0" r="27940" b="1651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0ED86B" id="Rectangle 87" o:spid="_x0000_s1026" style="position:absolute;margin-left:29.6pt;margin-top:16.6pt;width:36.8pt;height:39.2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" fillcolor="#4472c4" strokecolor="#172c51" strokeweight="1pt"/>
            </w:pict>
          </mc:Fallback>
        </mc:AlternateContent>
      </w:r>
      <w:r w:rsidR="00F2733A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26C683E7" wp14:editId="74B31C47">
                <wp:simplePos x="0" y="0"/>
                <wp:positionH relativeFrom="column">
                  <wp:posOffset>1778000</wp:posOffset>
                </wp:positionH>
                <wp:positionV relativeFrom="paragraph">
                  <wp:posOffset>216535</wp:posOffset>
                </wp:positionV>
                <wp:extent cx="467360" cy="497840"/>
                <wp:effectExtent l="0" t="0" r="27940" b="16510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360" cy="497840"/>
                        </a:xfrm>
                        <a:prstGeom prst="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F39DA2" id="Rectangle 90" o:spid="_x0000_s1026" style="position:absolute;margin-left:140pt;margin-top:17.05pt;width:36.8pt;height:39.2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" fillcolor="#4472c4" strokecolor="#172c51" strokeweight="1pt"/>
            </w:pict>
          </mc:Fallback>
        </mc:AlternateContent>
      </w:r>
      <w:r w:rsidR="005577CF">
        <w:rPr>
          <w:rFonts w:cstheme="minorHAnsi"/>
        </w:rPr>
        <w:t xml:space="preserve"> </w:t>
      </w:r>
    </w:p>
    <w:p w14:paraId="46191B68" w14:textId="324E644E" w:rsidR="005577CF" w:rsidRDefault="005577CF">
      <w:pPr>
        <w:rPr>
          <w:rFonts w:cstheme="minorHAnsi"/>
        </w:rPr>
      </w:pPr>
    </w:p>
    <w:p w14:paraId="12790F5A" w14:textId="1DCBB8B8" w:rsidR="0038052D" w:rsidRDefault="0038052D">
      <w:pPr>
        <w:rPr>
          <w:rFonts w:cstheme="minorHAnsi"/>
        </w:rPr>
      </w:pPr>
    </w:p>
    <w:p w14:paraId="46363604" w14:textId="77777777" w:rsidR="00DA1CF0" w:rsidRDefault="00DA1CF0">
      <w:pPr>
        <w:rPr>
          <w:rFonts w:cstheme="minorHAnsi"/>
        </w:rPr>
      </w:pPr>
    </w:p>
    <w:p w14:paraId="3A723890" w14:textId="67288970" w:rsidR="00DA1CF0" w:rsidRDefault="00511D4A">
      <w:pPr>
        <w:rPr>
          <w:rFonts w:cstheme="minorHAnsi"/>
        </w:rPr>
      </w:pPr>
      <w:r>
        <w:rPr>
          <w:rFonts w:cstheme="minorHAnsi"/>
        </w:rPr>
        <w:t xml:space="preserve">Above </w:t>
      </w:r>
      <w:r w:rsidR="00155300">
        <w:rPr>
          <w:rFonts w:cstheme="minorHAnsi"/>
        </w:rPr>
        <w:t xml:space="preserve">Min Max scale 0-1 </w:t>
      </w:r>
      <w:r w:rsidR="00A26E61">
        <w:rPr>
          <w:rFonts w:cstheme="minorHAnsi"/>
        </w:rPr>
        <w:t>or normalization.</w:t>
      </w:r>
    </w:p>
    <w:p w14:paraId="7FF1D74E" w14:textId="77777777" w:rsidR="00A26E61" w:rsidRDefault="00A26E61">
      <w:pPr>
        <w:rPr>
          <w:rFonts w:cstheme="minorHAnsi"/>
        </w:rPr>
      </w:pPr>
    </w:p>
    <w:p w14:paraId="089C6A73" w14:textId="3A38AE07" w:rsidR="00A26E61" w:rsidRDefault="00A26E61">
      <w:pPr>
        <w:rPr>
          <w:rFonts w:cstheme="minorHAnsi"/>
        </w:rPr>
      </w:pPr>
      <w:r>
        <w:rPr>
          <w:rFonts w:cstheme="minorHAnsi"/>
        </w:rPr>
        <w:t>Where the mini</w:t>
      </w:r>
      <w:r w:rsidR="008020CF">
        <w:rPr>
          <w:rFonts w:cstheme="minorHAnsi"/>
        </w:rPr>
        <w:t xml:space="preserve">mum </w:t>
      </w:r>
      <w:r w:rsidR="00A57703">
        <w:rPr>
          <w:rFonts w:cstheme="minorHAnsi"/>
        </w:rPr>
        <w:t xml:space="preserve">value 0 is assigned to 0 and the </w:t>
      </w:r>
      <w:r w:rsidR="00BA7EC7">
        <w:rPr>
          <w:rFonts w:cstheme="minorHAnsi"/>
        </w:rPr>
        <w:t xml:space="preserve">maximum value 255 is converted </w:t>
      </w:r>
      <w:r w:rsidR="00371EAF">
        <w:rPr>
          <w:rFonts w:cstheme="minorHAnsi"/>
        </w:rPr>
        <w:t xml:space="preserve">to 1 </w:t>
      </w:r>
    </w:p>
    <w:p w14:paraId="60DB066B" w14:textId="35B7FB0C" w:rsidR="00371EAF" w:rsidRDefault="00371EAF">
      <w:pPr>
        <w:rPr>
          <w:rFonts w:cstheme="minorHAnsi"/>
        </w:rPr>
      </w:pPr>
      <w:r>
        <w:rPr>
          <w:rFonts w:cstheme="minorHAnsi"/>
        </w:rPr>
        <w:t xml:space="preserve">So, when we do this </w:t>
      </w:r>
      <w:r w:rsidR="00462F19">
        <w:rPr>
          <w:rFonts w:cstheme="minorHAnsi"/>
        </w:rPr>
        <w:t>automatically,</w:t>
      </w:r>
      <w:r w:rsidR="002E4A30">
        <w:rPr>
          <w:rFonts w:cstheme="minorHAnsi"/>
        </w:rPr>
        <w:t xml:space="preserve"> we can apply this kind of min max scale </w:t>
      </w:r>
      <w:r w:rsidR="00462F19">
        <w:rPr>
          <w:rFonts w:cstheme="minorHAnsi"/>
        </w:rPr>
        <w:t>called normalization.</w:t>
      </w:r>
    </w:p>
    <w:p w14:paraId="486FEBC8" w14:textId="6280F3E0" w:rsidR="00CC1499" w:rsidRDefault="00885DF7">
      <w:pPr>
        <w:rPr>
          <w:rFonts w:cstheme="minorHAnsi"/>
        </w:rPr>
      </w:pPr>
      <w:r>
        <w:rPr>
          <w:rFonts w:cstheme="minorHAnsi"/>
        </w:rPr>
        <w:t xml:space="preserve"># min max scalar has a different </w:t>
      </w:r>
      <w:r w:rsidR="00F059DC">
        <w:rPr>
          <w:rFonts w:cstheme="minorHAnsi"/>
        </w:rPr>
        <w:t xml:space="preserve">power formula but just </w:t>
      </w:r>
      <w:r w:rsidR="00F159B9">
        <w:rPr>
          <w:rFonts w:cstheme="minorHAnsi"/>
        </w:rPr>
        <w:t xml:space="preserve">take the value </w:t>
      </w:r>
      <w:r w:rsidR="00963998">
        <w:rPr>
          <w:rFonts w:cstheme="minorHAnsi"/>
        </w:rPr>
        <w:t>each</w:t>
      </w:r>
      <w:r w:rsidR="00DD3023">
        <w:rPr>
          <w:rFonts w:cstheme="minorHAnsi"/>
        </w:rPr>
        <w:t xml:space="preserve"> pixel divide</w:t>
      </w:r>
      <w:r w:rsidR="00386C52">
        <w:rPr>
          <w:rFonts w:cstheme="minorHAnsi"/>
        </w:rPr>
        <w:t>d by 255.</w:t>
      </w:r>
    </w:p>
    <w:p w14:paraId="3B873F75" w14:textId="66B96BDC" w:rsidR="00386C52" w:rsidRDefault="00145D3D">
      <w:pPr>
        <w:rPr>
          <w:rFonts w:cstheme="minorHAnsi"/>
        </w:rPr>
      </w:pPr>
      <w:r>
        <w:rPr>
          <w:rFonts w:cstheme="minorHAnsi"/>
        </w:rPr>
        <w:t>So,</w:t>
      </w:r>
      <w:r w:rsidR="00386C52">
        <w:rPr>
          <w:rFonts w:cstheme="minorHAnsi"/>
        </w:rPr>
        <w:t xml:space="preserve"> when we do this specific </w:t>
      </w:r>
      <w:r w:rsidR="00121D4D">
        <w:rPr>
          <w:rFonts w:cstheme="minorHAnsi"/>
        </w:rPr>
        <w:t>division, divided by 255</w:t>
      </w:r>
      <w:r w:rsidR="00517ABA">
        <w:rPr>
          <w:rFonts w:cstheme="minorHAnsi"/>
        </w:rPr>
        <w:t xml:space="preserve">, all your values will be getting changed between 0 to 1 and this is another type of </w:t>
      </w:r>
      <w:r>
        <w:rPr>
          <w:rFonts w:cstheme="minorHAnsi"/>
        </w:rPr>
        <w:t>normalization process.</w:t>
      </w:r>
    </w:p>
    <w:p w14:paraId="20DAB1E0" w14:textId="0CACAB27" w:rsidR="004179E6" w:rsidRDefault="004179E6">
      <w:pPr>
        <w:rPr>
          <w:rFonts w:cstheme="minorHAnsi"/>
        </w:rPr>
      </w:pPr>
      <w:r>
        <w:rPr>
          <w:rFonts w:cstheme="minorHAnsi"/>
        </w:rPr>
        <w:t xml:space="preserve">Let’s see one practical example of Z score </w:t>
      </w:r>
      <w:r w:rsidR="00F6716A">
        <w:rPr>
          <w:rFonts w:cstheme="minorHAnsi"/>
        </w:rPr>
        <w:t>{India</w:t>
      </w:r>
      <w:r>
        <w:rPr>
          <w:rFonts w:cstheme="minorHAnsi"/>
        </w:rPr>
        <w:t xml:space="preserve"> </w:t>
      </w:r>
      <w:r w:rsidR="00F6716A">
        <w:rPr>
          <w:rFonts w:cstheme="minorHAnsi"/>
        </w:rPr>
        <w:t>vs SA}</w:t>
      </w:r>
    </w:p>
    <w:p w14:paraId="312E3599" w14:textId="1331A561" w:rsidR="00F6716A" w:rsidRDefault="00F6716A">
      <w:pPr>
        <w:rPr>
          <w:rFonts w:cstheme="minorHAnsi"/>
        </w:rPr>
      </w:pPr>
      <w:r>
        <w:rPr>
          <w:rFonts w:cstheme="minorHAnsi"/>
        </w:rPr>
        <w:t>ODI series – 20</w:t>
      </w:r>
      <w:r w:rsidR="00C576D2">
        <w:rPr>
          <w:rFonts w:cstheme="minorHAnsi"/>
        </w:rPr>
        <w:t xml:space="preserve">21 </w:t>
      </w:r>
    </w:p>
    <w:p w14:paraId="55544979" w14:textId="3875F057" w:rsidR="00C576D2" w:rsidRDefault="00C576D2">
      <w:pPr>
        <w:rPr>
          <w:rFonts w:cstheme="minorHAnsi"/>
        </w:rPr>
      </w:pPr>
      <w:r>
        <w:rPr>
          <w:rFonts w:cstheme="minorHAnsi"/>
        </w:rPr>
        <w:t xml:space="preserve">The series Average of 2021 = 250 </w:t>
      </w:r>
    </w:p>
    <w:p w14:paraId="3E82D64F" w14:textId="14AA6BB1" w:rsidR="00C576D2" w:rsidRDefault="00C576D2">
      <w:pPr>
        <w:rPr>
          <w:rFonts w:cstheme="minorHAnsi"/>
        </w:rPr>
      </w:pPr>
      <w:r>
        <w:rPr>
          <w:rFonts w:cstheme="minorHAnsi"/>
        </w:rPr>
        <w:t xml:space="preserve">SD = 10 </w:t>
      </w:r>
    </w:p>
    <w:p w14:paraId="2E50B211" w14:textId="06A07375" w:rsidR="00C576D2" w:rsidRDefault="005D5941">
      <w:pPr>
        <w:rPr>
          <w:rFonts w:cstheme="minorHAnsi"/>
        </w:rPr>
      </w:pPr>
      <w:r>
        <w:rPr>
          <w:rFonts w:cstheme="minorHAnsi"/>
        </w:rPr>
        <w:t xml:space="preserve">Team final score </w:t>
      </w:r>
      <w:r w:rsidR="007D4E6F">
        <w:rPr>
          <w:rFonts w:cstheme="minorHAnsi"/>
        </w:rPr>
        <w:t xml:space="preserve">= 240 </w:t>
      </w:r>
    </w:p>
    <w:p w14:paraId="29DADAB9" w14:textId="77777777" w:rsidR="007D4E6F" w:rsidRDefault="007D4E6F">
      <w:pPr>
        <w:rPr>
          <w:rFonts w:cstheme="minorHAnsi"/>
        </w:rPr>
      </w:pPr>
    </w:p>
    <w:p w14:paraId="12A7A314" w14:textId="6F7B7528" w:rsidR="007D4E6F" w:rsidRDefault="007D4E6F">
      <w:pPr>
        <w:rPr>
          <w:rFonts w:cstheme="minorHAnsi"/>
        </w:rPr>
      </w:pPr>
      <w:r>
        <w:rPr>
          <w:rFonts w:cstheme="minorHAnsi"/>
        </w:rPr>
        <w:t xml:space="preserve">ODI series – 2020 </w:t>
      </w:r>
    </w:p>
    <w:p w14:paraId="39A33199" w14:textId="4DDAE658" w:rsidR="007D4E6F" w:rsidRDefault="007D4E6F">
      <w:pPr>
        <w:rPr>
          <w:rFonts w:cstheme="minorHAnsi"/>
        </w:rPr>
      </w:pPr>
      <w:r>
        <w:rPr>
          <w:rFonts w:cstheme="minorHAnsi"/>
        </w:rPr>
        <w:t xml:space="preserve">Series average of team </w:t>
      </w:r>
      <w:r w:rsidR="009B339C">
        <w:rPr>
          <w:rFonts w:cstheme="minorHAnsi"/>
        </w:rPr>
        <w:t xml:space="preserve">scoring 2020 = 260 </w:t>
      </w:r>
    </w:p>
    <w:p w14:paraId="2927C06A" w14:textId="1ED99CB7" w:rsidR="009B339C" w:rsidRDefault="009B339C">
      <w:pPr>
        <w:rPr>
          <w:rFonts w:cstheme="minorHAnsi"/>
        </w:rPr>
      </w:pPr>
      <w:r>
        <w:rPr>
          <w:rFonts w:cstheme="minorHAnsi"/>
        </w:rPr>
        <w:t>SD of the score of all the match = 12</w:t>
      </w:r>
    </w:p>
    <w:p w14:paraId="36E6F3D1" w14:textId="635B4FE8" w:rsidR="009B339C" w:rsidRDefault="00AE3D7C">
      <w:pPr>
        <w:rPr>
          <w:rFonts w:cstheme="minorHAnsi"/>
        </w:rPr>
      </w:pPr>
      <w:r>
        <w:rPr>
          <w:rFonts w:cstheme="minorHAnsi"/>
        </w:rPr>
        <w:lastRenderedPageBreak/>
        <w:t xml:space="preserve">Team final </w:t>
      </w:r>
      <w:r w:rsidR="00044994">
        <w:rPr>
          <w:rFonts w:cstheme="minorHAnsi"/>
        </w:rPr>
        <w:t>score = 245</w:t>
      </w:r>
    </w:p>
    <w:p w14:paraId="6A45FEE3" w14:textId="77777777" w:rsidR="00044994" w:rsidRDefault="00044994">
      <w:pPr>
        <w:rPr>
          <w:rFonts w:cstheme="minorHAnsi"/>
        </w:rPr>
      </w:pPr>
    </w:p>
    <w:p w14:paraId="72195CEC" w14:textId="024237B3" w:rsidR="00507214" w:rsidRDefault="008E2956">
      <w:pPr>
        <w:rPr>
          <w:rFonts w:cstheme="minorHAnsi"/>
        </w:rPr>
      </w:pPr>
      <w:r>
        <w:rPr>
          <w:rFonts w:cstheme="minorHAnsi"/>
        </w:rPr>
        <w:t xml:space="preserve">Compare </w:t>
      </w:r>
      <w:r w:rsidR="00507214">
        <w:rPr>
          <w:rFonts w:cstheme="minorHAnsi"/>
        </w:rPr>
        <w:t>both the series</w:t>
      </w:r>
      <w:r w:rsidR="00C330DB">
        <w:rPr>
          <w:rFonts w:cstheme="minorHAnsi"/>
        </w:rPr>
        <w:t>,</w:t>
      </w:r>
      <w:r w:rsidR="00507214">
        <w:rPr>
          <w:rFonts w:cstheme="minorHAnsi"/>
        </w:rPr>
        <w:t xml:space="preserve"> in which y</w:t>
      </w:r>
      <w:r w:rsidR="00C330DB">
        <w:rPr>
          <w:rFonts w:cstheme="minorHAnsi"/>
        </w:rPr>
        <w:t xml:space="preserve">ear final score was </w:t>
      </w:r>
      <w:r>
        <w:rPr>
          <w:rFonts w:cstheme="minorHAnsi"/>
        </w:rPr>
        <w:t>better?</w:t>
      </w:r>
    </w:p>
    <w:p w14:paraId="77B81FD2" w14:textId="5EAF059F" w:rsidR="000F4EF1" w:rsidRDefault="000F4EF1">
      <w:pPr>
        <w:rPr>
          <w:rFonts w:cstheme="minorHAnsi"/>
        </w:rPr>
      </w:pPr>
      <w:r>
        <w:rPr>
          <w:rFonts w:cstheme="minorHAnsi"/>
        </w:rPr>
        <w:t xml:space="preserve">Checking this </w:t>
      </w:r>
      <w:r w:rsidR="008E2956">
        <w:rPr>
          <w:rFonts w:cstheme="minorHAnsi"/>
        </w:rPr>
        <w:t>people may confuse.</w:t>
      </w:r>
    </w:p>
    <w:p w14:paraId="080C22A3" w14:textId="5BABEB01" w:rsidR="008E2956" w:rsidRDefault="00DF0BD7">
      <w:pPr>
        <w:rPr>
          <w:rFonts w:cstheme="minorHAnsi"/>
        </w:rPr>
      </w:pPr>
      <w:r>
        <w:rPr>
          <w:rFonts w:cstheme="minorHAnsi"/>
        </w:rPr>
        <w:t xml:space="preserve">In this case we will apply Z score </w:t>
      </w:r>
    </w:p>
    <w:p w14:paraId="1F75882C" w14:textId="32882C45" w:rsidR="00DF0BD7" w:rsidRDefault="00F23F3D">
      <w:pPr>
        <w:rPr>
          <w:rFonts w:cstheme="minorHAnsi"/>
        </w:rPr>
      </w:pPr>
      <w:r>
        <w:rPr>
          <w:rFonts w:cstheme="minorHAnsi"/>
        </w:rPr>
        <w:t>2021 = Z score = (xi-u)/6</w:t>
      </w:r>
      <w:r w:rsidR="0053488A">
        <w:rPr>
          <w:rFonts w:cstheme="minorHAnsi"/>
        </w:rPr>
        <w:t xml:space="preserve"> =</w:t>
      </w:r>
      <w:r w:rsidR="008757FC">
        <w:rPr>
          <w:rFonts w:cstheme="minorHAnsi"/>
        </w:rPr>
        <w:t xml:space="preserve"> 240-250 /10 = -1</w:t>
      </w:r>
    </w:p>
    <w:p w14:paraId="18EA9B8E" w14:textId="7ABFE198" w:rsidR="00303B96" w:rsidRDefault="0017036C">
      <w:pPr>
        <w:rPr>
          <w:rFonts w:cstheme="minorHAnsi"/>
        </w:rPr>
      </w:pPr>
      <w:r>
        <w:rPr>
          <w:rFonts w:cstheme="minorHAnsi"/>
        </w:rPr>
        <w:t>2020 = Z score = 245-260/</w:t>
      </w:r>
      <w:r w:rsidR="00303B96">
        <w:rPr>
          <w:rFonts w:cstheme="minorHAnsi"/>
        </w:rPr>
        <w:t>12 = -15/12= 1.2</w:t>
      </w:r>
    </w:p>
    <w:p w14:paraId="1769CEC8" w14:textId="78328757" w:rsidR="00303B96" w:rsidRDefault="00E21538">
      <w:pPr>
        <w:rPr>
          <w:rFonts w:cstheme="minorHAnsi"/>
        </w:rPr>
      </w:pPr>
      <w:r>
        <w:rPr>
          <w:rFonts w:cstheme="minorHAnsi"/>
        </w:rPr>
        <w:t xml:space="preserve">In 2021 </w:t>
      </w:r>
      <w:r w:rsidR="00C659EE">
        <w:rPr>
          <w:rFonts w:cstheme="minorHAnsi"/>
        </w:rPr>
        <w:tab/>
      </w:r>
      <w:r w:rsidR="00C659EE">
        <w:rPr>
          <w:rFonts w:cstheme="minorHAnsi"/>
        </w:rPr>
        <w:tab/>
      </w:r>
      <w:r w:rsidR="00C659EE">
        <w:rPr>
          <w:rFonts w:cstheme="minorHAnsi"/>
        </w:rPr>
        <w:tab/>
      </w:r>
      <w:r w:rsidR="00C659EE">
        <w:rPr>
          <w:rFonts w:cstheme="minorHAnsi"/>
        </w:rPr>
        <w:tab/>
      </w:r>
      <w:r w:rsidR="00C659EE">
        <w:rPr>
          <w:rFonts w:cstheme="minorHAnsi"/>
        </w:rPr>
        <w:tab/>
      </w:r>
      <w:r w:rsidR="00C659EE">
        <w:rPr>
          <w:rFonts w:cstheme="minorHAnsi"/>
        </w:rPr>
        <w:tab/>
        <w:t>In 2020</w:t>
      </w:r>
    </w:p>
    <w:p w14:paraId="2BFBF127" w14:textId="0C1B9A4B" w:rsidR="00E21538" w:rsidRDefault="00E21538">
      <w:pPr>
        <w:rPr>
          <w:rFonts w:cstheme="minorHAnsi"/>
        </w:rPr>
      </w:pPr>
      <w:r>
        <w:rPr>
          <w:rFonts w:cstheme="minorHAnsi"/>
        </w:rPr>
        <w:t>U =250</w:t>
      </w:r>
      <w:r w:rsidR="00AF5AC8">
        <w:rPr>
          <w:rFonts w:cstheme="minorHAnsi"/>
        </w:rPr>
        <w:t>, x =</w:t>
      </w:r>
      <w:r w:rsidR="00FE357C">
        <w:rPr>
          <w:rFonts w:cstheme="minorHAnsi"/>
        </w:rPr>
        <w:t>240,</w:t>
      </w:r>
      <w:r w:rsidR="00AF5AC8">
        <w:rPr>
          <w:rFonts w:cstheme="minorHAnsi"/>
        </w:rPr>
        <w:t xml:space="preserve"> SD=10</w:t>
      </w:r>
      <w:r w:rsidR="00C22A96">
        <w:rPr>
          <w:rFonts w:cstheme="minorHAnsi"/>
        </w:rPr>
        <w:t>, Z score = -1</w:t>
      </w:r>
      <w:r w:rsidR="00586D36">
        <w:rPr>
          <w:rFonts w:cstheme="minorHAnsi"/>
        </w:rPr>
        <w:tab/>
      </w:r>
      <w:r w:rsidR="00586D36">
        <w:rPr>
          <w:rFonts w:cstheme="minorHAnsi"/>
        </w:rPr>
        <w:tab/>
        <w:t>u=</w:t>
      </w:r>
      <w:r w:rsidR="00C659EE">
        <w:rPr>
          <w:rFonts w:cstheme="minorHAnsi"/>
        </w:rPr>
        <w:t>260,</w:t>
      </w:r>
      <w:r w:rsidR="00760388">
        <w:rPr>
          <w:rFonts w:cstheme="minorHAnsi"/>
        </w:rPr>
        <w:t xml:space="preserve"> Xi =245, SD=</w:t>
      </w:r>
      <w:r w:rsidR="00953FA2">
        <w:rPr>
          <w:rFonts w:cstheme="minorHAnsi"/>
        </w:rPr>
        <w:t>12, Z score = -1.25</w:t>
      </w:r>
      <w:r w:rsidR="00C659EE">
        <w:rPr>
          <w:rFonts w:cstheme="minorHAnsi"/>
        </w:rPr>
        <w:t xml:space="preserve"> </w:t>
      </w:r>
    </w:p>
    <w:p w14:paraId="2C85852D" w14:textId="4EBB0A41" w:rsidR="00AF5AC8" w:rsidRDefault="00BD40F1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12C56166" wp14:editId="03FAE77D">
                <wp:simplePos x="0" y="0"/>
                <wp:positionH relativeFrom="column">
                  <wp:posOffset>3765384</wp:posOffset>
                </wp:positionH>
                <wp:positionV relativeFrom="paragraph">
                  <wp:posOffset>104250</wp:posOffset>
                </wp:positionV>
                <wp:extent cx="243840" cy="121920"/>
                <wp:effectExtent l="0" t="0" r="22860" b="30480"/>
                <wp:wrapNone/>
                <wp:docPr id="107" name="Straight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840" cy="1219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F901B8C" id="Straight Connector 107" o:spid="_x0000_s1026" style="position:absolute;z-index:251806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96.5pt,8.2pt" to="315.7pt,1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" strokecolor="#4472c4 [3204]" strokeweight=".5pt">
                <v:stroke joinstyle="miter"/>
              </v:line>
            </w:pict>
          </mc:Fallback>
        </mc:AlternateContent>
      </w:r>
      <w:r w:rsidR="009836AC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3B155F7B" wp14:editId="3625D41F">
                <wp:simplePos x="0" y="0"/>
                <wp:positionH relativeFrom="column">
                  <wp:posOffset>795130</wp:posOffset>
                </wp:positionH>
                <wp:positionV relativeFrom="paragraph">
                  <wp:posOffset>86581</wp:posOffset>
                </wp:positionV>
                <wp:extent cx="6627" cy="490330"/>
                <wp:effectExtent l="0" t="0" r="31750" b="24130"/>
                <wp:wrapNone/>
                <wp:docPr id="95" name="Straight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27" cy="4903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B0ED9C" id="Straight Connector 95" o:spid="_x0000_s1026" style="position:absolute;flip:x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2.6pt,6.8pt" to="63.1pt,4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" strokecolor="black [3200]" strokeweight=".5pt">
                <v:stroke joinstyle="miter"/>
              </v:line>
            </w:pict>
          </mc:Fallback>
        </mc:AlternateContent>
      </w:r>
      <w:r w:rsidR="009836AC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4241494E" wp14:editId="3075BCF2">
                <wp:simplePos x="0" y="0"/>
                <wp:positionH relativeFrom="column">
                  <wp:posOffset>609600</wp:posOffset>
                </wp:positionH>
                <wp:positionV relativeFrom="paragraph">
                  <wp:posOffset>33572</wp:posOffset>
                </wp:positionV>
                <wp:extent cx="0" cy="593256"/>
                <wp:effectExtent l="0" t="0" r="38100" b="35560"/>
                <wp:wrapNone/>
                <wp:docPr id="100" name="Straight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593256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AAD788" id="Straight Connector 100" o:spid="_x0000_s1026" style="position:absolute;flip:x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pt,2.65pt" to="48pt,4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" strokecolor="#4472c4" strokeweight=".5pt">
                <v:stroke joinstyle="miter"/>
              </v:line>
            </w:pict>
          </mc:Fallback>
        </mc:AlternateContent>
      </w:r>
      <w:r w:rsidR="00032124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7418B630" wp14:editId="678194C9">
                <wp:simplePos x="0" y="0"/>
                <wp:positionH relativeFrom="column">
                  <wp:posOffset>3972560</wp:posOffset>
                </wp:positionH>
                <wp:positionV relativeFrom="paragraph">
                  <wp:posOffset>10160</wp:posOffset>
                </wp:positionV>
                <wp:extent cx="0" cy="538480"/>
                <wp:effectExtent l="0" t="0" r="38100" b="33020"/>
                <wp:wrapNone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84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642A2" id="Straight Connector 104" o:spid="_x0000_s1026" style="position:absolute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2.8pt,.8pt" to="312.8pt,4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 w:rsidR="00953FA2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6768A738" wp14:editId="770C3571">
                <wp:simplePos x="0" y="0"/>
                <wp:positionH relativeFrom="column">
                  <wp:posOffset>3749040</wp:posOffset>
                </wp:positionH>
                <wp:positionV relativeFrom="paragraph">
                  <wp:posOffset>10160</wp:posOffset>
                </wp:positionV>
                <wp:extent cx="0" cy="538480"/>
                <wp:effectExtent l="0" t="0" r="38100" b="33020"/>
                <wp:wrapNone/>
                <wp:docPr id="102" name="Straight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84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7C6B95" id="Straight Connector 102" o:spid="_x0000_s1026" style="position:absolute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5.2pt,.8pt" to="295.2pt,4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 w:rsidR="006D1CDF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39B7C039" wp14:editId="76BDB5A1">
                <wp:simplePos x="0" y="0"/>
                <wp:positionH relativeFrom="column">
                  <wp:posOffset>619760</wp:posOffset>
                </wp:positionH>
                <wp:positionV relativeFrom="paragraph">
                  <wp:posOffset>172720</wp:posOffset>
                </wp:positionV>
                <wp:extent cx="152400" cy="426720"/>
                <wp:effectExtent l="0" t="0" r="19050" b="30480"/>
                <wp:wrapNone/>
                <wp:docPr id="105" name="Straight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0" cy="4267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F57C01" id="Straight Connector 105" o:spid="_x0000_s1026" style="position:absolute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.8pt,13.6pt" to="60.8pt,4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  <w:r w:rsidR="00CA1D6C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78FA6BDB" wp14:editId="16053940">
                <wp:simplePos x="0" y="0"/>
                <wp:positionH relativeFrom="column">
                  <wp:posOffset>3586480</wp:posOffset>
                </wp:positionH>
                <wp:positionV relativeFrom="paragraph">
                  <wp:posOffset>10160</wp:posOffset>
                </wp:positionV>
                <wp:extent cx="0" cy="538480"/>
                <wp:effectExtent l="0" t="0" r="38100" b="33020"/>
                <wp:wrapNone/>
                <wp:docPr id="103" name="Straight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84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0699E5" id="Straight Connector 103" o:spid="_x0000_s1026" style="position:absolute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2.4pt,.8pt" to="282.4pt,4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 w:rsidR="00CA1D6C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659AC6DA" wp14:editId="6344D36C">
                <wp:simplePos x="0" y="0"/>
                <wp:positionH relativeFrom="column">
                  <wp:posOffset>3393440</wp:posOffset>
                </wp:positionH>
                <wp:positionV relativeFrom="paragraph">
                  <wp:posOffset>58420</wp:posOffset>
                </wp:positionV>
                <wp:extent cx="0" cy="538480"/>
                <wp:effectExtent l="0" t="0" r="38100" b="33020"/>
                <wp:wrapNone/>
                <wp:docPr id="96" name="Straight Connector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84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26A654" id="Straight Connector 96" o:spid="_x0000_s1026" style="position:absolute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7.2pt,4.6pt" to="267.2pt,4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 w:rsidR="00CA1D6C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48B1C5A9" wp14:editId="30BDE249">
                <wp:simplePos x="0" y="0"/>
                <wp:positionH relativeFrom="column">
                  <wp:posOffset>4216400</wp:posOffset>
                </wp:positionH>
                <wp:positionV relativeFrom="paragraph">
                  <wp:posOffset>7620</wp:posOffset>
                </wp:positionV>
                <wp:extent cx="0" cy="538480"/>
                <wp:effectExtent l="0" t="0" r="38100" b="33020"/>
                <wp:wrapNone/>
                <wp:docPr id="101" name="Straight Connector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84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D75989" id="Straight Connector 101" o:spid="_x0000_s1026" style="position:absolute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2pt,.6pt" to="332pt,4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 w:rsidR="00FE357C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0861D0E" wp14:editId="7D12FCE6">
                <wp:simplePos x="0" y="0"/>
                <wp:positionH relativeFrom="column">
                  <wp:posOffset>3078480</wp:posOffset>
                </wp:positionH>
                <wp:positionV relativeFrom="paragraph">
                  <wp:posOffset>10160</wp:posOffset>
                </wp:positionV>
                <wp:extent cx="1859280" cy="579120"/>
                <wp:effectExtent l="0" t="0" r="26670" b="11430"/>
                <wp:wrapNone/>
                <wp:docPr id="93" name="Freeform: Shap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9280" cy="579120"/>
                        </a:xfrm>
                        <a:custGeom>
                          <a:avLst/>
                          <a:gdLst>
                            <a:gd name="connsiteX0" fmla="*/ 0 w 1036320"/>
                            <a:gd name="connsiteY0" fmla="*/ 467365 h 467365"/>
                            <a:gd name="connsiteX1" fmla="*/ 497840 w 1036320"/>
                            <a:gd name="connsiteY1" fmla="*/ 5 h 467365"/>
                            <a:gd name="connsiteX2" fmla="*/ 1036320 w 1036320"/>
                            <a:gd name="connsiteY2" fmla="*/ 457205 h 4673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36320" h="467365">
                              <a:moveTo>
                                <a:pt x="0" y="467365"/>
                              </a:moveTo>
                              <a:cubicBezTo>
                                <a:pt x="162560" y="234531"/>
                                <a:pt x="325120" y="1698"/>
                                <a:pt x="497840" y="5"/>
                              </a:cubicBezTo>
                              <a:cubicBezTo>
                                <a:pt x="670560" y="-1688"/>
                                <a:pt x="938107" y="379312"/>
                                <a:pt x="1036320" y="457205"/>
                              </a:cubicBezTo>
                            </a:path>
                          </a:pathLst>
                        </a:custGeom>
                        <a:noFill/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0A71B9" id="Freeform: Shape 93" o:spid="_x0000_s1026" style="position:absolute;margin-left:242.4pt;margin-top:.8pt;width:146.4pt;height:45.6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36320,467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" path="m,467365c162560,234531,325120,1698,497840,5v172720,-1693,440267,379307,538480,457200e" filled="f" strokecolor="#172c51" strokeweight="1pt">
                <v:stroke joinstyle="miter"/>
                <v:path arrowok="t" o:connecttype="custom" o:connectlocs="0,579120;893184,6;1859280,566531" o:connectangles="0,0,0"/>
              </v:shape>
            </w:pict>
          </mc:Fallback>
        </mc:AlternateContent>
      </w:r>
      <w:r w:rsidR="00E440A8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4F8BCA6" wp14:editId="285F9352">
                <wp:simplePos x="0" y="0"/>
                <wp:positionH relativeFrom="column">
                  <wp:posOffset>111760</wp:posOffset>
                </wp:positionH>
                <wp:positionV relativeFrom="paragraph">
                  <wp:posOffset>99060</wp:posOffset>
                </wp:positionV>
                <wp:extent cx="1483360" cy="467360"/>
                <wp:effectExtent l="0" t="0" r="21590" b="27940"/>
                <wp:wrapNone/>
                <wp:docPr id="92" name="Freeform: Shap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3360" cy="467360"/>
                        </a:xfrm>
                        <a:custGeom>
                          <a:avLst/>
                          <a:gdLst>
                            <a:gd name="connsiteX0" fmla="*/ 0 w 1036320"/>
                            <a:gd name="connsiteY0" fmla="*/ 467365 h 467365"/>
                            <a:gd name="connsiteX1" fmla="*/ 497840 w 1036320"/>
                            <a:gd name="connsiteY1" fmla="*/ 5 h 467365"/>
                            <a:gd name="connsiteX2" fmla="*/ 1036320 w 1036320"/>
                            <a:gd name="connsiteY2" fmla="*/ 457205 h 4673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036320" h="467365">
                              <a:moveTo>
                                <a:pt x="0" y="467365"/>
                              </a:moveTo>
                              <a:cubicBezTo>
                                <a:pt x="162560" y="234531"/>
                                <a:pt x="325120" y="1698"/>
                                <a:pt x="497840" y="5"/>
                              </a:cubicBezTo>
                              <a:cubicBezTo>
                                <a:pt x="670560" y="-1688"/>
                                <a:pt x="938107" y="379312"/>
                                <a:pt x="1036320" y="457205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FC8202" id="Freeform: Shape 92" o:spid="_x0000_s1026" style="position:absolute;margin-left:8.8pt;margin-top:7.8pt;width:116.8pt;height:36.8pt;z-index:251785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1036320,467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" path="m,467365c162560,234531,325120,1698,497840,5v172720,-1693,440267,379307,538480,457200e" filled="f" strokecolor="#09101d [484]" strokeweight="1pt">
                <v:stroke joinstyle="miter"/>
                <v:path arrowok="t" o:connecttype="custom" o:connectlocs="0,467360;712595,5;1483360,457200" o:connectangles="0,0,0"/>
              </v:shape>
            </w:pict>
          </mc:Fallback>
        </mc:AlternateContent>
      </w:r>
    </w:p>
    <w:p w14:paraId="19F168D5" w14:textId="6941A76D" w:rsidR="00AF5AC8" w:rsidRDefault="00BD40F1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04BB67A3" wp14:editId="6976194C">
                <wp:simplePos x="0" y="0"/>
                <wp:positionH relativeFrom="column">
                  <wp:posOffset>3748156</wp:posOffset>
                </wp:positionH>
                <wp:positionV relativeFrom="paragraph">
                  <wp:posOffset>5080</wp:posOffset>
                </wp:positionV>
                <wp:extent cx="243840" cy="121920"/>
                <wp:effectExtent l="0" t="0" r="22860" b="30480"/>
                <wp:wrapNone/>
                <wp:docPr id="108" name="Straight Connector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840" cy="12192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01F5C4C" id="Straight Connector 108" o:spid="_x0000_s1026" style="position:absolute;z-index:251808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95.15pt,.4pt" to="314.3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" strokecolor="#4472c4" strokeweight=".5pt">
                <v:stroke joinstyle="miter"/>
              </v:lin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720B7349" wp14:editId="0D9CE91A">
                <wp:simplePos x="0" y="0"/>
                <wp:positionH relativeFrom="column">
                  <wp:posOffset>172278</wp:posOffset>
                </wp:positionH>
                <wp:positionV relativeFrom="paragraph">
                  <wp:posOffset>191769</wp:posOffset>
                </wp:positionV>
                <wp:extent cx="19879" cy="151075"/>
                <wp:effectExtent l="0" t="0" r="37465" b="20955"/>
                <wp:wrapNone/>
                <wp:docPr id="97" name="Straight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879" cy="1510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698516" id="Straight Connector 97" o:spid="_x0000_s1026" style="position:absolute;flip:x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.55pt,15.1pt" to="15.1pt,2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" strokecolor="#4472c4 [3204]" strokeweight=".5pt">
                <v:stroke joinstyle="miter"/>
              </v:line>
            </w:pict>
          </mc:Fallback>
        </mc:AlternateContent>
      </w:r>
      <w:r w:rsidR="00FE357C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15982F88" wp14:editId="7DAB4D7C">
                <wp:simplePos x="0" y="0"/>
                <wp:positionH relativeFrom="column">
                  <wp:posOffset>2814320</wp:posOffset>
                </wp:positionH>
                <wp:positionV relativeFrom="paragraph">
                  <wp:posOffset>273050</wp:posOffset>
                </wp:positionV>
                <wp:extent cx="2204720" cy="10160"/>
                <wp:effectExtent l="0" t="0" r="24130" b="27940"/>
                <wp:wrapNone/>
                <wp:docPr id="94" name="Straight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4720" cy="1016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09CEB3" id="Straight Connector 94" o:spid="_x0000_s1026" style="position:absolute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1.6pt,21.5pt" to="395.2pt,2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" strokecolor="#4472c4" strokeweight=".5pt">
                <v:stroke joinstyle="miter"/>
              </v:line>
            </w:pict>
          </mc:Fallback>
        </mc:AlternateContent>
      </w:r>
      <w:r w:rsidR="00E440A8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40596F4A" wp14:editId="108EC072">
                <wp:simplePos x="0" y="0"/>
                <wp:positionH relativeFrom="column">
                  <wp:posOffset>365760</wp:posOffset>
                </wp:positionH>
                <wp:positionV relativeFrom="paragraph">
                  <wp:posOffset>3810</wp:posOffset>
                </wp:positionV>
                <wp:extent cx="10160" cy="396240"/>
                <wp:effectExtent l="0" t="0" r="27940" b="22860"/>
                <wp:wrapNone/>
                <wp:docPr id="99" name="Straight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60" cy="39624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9DC288" id="Straight Connector 99" o:spid="_x0000_s1026" style="position:absolute;flip:x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.8pt,.3pt" to="29.6pt,3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" strokecolor="#4472c4" strokeweight=".5pt">
                <v:stroke joinstyle="miter"/>
              </v:line>
            </w:pict>
          </mc:Fallback>
        </mc:AlternateContent>
      </w:r>
      <w:r w:rsidR="00AF5AC8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3EAE942" wp14:editId="14C35524">
                <wp:simplePos x="0" y="0"/>
                <wp:positionH relativeFrom="column">
                  <wp:posOffset>-40640</wp:posOffset>
                </wp:positionH>
                <wp:positionV relativeFrom="paragraph">
                  <wp:posOffset>260350</wp:posOffset>
                </wp:positionV>
                <wp:extent cx="1696720" cy="20320"/>
                <wp:effectExtent l="0" t="0" r="36830" b="3683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6720" cy="203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915C5A" id="Straight Connector 91" o:spid="_x0000_s1026" style="position:absolute;flip:y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2pt,20.5pt" to="130.4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" strokecolor="#4472c4 [3204]" strokeweight=".5pt">
                <v:stroke joinstyle="miter"/>
              </v:line>
            </w:pict>
          </mc:Fallback>
        </mc:AlternateContent>
      </w:r>
    </w:p>
    <w:p w14:paraId="4B1E063D" w14:textId="292D7577" w:rsidR="00AF5AC8" w:rsidRDefault="00E440A8">
      <w:pPr>
        <w:rPr>
          <w:rFonts w:cstheme="minorHAnsi"/>
        </w:rPr>
      </w:pPr>
      <w:r>
        <w:rPr>
          <w:rFonts w:cstheme="minorHAnsi"/>
        </w:rPr>
        <w:t xml:space="preserve">220 230 </w:t>
      </w:r>
      <w:r w:rsidR="00DD02B9">
        <w:rPr>
          <w:rFonts w:cstheme="minorHAnsi"/>
        </w:rPr>
        <w:t>240 250 260 270 280</w:t>
      </w:r>
      <w:r w:rsidR="00953FA2">
        <w:rPr>
          <w:rFonts w:cstheme="minorHAnsi"/>
        </w:rPr>
        <w:t xml:space="preserve">                                       </w:t>
      </w:r>
      <w:r w:rsidR="00280335">
        <w:rPr>
          <w:rFonts w:cstheme="minorHAnsi"/>
        </w:rPr>
        <w:t xml:space="preserve">       </w:t>
      </w:r>
      <w:r w:rsidR="00953FA2">
        <w:rPr>
          <w:rFonts w:cstheme="minorHAnsi"/>
        </w:rPr>
        <w:t>2</w:t>
      </w:r>
      <w:r w:rsidR="00980BF1">
        <w:rPr>
          <w:rFonts w:cstheme="minorHAnsi"/>
        </w:rPr>
        <w:t xml:space="preserve">24 </w:t>
      </w:r>
      <w:r w:rsidR="00BC26CF">
        <w:rPr>
          <w:rFonts w:cstheme="minorHAnsi"/>
        </w:rPr>
        <w:t>236 248</w:t>
      </w:r>
      <w:r w:rsidR="00980BF1">
        <w:rPr>
          <w:rFonts w:cstheme="minorHAnsi"/>
        </w:rPr>
        <w:t xml:space="preserve"> 260 272 284 296</w:t>
      </w:r>
    </w:p>
    <w:p w14:paraId="53ECF71D" w14:textId="77777777" w:rsidR="00AF5AC8" w:rsidRDefault="00AF5AC8">
      <w:pPr>
        <w:rPr>
          <w:rFonts w:cstheme="minorHAnsi"/>
        </w:rPr>
      </w:pPr>
    </w:p>
    <w:p w14:paraId="1D3538CD" w14:textId="77777777" w:rsidR="00AF5AC8" w:rsidRDefault="00AF5AC8">
      <w:pPr>
        <w:rPr>
          <w:rFonts w:cstheme="minorHAnsi"/>
        </w:rPr>
      </w:pPr>
    </w:p>
    <w:p w14:paraId="6EE59CD5" w14:textId="77777777" w:rsidR="00AF5AC8" w:rsidRDefault="00AF5AC8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03B96" w14:paraId="0FB63241" w14:textId="77777777" w:rsidTr="00303B96">
        <w:tc>
          <w:tcPr>
            <w:tcW w:w="4508" w:type="dxa"/>
          </w:tcPr>
          <w:p w14:paraId="6C390C76" w14:textId="77777777" w:rsidR="00C22A96" w:rsidRDefault="00C22A96" w:rsidP="00C22A96">
            <w:pPr>
              <w:spacing w:after="160" w:line="259" w:lineRule="auto"/>
              <w:rPr>
                <w:rFonts w:cstheme="minorHAnsi"/>
              </w:rPr>
            </w:pPr>
            <w:r>
              <w:rPr>
                <w:rFonts w:cstheme="minorHAnsi"/>
              </w:rPr>
              <w:t>U =250, x =240, SD=10, Z score = -1</w:t>
            </w:r>
          </w:p>
          <w:p w14:paraId="30866944" w14:textId="77777777" w:rsidR="006D1CDF" w:rsidRDefault="006D1CDF" w:rsidP="00C22A96">
            <w:pPr>
              <w:spacing w:after="160" w:line="259" w:lineRule="auto"/>
              <w:rPr>
                <w:rFonts w:cstheme="minorHAnsi"/>
              </w:rPr>
            </w:pPr>
          </w:p>
          <w:p w14:paraId="05E508E5" w14:textId="0CD2B772" w:rsidR="006D1CDF" w:rsidRDefault="006D1CDF" w:rsidP="00C22A96">
            <w:pPr>
              <w:rPr>
                <w:rFonts w:cstheme="minorHAnsi"/>
              </w:rPr>
            </w:pPr>
            <w:r w:rsidRPr="006D1CDF">
              <w:rPr>
                <w:rFonts w:cstheme="minorHAnsi"/>
                <w:noProof/>
              </w:rPr>
              <w:drawing>
                <wp:inline distT="0" distB="0" distL="0" distR="0" wp14:anchorId="0AD45846" wp14:editId="0F4B3054">
                  <wp:extent cx="1905266" cy="695422"/>
                  <wp:effectExtent l="0" t="0" r="0" b="9525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266" cy="695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CD7B60" w14:textId="77777777" w:rsidR="00303B96" w:rsidRDefault="00303B96">
            <w:pPr>
              <w:rPr>
                <w:rFonts w:cstheme="minorHAnsi"/>
              </w:rPr>
            </w:pPr>
          </w:p>
        </w:tc>
        <w:tc>
          <w:tcPr>
            <w:tcW w:w="4508" w:type="dxa"/>
          </w:tcPr>
          <w:p w14:paraId="5A1711B2" w14:textId="77777777" w:rsidR="00BC26CF" w:rsidRDefault="00BC26CF" w:rsidP="00BC26C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u=260, Xi =245, SD=12, Z score = -1.25 </w:t>
            </w:r>
          </w:p>
          <w:p w14:paraId="2E9D9E1D" w14:textId="77777777" w:rsidR="00303B96" w:rsidRDefault="00303B96">
            <w:pPr>
              <w:rPr>
                <w:rFonts w:cstheme="minorHAnsi"/>
              </w:rPr>
            </w:pPr>
          </w:p>
          <w:p w14:paraId="7C02BA68" w14:textId="7567593F" w:rsidR="00BC26CF" w:rsidRDefault="00BC26CF">
            <w:pPr>
              <w:rPr>
                <w:rFonts w:cstheme="minorHAnsi"/>
              </w:rPr>
            </w:pPr>
            <w:r w:rsidRPr="00BC26CF">
              <w:rPr>
                <w:rFonts w:cstheme="minorHAnsi"/>
                <w:noProof/>
              </w:rPr>
              <w:drawing>
                <wp:inline distT="0" distB="0" distL="0" distR="0" wp14:anchorId="18D7B36F" wp14:editId="260B7262">
                  <wp:extent cx="2343477" cy="790685"/>
                  <wp:effectExtent l="0" t="0" r="0" b="9525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3477" cy="790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E634AB" w14:textId="4B7D1710" w:rsidR="008757FC" w:rsidRDefault="008757FC">
      <w:pPr>
        <w:rPr>
          <w:rFonts w:cstheme="minorHAnsi"/>
        </w:rPr>
      </w:pPr>
    </w:p>
    <w:p w14:paraId="2BD2AB6A" w14:textId="226C6CED" w:rsidR="008E2956" w:rsidRDefault="00020168">
      <w:pPr>
        <w:rPr>
          <w:rFonts w:cstheme="minorHAnsi"/>
        </w:rPr>
      </w:pPr>
      <w:r>
        <w:rPr>
          <w:rFonts w:cstheme="minorHAnsi"/>
        </w:rPr>
        <w:t>In 2021 SD is less; in 2020 SD is more.</w:t>
      </w:r>
    </w:p>
    <w:p w14:paraId="4CEF6614" w14:textId="67127A08" w:rsidR="00020168" w:rsidRDefault="00020168">
      <w:pPr>
        <w:rPr>
          <w:rFonts w:cstheme="minorHAnsi"/>
        </w:rPr>
      </w:pPr>
      <w:r>
        <w:rPr>
          <w:rFonts w:cstheme="minorHAnsi"/>
        </w:rPr>
        <w:t xml:space="preserve">Stat interview question </w:t>
      </w:r>
    </w:p>
    <w:p w14:paraId="7748CE61" w14:textId="1DE18CCD" w:rsidR="00A23DA6" w:rsidRDefault="00A23DA6">
      <w:pPr>
        <w:rPr>
          <w:rFonts w:cstheme="minorHAnsi"/>
        </w:rPr>
      </w:pPr>
      <w:r>
        <w:rPr>
          <w:rFonts w:cstheme="minorHAnsi"/>
        </w:rPr>
        <w:t xml:space="preserve">What percentage of score fall above </w:t>
      </w:r>
      <w:r w:rsidR="00480370">
        <w:rPr>
          <w:rFonts w:cstheme="minorHAnsi"/>
        </w:rPr>
        <w:t>4.25?</w:t>
      </w:r>
    </w:p>
    <w:p w14:paraId="5DAA6026" w14:textId="680127F7" w:rsidR="00480370" w:rsidRDefault="00F63597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18D4483C" wp14:editId="468E98A3">
                <wp:simplePos x="0" y="0"/>
                <wp:positionH relativeFrom="column">
                  <wp:posOffset>1976120</wp:posOffset>
                </wp:positionH>
                <wp:positionV relativeFrom="paragraph">
                  <wp:posOffset>277495</wp:posOffset>
                </wp:positionV>
                <wp:extent cx="0" cy="975360"/>
                <wp:effectExtent l="0" t="0" r="38100" b="34290"/>
                <wp:wrapNone/>
                <wp:docPr id="113" name="Straight Connector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7536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CD95E8" id="Straight Connector 113" o:spid="_x0000_s1026" style="position:absolute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6pt,21.85pt" to="155.6pt,9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" strokecolor="#4472c4" strokeweight=".5pt">
                <v:stroke joinstyle="miter"/>
              </v:line>
            </w:pict>
          </mc:Fallback>
        </mc:AlternateContent>
      </w:r>
      <w:r w:rsidR="00426553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010DFAFD" wp14:editId="07512882">
                <wp:simplePos x="0" y="0"/>
                <wp:positionH relativeFrom="column">
                  <wp:posOffset>1828800</wp:posOffset>
                </wp:positionH>
                <wp:positionV relativeFrom="paragraph">
                  <wp:posOffset>242570</wp:posOffset>
                </wp:positionV>
                <wp:extent cx="0" cy="975360"/>
                <wp:effectExtent l="0" t="0" r="38100" b="34290"/>
                <wp:wrapNone/>
                <wp:docPr id="112" name="Straight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753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3097A6" id="Straight Connector 112" o:spid="_x0000_s1026" style="position:absolute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in,19.1pt" to="2in,9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 w:rsidR="00480370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7DA3725F" wp14:editId="35257A38">
                <wp:simplePos x="0" y="0"/>
                <wp:positionH relativeFrom="column">
                  <wp:posOffset>101600</wp:posOffset>
                </wp:positionH>
                <wp:positionV relativeFrom="paragraph">
                  <wp:posOffset>252730</wp:posOffset>
                </wp:positionV>
                <wp:extent cx="3535680" cy="894080"/>
                <wp:effectExtent l="0" t="0" r="26670" b="20320"/>
                <wp:wrapNone/>
                <wp:docPr id="111" name="Freeform: Shap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5680" cy="894080"/>
                        </a:xfrm>
                        <a:custGeom>
                          <a:avLst/>
                          <a:gdLst>
                            <a:gd name="connsiteX0" fmla="*/ 0 w 2529840"/>
                            <a:gd name="connsiteY0" fmla="*/ 487684 h 559018"/>
                            <a:gd name="connsiteX1" fmla="*/ 406400 w 2529840"/>
                            <a:gd name="connsiteY1" fmla="*/ 518164 h 559018"/>
                            <a:gd name="connsiteX2" fmla="*/ 1259840 w 2529840"/>
                            <a:gd name="connsiteY2" fmla="*/ 4 h 559018"/>
                            <a:gd name="connsiteX3" fmla="*/ 1869440 w 2529840"/>
                            <a:gd name="connsiteY3" fmla="*/ 528324 h 559018"/>
                            <a:gd name="connsiteX4" fmla="*/ 2529840 w 2529840"/>
                            <a:gd name="connsiteY4" fmla="*/ 477524 h 5590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529840" h="559018">
                              <a:moveTo>
                                <a:pt x="0" y="487684"/>
                              </a:moveTo>
                              <a:cubicBezTo>
                                <a:pt x="98213" y="543564"/>
                                <a:pt x="196427" y="599444"/>
                                <a:pt x="406400" y="518164"/>
                              </a:cubicBezTo>
                              <a:cubicBezTo>
                                <a:pt x="616373" y="436884"/>
                                <a:pt x="1016000" y="-1689"/>
                                <a:pt x="1259840" y="4"/>
                              </a:cubicBezTo>
                              <a:cubicBezTo>
                                <a:pt x="1503680" y="1697"/>
                                <a:pt x="1657773" y="448737"/>
                                <a:pt x="1869440" y="528324"/>
                              </a:cubicBezTo>
                              <a:cubicBezTo>
                                <a:pt x="2081107" y="607911"/>
                                <a:pt x="2455333" y="455511"/>
                                <a:pt x="2529840" y="477524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C9C37" id="Freeform: Shape 111" o:spid="_x0000_s1026" style="position:absolute;margin-left:8pt;margin-top:19.9pt;width:278.4pt;height:70.4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529840,559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" path="m,487684v98213,55880,196427,111760,406400,30480c616373,436884,1016000,-1689,1259840,4v243840,1693,397933,448733,609600,528320c2081107,607911,2455333,455511,2529840,477524e" filled="f" strokecolor="#09101d [484]" strokeweight="1pt">
                <v:stroke joinstyle="miter"/>
                <v:path arrowok="t" o:connecttype="custom" o:connectlocs="0,779990;567981,828739;1760740,6;2612711,844989;3535680,763740" o:connectangles="0,0,0,0,0"/>
              </v:shape>
            </w:pict>
          </mc:Fallback>
        </mc:AlternateContent>
      </w:r>
    </w:p>
    <w:p w14:paraId="299037EB" w14:textId="5B357199" w:rsidR="00480370" w:rsidRDefault="00FC12DA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2C53F444" wp14:editId="05A0322B">
                <wp:simplePos x="0" y="0"/>
                <wp:positionH relativeFrom="column">
                  <wp:posOffset>1981200</wp:posOffset>
                </wp:positionH>
                <wp:positionV relativeFrom="paragraph">
                  <wp:posOffset>119380</wp:posOffset>
                </wp:positionV>
                <wp:extent cx="619760" cy="772160"/>
                <wp:effectExtent l="0" t="0" r="27940" b="27940"/>
                <wp:wrapNone/>
                <wp:docPr id="119" name="Straight Connector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9760" cy="772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0470EA" id="Straight Connector 119" o:spid="_x0000_s1026" style="position:absolute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6pt,9.4pt" to="204.8pt,7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" strokecolor="black [3200]" strokeweight=".5pt">
                <v:stroke joinstyle="miter"/>
              </v:line>
            </w:pict>
          </mc:Fallback>
        </mc:AlternateContent>
      </w:r>
      <w:r w:rsidR="00EC3E5A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68AD1079" wp14:editId="75348354">
                <wp:simplePos x="0" y="0"/>
                <wp:positionH relativeFrom="column">
                  <wp:posOffset>1524000</wp:posOffset>
                </wp:positionH>
                <wp:positionV relativeFrom="paragraph">
                  <wp:posOffset>109220</wp:posOffset>
                </wp:positionV>
                <wp:extent cx="457200" cy="10160"/>
                <wp:effectExtent l="0" t="0" r="19050" b="27940"/>
                <wp:wrapNone/>
                <wp:docPr id="114" name="Straight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200" cy="10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C17467" id="Straight Connector 114" o:spid="_x0000_s1026" style="position:absolute;flip:y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0pt,8.6pt" to="156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" strokecolor="#4472c4 [3204]" strokeweight=".5pt">
                <v:stroke joinstyle="miter"/>
              </v:line>
            </w:pict>
          </mc:Fallback>
        </mc:AlternateContent>
      </w:r>
      <w:r w:rsidR="00426553">
        <w:rPr>
          <w:rFonts w:cstheme="minorHAnsi"/>
        </w:rPr>
        <w:t xml:space="preserve">                                                                                                                     </w:t>
      </w:r>
      <w:r w:rsidR="006661A2">
        <w:rPr>
          <w:rFonts w:cstheme="minorHAnsi"/>
        </w:rPr>
        <w:t>Whole Bell curve 100% means 1.</w:t>
      </w:r>
    </w:p>
    <w:p w14:paraId="413ACD0D" w14:textId="7597F8DA" w:rsidR="00480370" w:rsidRDefault="00FC12DA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6232C75E" wp14:editId="5D02D96A">
                <wp:simplePos x="0" y="0"/>
                <wp:positionH relativeFrom="column">
                  <wp:posOffset>2011680</wp:posOffset>
                </wp:positionH>
                <wp:positionV relativeFrom="paragraph">
                  <wp:posOffset>36830</wp:posOffset>
                </wp:positionV>
                <wp:extent cx="406400" cy="558800"/>
                <wp:effectExtent l="0" t="0" r="31750" b="31750"/>
                <wp:wrapNone/>
                <wp:docPr id="120" name="Straight Connector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6400" cy="5588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9571E0" id="Straight Connector 120" o:spid="_x0000_s1026" style="position:absolute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.4pt,2.9pt" to="190.4pt,4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" strokecolor="black [3200]" strokeweight=".5pt">
                <v:stroke joinstyle="miter"/>
              </v:line>
            </w:pict>
          </mc:Fallback>
        </mc:AlternateContent>
      </w:r>
      <w:r w:rsidR="00EC3E5A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62C68DD7" wp14:editId="54FE581A">
                <wp:simplePos x="0" y="0"/>
                <wp:positionH relativeFrom="column">
                  <wp:posOffset>1056640</wp:posOffset>
                </wp:positionH>
                <wp:positionV relativeFrom="paragraph">
                  <wp:posOffset>219710</wp:posOffset>
                </wp:positionV>
                <wp:extent cx="919480" cy="10160"/>
                <wp:effectExtent l="0" t="0" r="33020" b="27940"/>
                <wp:wrapNone/>
                <wp:docPr id="116" name="Straight Connector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9480" cy="10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DF3D49" id="Straight Connector 116" o:spid="_x0000_s1026" style="position:absolute;flip:y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3.2pt,17.3pt" to="155.6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" strokecolor="#4472c4 [3204]" strokeweight=".5pt">
                <v:stroke joinstyle="miter"/>
              </v:line>
            </w:pict>
          </mc:Fallback>
        </mc:AlternateContent>
      </w:r>
      <w:r w:rsidR="00EC3E5A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6B559727" wp14:editId="75374CB1">
                <wp:simplePos x="0" y="0"/>
                <wp:positionH relativeFrom="column">
                  <wp:posOffset>1270000</wp:posOffset>
                </wp:positionH>
                <wp:positionV relativeFrom="paragraph">
                  <wp:posOffset>6350</wp:posOffset>
                </wp:positionV>
                <wp:extent cx="721360" cy="20320"/>
                <wp:effectExtent l="0" t="0" r="21590" b="36830"/>
                <wp:wrapNone/>
                <wp:docPr id="115" name="Straight Connector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1360" cy="203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75318C" id="Straight Connector 115" o:spid="_x0000_s1026" style="position:absolute;flip:y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0pt,.5pt" to="156.8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" strokecolor="#4472c4 [3204]" strokeweight=".5pt">
                <v:stroke joinstyle="miter"/>
              </v:line>
            </w:pict>
          </mc:Fallback>
        </mc:AlternateContent>
      </w:r>
      <w:r w:rsidR="006661A2">
        <w:rPr>
          <w:rFonts w:cstheme="minorHAnsi"/>
        </w:rPr>
        <w:t>Body</w:t>
      </w:r>
      <w:r w:rsidR="006661A2">
        <w:rPr>
          <w:rFonts w:cstheme="minorHAnsi"/>
        </w:rPr>
        <w:tab/>
      </w:r>
      <w:r w:rsidR="006661A2">
        <w:rPr>
          <w:rFonts w:cstheme="minorHAnsi"/>
        </w:rPr>
        <w:tab/>
      </w:r>
      <w:r w:rsidR="006661A2">
        <w:rPr>
          <w:rFonts w:cstheme="minorHAnsi"/>
        </w:rPr>
        <w:tab/>
      </w:r>
      <w:r w:rsidR="006661A2">
        <w:rPr>
          <w:rFonts w:cstheme="minorHAnsi"/>
        </w:rPr>
        <w:tab/>
      </w:r>
      <w:r w:rsidR="006661A2">
        <w:rPr>
          <w:rFonts w:cstheme="minorHAnsi"/>
        </w:rPr>
        <w:tab/>
      </w:r>
      <w:r w:rsidR="006661A2">
        <w:rPr>
          <w:rFonts w:cstheme="minorHAnsi"/>
        </w:rPr>
        <w:tab/>
        <w:t xml:space="preserve">Tail </w:t>
      </w:r>
    </w:p>
    <w:p w14:paraId="15013C9D" w14:textId="087D16F0" w:rsidR="00480370" w:rsidRDefault="00FC12DA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41E5B028" wp14:editId="1C541509">
                <wp:simplePos x="0" y="0"/>
                <wp:positionH relativeFrom="column">
                  <wp:posOffset>1976120</wp:posOffset>
                </wp:positionH>
                <wp:positionV relativeFrom="paragraph">
                  <wp:posOffset>5715</wp:posOffset>
                </wp:positionV>
                <wp:extent cx="269240" cy="304800"/>
                <wp:effectExtent l="0" t="0" r="35560" b="19050"/>
                <wp:wrapNone/>
                <wp:docPr id="121" name="Straight Connector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9240" cy="3048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45995B" id="Straight Connector 121" o:spid="_x0000_s1026" style="position:absolute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5.6pt,.45pt" to="176.8pt,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" strokecolor="#4472c4 [3204]" strokeweight=".5pt">
                <v:stroke joinstyle="miter"/>
              </v:line>
            </w:pict>
          </mc:Fallback>
        </mc:AlternateContent>
      </w:r>
      <w:r w:rsidR="00EC3E5A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028BE5AB" wp14:editId="3880F3D0">
                <wp:simplePos x="0" y="0"/>
                <wp:positionH relativeFrom="column">
                  <wp:posOffset>670560</wp:posOffset>
                </wp:positionH>
                <wp:positionV relativeFrom="paragraph">
                  <wp:posOffset>219075</wp:posOffset>
                </wp:positionV>
                <wp:extent cx="1320800" cy="10160"/>
                <wp:effectExtent l="0" t="0" r="31750" b="27940"/>
                <wp:wrapNone/>
                <wp:docPr id="118" name="Straight Connector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20800" cy="10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BD5971" id="Straight Connector 118" o:spid="_x0000_s1026" style="position:absolute;flip:y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8pt,17.25pt" to="156.8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" strokecolor="#4472c4 [3204]" strokeweight=".5pt">
                <v:stroke joinstyle="miter"/>
              </v:line>
            </w:pict>
          </mc:Fallback>
        </mc:AlternateContent>
      </w:r>
      <w:r w:rsidR="00EC3E5A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628C9333" wp14:editId="34B43ACC">
                <wp:simplePos x="0" y="0"/>
                <wp:positionH relativeFrom="column">
                  <wp:posOffset>853440</wp:posOffset>
                </wp:positionH>
                <wp:positionV relativeFrom="paragraph">
                  <wp:posOffset>76835</wp:posOffset>
                </wp:positionV>
                <wp:extent cx="1107440" cy="30480"/>
                <wp:effectExtent l="0" t="0" r="35560" b="26670"/>
                <wp:wrapNone/>
                <wp:docPr id="117" name="Straight Connector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07440" cy="304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90E48D" id="Straight Connector 117" o:spid="_x0000_s1026" style="position:absolute;flip:y;z-index:25181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2pt,6.05pt" to="154.4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" strokecolor="#4472c4 [3204]" strokeweight=".5pt">
                <v:stroke joinstyle="miter"/>
              </v:line>
            </w:pict>
          </mc:Fallback>
        </mc:AlternateContent>
      </w:r>
    </w:p>
    <w:p w14:paraId="3A2BA445" w14:textId="4B77AF15" w:rsidR="008E2956" w:rsidRDefault="00480370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634B2C4" wp14:editId="1ED652DF">
                <wp:simplePos x="0" y="0"/>
                <wp:positionH relativeFrom="margin">
                  <wp:align>left</wp:align>
                </wp:positionH>
                <wp:positionV relativeFrom="paragraph">
                  <wp:posOffset>14605</wp:posOffset>
                </wp:positionV>
                <wp:extent cx="3606800" cy="0"/>
                <wp:effectExtent l="0" t="0" r="0" b="0"/>
                <wp:wrapNone/>
                <wp:docPr id="110" name="Straight Connector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6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5BFF10" id="Straight Connector 110" o:spid="_x0000_s1026" style="position:absolute;z-index:2518097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15pt" to="284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F3448D">
        <w:rPr>
          <w:rFonts w:cstheme="minorHAnsi"/>
        </w:rPr>
        <w:t xml:space="preserve">                                                         </w:t>
      </w:r>
      <w:r w:rsidR="00F63597">
        <w:rPr>
          <w:rFonts w:cstheme="minorHAnsi"/>
        </w:rPr>
        <w:t>4 4.25</w:t>
      </w:r>
    </w:p>
    <w:p w14:paraId="0FBCCD9C" w14:textId="246C9A33" w:rsidR="008E2956" w:rsidRDefault="008555C1">
      <w:pPr>
        <w:rPr>
          <w:rFonts w:cstheme="minorHAnsi"/>
        </w:rPr>
      </w:pPr>
      <w:r>
        <w:rPr>
          <w:rFonts w:cstheme="minorHAnsi"/>
        </w:rPr>
        <w:t>Z = (Xi – U)/</w:t>
      </w:r>
      <w:r w:rsidR="00B167A7">
        <w:rPr>
          <w:rFonts w:cstheme="minorHAnsi"/>
        </w:rPr>
        <w:t>6   = (4.25 -4)/1 = 0.25</w:t>
      </w:r>
      <w:r w:rsidR="00C44C89">
        <w:rPr>
          <w:rFonts w:cstheme="minorHAnsi"/>
        </w:rPr>
        <w:t xml:space="preserve">    # Reference Z </w:t>
      </w:r>
      <w:r w:rsidR="00560E53">
        <w:rPr>
          <w:rFonts w:cstheme="minorHAnsi"/>
        </w:rPr>
        <w:t>–</w:t>
      </w:r>
      <w:r w:rsidR="00C44C89">
        <w:rPr>
          <w:rFonts w:cstheme="minorHAnsi"/>
        </w:rPr>
        <w:t xml:space="preserve"> table</w:t>
      </w:r>
      <w:r w:rsidR="00560E53">
        <w:rPr>
          <w:rFonts w:cstheme="minorHAnsi"/>
        </w:rPr>
        <w:t>; ztable.net</w:t>
      </w:r>
    </w:p>
    <w:p w14:paraId="44BF0785" w14:textId="11E6AC73" w:rsidR="00AA5687" w:rsidRDefault="00AA5687" w:rsidP="00AA5687">
      <w:pPr>
        <w:jc w:val="center"/>
        <w:rPr>
          <w:rFonts w:cstheme="minorHAnsi"/>
        </w:rPr>
      </w:pPr>
      <w:r w:rsidRPr="00AA5687">
        <w:rPr>
          <w:rFonts w:cstheme="minorHAnsi"/>
          <w:noProof/>
        </w:rPr>
        <w:lastRenderedPageBreak/>
        <w:drawing>
          <wp:inline distT="0" distB="0" distL="0" distR="0" wp14:anchorId="597266E8" wp14:editId="50143A5D">
            <wp:extent cx="5731510" cy="1678940"/>
            <wp:effectExtent l="0" t="0" r="254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E6707" w14:textId="6E59D4A1" w:rsidR="00560E53" w:rsidRDefault="003F10CF" w:rsidP="00357989">
      <w:pPr>
        <w:pStyle w:val="ListParagraph"/>
        <w:numPr>
          <w:ilvl w:val="0"/>
          <w:numId w:val="3"/>
        </w:numPr>
        <w:rPr>
          <w:rFonts w:cstheme="minorHAnsi"/>
        </w:rPr>
      </w:pPr>
      <w:r w:rsidRPr="003F10CF">
        <w:rPr>
          <w:rFonts w:cstheme="minorHAnsi"/>
        </w:rPr>
        <w:t>left Area</w:t>
      </w:r>
      <w:r>
        <w:rPr>
          <w:rFonts w:cstheme="minorHAnsi"/>
        </w:rPr>
        <w:t>; 1-</w:t>
      </w:r>
      <w:r w:rsidR="00F3448D">
        <w:rPr>
          <w:rFonts w:cstheme="minorHAnsi"/>
        </w:rPr>
        <w:t xml:space="preserve"> 0</w:t>
      </w:r>
      <w:r w:rsidR="00B773C7">
        <w:rPr>
          <w:rFonts w:cstheme="minorHAnsi"/>
        </w:rPr>
        <w:t xml:space="preserve">.5987 </w:t>
      </w:r>
      <w:r w:rsidR="00362AE4">
        <w:rPr>
          <w:rFonts w:cstheme="minorHAnsi"/>
        </w:rPr>
        <w:t>(from</w:t>
      </w:r>
      <w:r w:rsidR="00B773C7">
        <w:rPr>
          <w:rFonts w:cstheme="minorHAnsi"/>
        </w:rPr>
        <w:t xml:space="preserve"> </w:t>
      </w:r>
      <w:r w:rsidR="00357989">
        <w:rPr>
          <w:rFonts w:cstheme="minorHAnsi"/>
        </w:rPr>
        <w:t>ztable.net)</w:t>
      </w:r>
    </w:p>
    <w:p w14:paraId="54D2EE28" w14:textId="75EE146F" w:rsidR="003F10CF" w:rsidRDefault="00362AE4" w:rsidP="00362AE4">
      <w:pPr>
        <w:ind w:left="1180"/>
        <w:rPr>
          <w:rFonts w:cstheme="minorHAnsi"/>
        </w:rPr>
      </w:pPr>
      <w:r>
        <w:rPr>
          <w:rFonts w:cstheme="minorHAnsi"/>
        </w:rPr>
        <w:t xml:space="preserve">0.4013x100 = </w:t>
      </w:r>
      <w:r w:rsidR="00972FEE">
        <w:rPr>
          <w:rFonts w:cstheme="minorHAnsi"/>
        </w:rPr>
        <w:t>40.13 %</w:t>
      </w:r>
    </w:p>
    <w:p w14:paraId="21B43109" w14:textId="77777777" w:rsidR="00972FEE" w:rsidRDefault="00972FEE" w:rsidP="00362AE4">
      <w:pPr>
        <w:ind w:left="1180"/>
        <w:rPr>
          <w:rFonts w:cstheme="minorHAnsi"/>
        </w:rPr>
      </w:pPr>
    </w:p>
    <w:p w14:paraId="166ABB41" w14:textId="097E2A48" w:rsidR="00972FEE" w:rsidRDefault="00972FEE" w:rsidP="00362AE4">
      <w:pPr>
        <w:ind w:left="1180"/>
        <w:rPr>
          <w:rFonts w:cstheme="minorHAnsi"/>
        </w:rPr>
      </w:pPr>
      <w:r>
        <w:rPr>
          <w:rFonts w:cstheme="minorHAnsi"/>
        </w:rPr>
        <w:t>2</w:t>
      </w:r>
      <w:r w:rsidRPr="00972FEE">
        <w:rPr>
          <w:rFonts w:cstheme="minorHAnsi"/>
          <w:vertAlign w:val="superscript"/>
        </w:rPr>
        <w:t>nd</w:t>
      </w:r>
      <w:r>
        <w:rPr>
          <w:rFonts w:cstheme="minorHAnsi"/>
        </w:rPr>
        <w:t xml:space="preserve"> Question </w:t>
      </w:r>
    </w:p>
    <w:p w14:paraId="5D4F86E7" w14:textId="70CF04E4" w:rsidR="00972FEE" w:rsidRDefault="00972FEE" w:rsidP="00362AE4">
      <w:pPr>
        <w:ind w:left="1180"/>
        <w:rPr>
          <w:rFonts w:cstheme="minorHAnsi"/>
        </w:rPr>
      </w:pPr>
      <w:r>
        <w:rPr>
          <w:rFonts w:cstheme="minorHAnsi"/>
        </w:rPr>
        <w:t xml:space="preserve">In India the average IQ is 100 with a standard </w:t>
      </w:r>
      <w:r w:rsidR="008967CB">
        <w:rPr>
          <w:rFonts w:cstheme="minorHAnsi"/>
        </w:rPr>
        <w:t xml:space="preserve">deviation of 15. What percentage of the population would you expect to an </w:t>
      </w:r>
      <w:r w:rsidR="00725C91">
        <w:rPr>
          <w:rFonts w:cstheme="minorHAnsi"/>
        </w:rPr>
        <w:t xml:space="preserve">IQ lower that </w:t>
      </w:r>
      <w:proofErr w:type="gramStart"/>
      <w:r w:rsidR="00725C91">
        <w:rPr>
          <w:rFonts w:cstheme="minorHAnsi"/>
        </w:rPr>
        <w:t>85</w:t>
      </w:r>
      <w:proofErr w:type="gramEnd"/>
    </w:p>
    <w:p w14:paraId="5D114A1B" w14:textId="77777777" w:rsidR="00725C91" w:rsidRDefault="00725C91" w:rsidP="00362AE4">
      <w:pPr>
        <w:ind w:left="1180"/>
        <w:rPr>
          <w:rFonts w:cstheme="minorHAnsi"/>
        </w:rPr>
      </w:pPr>
    </w:p>
    <w:p w14:paraId="5D0C0007" w14:textId="542E0764" w:rsidR="00AA5687" w:rsidRDefault="00E25FF6" w:rsidP="00AA5687">
      <w:pPr>
        <w:ind w:left="118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04DE5DB9" wp14:editId="24F33CD5">
                <wp:simplePos x="0" y="0"/>
                <wp:positionH relativeFrom="column">
                  <wp:posOffset>1899920</wp:posOffset>
                </wp:positionH>
                <wp:positionV relativeFrom="paragraph">
                  <wp:posOffset>168910</wp:posOffset>
                </wp:positionV>
                <wp:extent cx="538480" cy="1087120"/>
                <wp:effectExtent l="38100" t="0" r="33020" b="55880"/>
                <wp:wrapNone/>
                <wp:docPr id="130" name="Straight Arrow Connector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8480" cy="1087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D89512" id="Straight Arrow Connector 130" o:spid="_x0000_s1026" type="#_x0000_t32" style="position:absolute;margin-left:149.6pt;margin-top:13.3pt;width:42.4pt;height:85.6pt;flip:x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 w:rsidR="00725C91">
        <w:rPr>
          <w:rFonts w:cstheme="minorHAnsi"/>
        </w:rPr>
        <w:t xml:space="preserve">Z = </w:t>
      </w:r>
      <w:r w:rsidR="00724DAA">
        <w:rPr>
          <w:rFonts w:cstheme="minorHAnsi"/>
        </w:rPr>
        <w:t>(</w:t>
      </w:r>
      <w:r w:rsidR="00725C91">
        <w:rPr>
          <w:rFonts w:cstheme="minorHAnsi"/>
        </w:rPr>
        <w:t>85-100</w:t>
      </w:r>
      <w:r w:rsidR="00F21ADB">
        <w:rPr>
          <w:rFonts w:cstheme="minorHAnsi"/>
        </w:rPr>
        <w:t>)/100 = -15/15 = -1</w:t>
      </w:r>
    </w:p>
    <w:p w14:paraId="6C318944" w14:textId="77777777" w:rsidR="00AA5687" w:rsidRDefault="00AA5687" w:rsidP="001C3B5F">
      <w:pPr>
        <w:ind w:left="1180"/>
        <w:jc w:val="both"/>
        <w:rPr>
          <w:rFonts w:cstheme="minorHAnsi"/>
        </w:rPr>
      </w:pPr>
    </w:p>
    <w:p w14:paraId="5FFE2D6F" w14:textId="04326911" w:rsidR="001C3B5F" w:rsidRDefault="001C3B5F" w:rsidP="001C3B5F">
      <w:pPr>
        <w:ind w:left="1180"/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1CF55DE9" wp14:editId="3BFEF4D4">
                <wp:simplePos x="0" y="0"/>
                <wp:positionH relativeFrom="column">
                  <wp:posOffset>2235200</wp:posOffset>
                </wp:positionH>
                <wp:positionV relativeFrom="paragraph">
                  <wp:posOffset>156210</wp:posOffset>
                </wp:positionV>
                <wp:extent cx="10160" cy="862330"/>
                <wp:effectExtent l="0" t="0" r="27940" b="33020"/>
                <wp:wrapNone/>
                <wp:docPr id="125" name="Straight Connector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160" cy="8623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9D64A7" id="Straight Connector 125" o:spid="_x0000_s1026" style="position:absolute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6pt,12.3pt" to="176.8pt,8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" strokecolor="#4472c4 [3204]" strokeweight=".5pt">
                <v:stroke joinstyle="miter"/>
              </v:lin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35258A6D" wp14:editId="4D0073B5">
                <wp:simplePos x="0" y="0"/>
                <wp:positionH relativeFrom="column">
                  <wp:posOffset>762000</wp:posOffset>
                </wp:positionH>
                <wp:positionV relativeFrom="paragraph">
                  <wp:posOffset>156198</wp:posOffset>
                </wp:positionV>
                <wp:extent cx="3078480" cy="862403"/>
                <wp:effectExtent l="0" t="0" r="26670" b="13970"/>
                <wp:wrapNone/>
                <wp:docPr id="124" name="Freeform: Shap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8480" cy="862403"/>
                        </a:xfrm>
                        <a:custGeom>
                          <a:avLst/>
                          <a:gdLst>
                            <a:gd name="connsiteX0" fmla="*/ 0 w 3078480"/>
                            <a:gd name="connsiteY0" fmla="*/ 772172 h 862403"/>
                            <a:gd name="connsiteX1" fmla="*/ 609600 w 3078480"/>
                            <a:gd name="connsiteY1" fmla="*/ 792492 h 862403"/>
                            <a:gd name="connsiteX2" fmla="*/ 1483360 w 3078480"/>
                            <a:gd name="connsiteY2" fmla="*/ 12 h 862403"/>
                            <a:gd name="connsiteX3" fmla="*/ 2438400 w 3078480"/>
                            <a:gd name="connsiteY3" fmla="*/ 812812 h 862403"/>
                            <a:gd name="connsiteX4" fmla="*/ 3078480 w 3078480"/>
                            <a:gd name="connsiteY4" fmla="*/ 762012 h 86240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078480" h="862403">
                              <a:moveTo>
                                <a:pt x="0" y="772172"/>
                              </a:moveTo>
                              <a:cubicBezTo>
                                <a:pt x="181186" y="846678"/>
                                <a:pt x="362373" y="921185"/>
                                <a:pt x="609600" y="792492"/>
                              </a:cubicBezTo>
                              <a:cubicBezTo>
                                <a:pt x="856827" y="663799"/>
                                <a:pt x="1178560" y="-3375"/>
                                <a:pt x="1483360" y="12"/>
                              </a:cubicBezTo>
                              <a:cubicBezTo>
                                <a:pt x="1788160" y="3399"/>
                                <a:pt x="2172547" y="685812"/>
                                <a:pt x="2438400" y="812812"/>
                              </a:cubicBezTo>
                              <a:cubicBezTo>
                                <a:pt x="2704253" y="939812"/>
                                <a:pt x="2978573" y="762012"/>
                                <a:pt x="3078480" y="762012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EE1C4C" id="Freeform: Shape 124" o:spid="_x0000_s1026" style="position:absolute;margin-left:60pt;margin-top:12.3pt;width:242.4pt;height:67.9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078480,8624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" path="m,772172v181186,74506,362373,149013,609600,20320c856827,663799,1178560,-3375,1483360,12v304800,3387,689187,685800,955040,812800c2704253,939812,2978573,762012,3078480,762012e" filled="f" strokecolor="#09101d [484]" strokeweight="1pt">
                <v:stroke joinstyle="miter"/>
                <v:path arrowok="t" o:connecttype="custom" o:connectlocs="0,772172;609600,792492;1483360,12;2438400,812812;3078480,762012" o:connectangles="0,0,0,0,0"/>
              </v:shape>
            </w:pict>
          </mc:Fallback>
        </mc:AlternateContent>
      </w:r>
    </w:p>
    <w:p w14:paraId="71BB92BB" w14:textId="7CC470D9" w:rsidR="001C3B5F" w:rsidRDefault="00B91FBB" w:rsidP="001C3B5F">
      <w:pPr>
        <w:ind w:left="1180"/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172A2347" wp14:editId="4A30BA55">
                <wp:simplePos x="0" y="0"/>
                <wp:positionH relativeFrom="column">
                  <wp:posOffset>1930400</wp:posOffset>
                </wp:positionH>
                <wp:positionV relativeFrom="paragraph">
                  <wp:posOffset>145415</wp:posOffset>
                </wp:positionV>
                <wp:extent cx="0" cy="557530"/>
                <wp:effectExtent l="0" t="0" r="38100" b="33020"/>
                <wp:wrapNone/>
                <wp:docPr id="126" name="Straight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75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CEA743" id="Straight Connector 126" o:spid="_x0000_s1026" style="position:absolute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2pt,11.45pt" to="152pt,5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</w:p>
    <w:p w14:paraId="458DD938" w14:textId="6274E00C" w:rsidR="001C3B5F" w:rsidRDefault="006E4676" w:rsidP="001C3B5F">
      <w:pPr>
        <w:ind w:left="1180"/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34EAB7AE" wp14:editId="0738A84D">
                <wp:simplePos x="0" y="0"/>
                <wp:positionH relativeFrom="column">
                  <wp:posOffset>1757680</wp:posOffset>
                </wp:positionH>
                <wp:positionV relativeFrom="paragraph">
                  <wp:posOffset>12065</wp:posOffset>
                </wp:positionV>
                <wp:extent cx="20320" cy="435610"/>
                <wp:effectExtent l="0" t="0" r="36830" b="21590"/>
                <wp:wrapNone/>
                <wp:docPr id="127" name="Straight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0" cy="4356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536921" id="Straight Connector 127" o:spid="_x0000_s1026" style="position:absolute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.4pt,.95pt" to="140pt,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29799063" wp14:editId="75EA7461">
                <wp:simplePos x="0" y="0"/>
                <wp:positionH relativeFrom="column">
                  <wp:posOffset>1645920</wp:posOffset>
                </wp:positionH>
                <wp:positionV relativeFrom="paragraph">
                  <wp:posOffset>174625</wp:posOffset>
                </wp:positionV>
                <wp:extent cx="0" cy="243840"/>
                <wp:effectExtent l="0" t="0" r="38100" b="22860"/>
                <wp:wrapNone/>
                <wp:docPr id="128" name="Straight Connector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38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0548F5" id="Straight Connector 128" o:spid="_x0000_s1026" style="position:absolute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6pt,13.75pt" to="129.6pt,3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</w:p>
    <w:p w14:paraId="5676D987" w14:textId="774428DF" w:rsidR="001C3B5F" w:rsidRDefault="00B91FBB" w:rsidP="001C3B5F">
      <w:pPr>
        <w:ind w:left="1180"/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0CE0E714" wp14:editId="69877EE1">
                <wp:simplePos x="0" y="0"/>
                <wp:positionH relativeFrom="column">
                  <wp:posOffset>1452880</wp:posOffset>
                </wp:positionH>
                <wp:positionV relativeFrom="paragraph">
                  <wp:posOffset>10795</wp:posOffset>
                </wp:positionV>
                <wp:extent cx="0" cy="162560"/>
                <wp:effectExtent l="0" t="0" r="38100" b="27940"/>
                <wp:wrapNone/>
                <wp:docPr id="129" name="Straight Connector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25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87FBF1" id="Straight Connector 129" o:spid="_x0000_s1026" style="position:absolute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4.4pt,.85pt" to="114.4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 w:rsidR="001C3B5F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15A7C11D" wp14:editId="4F803DB5">
                <wp:simplePos x="0" y="0"/>
                <wp:positionH relativeFrom="column">
                  <wp:posOffset>701040</wp:posOffset>
                </wp:positionH>
                <wp:positionV relativeFrom="paragraph">
                  <wp:posOffset>131445</wp:posOffset>
                </wp:positionV>
                <wp:extent cx="3108960" cy="30480"/>
                <wp:effectExtent l="0" t="0" r="34290" b="26670"/>
                <wp:wrapNone/>
                <wp:docPr id="123" name="Straight Connector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08960" cy="304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146A4B" id="Straight Connector 123" o:spid="_x0000_s1026" style="position:absolute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2pt,10.35pt" to="300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" strokecolor="black [3200]" strokeweight=".5pt">
                <v:stroke joinstyle="miter"/>
              </v:line>
            </w:pict>
          </mc:Fallback>
        </mc:AlternateContent>
      </w:r>
    </w:p>
    <w:p w14:paraId="1AA9B1CD" w14:textId="4DF0C5F0" w:rsidR="00AA5687" w:rsidRDefault="00CB61A7" w:rsidP="00AA5687">
      <w:pPr>
        <w:ind w:left="1180"/>
        <w:rPr>
          <w:rFonts w:cstheme="minorHAnsi"/>
        </w:rPr>
      </w:pPr>
      <w:r>
        <w:rPr>
          <w:rFonts w:cstheme="minorHAnsi"/>
        </w:rPr>
        <w:t xml:space="preserve">      55        70         85         100    </w:t>
      </w:r>
      <w:r w:rsidR="00470994">
        <w:rPr>
          <w:rFonts w:cstheme="minorHAnsi"/>
        </w:rPr>
        <w:t xml:space="preserve">  115    130    145  </w:t>
      </w:r>
    </w:p>
    <w:p w14:paraId="30FBBCE0" w14:textId="77777777" w:rsidR="00AA5687" w:rsidRDefault="00AA5687" w:rsidP="00AA5687">
      <w:pPr>
        <w:ind w:left="1180"/>
        <w:rPr>
          <w:rFonts w:cstheme="minorHAnsi"/>
        </w:rPr>
      </w:pPr>
    </w:p>
    <w:p w14:paraId="14F5C16C" w14:textId="7E2BC0AE" w:rsidR="00E25FF6" w:rsidRDefault="00BC553D" w:rsidP="00AA5687">
      <w:pPr>
        <w:ind w:left="1180"/>
        <w:rPr>
          <w:rFonts w:cstheme="minorHAnsi"/>
        </w:rPr>
      </w:pPr>
      <w:r>
        <w:rPr>
          <w:rFonts w:cstheme="minorHAnsi"/>
        </w:rPr>
        <w:t xml:space="preserve">1 </w:t>
      </w:r>
      <w:r w:rsidR="00637F28">
        <w:rPr>
          <w:rFonts w:cstheme="minorHAnsi"/>
        </w:rPr>
        <w:t>–</w:t>
      </w:r>
      <w:r>
        <w:rPr>
          <w:rFonts w:cstheme="minorHAnsi"/>
        </w:rPr>
        <w:t xml:space="preserve"> </w:t>
      </w:r>
      <w:r w:rsidR="00637F28">
        <w:rPr>
          <w:rFonts w:cstheme="minorHAnsi"/>
        </w:rPr>
        <w:t>0.8434 = .15866</w:t>
      </w:r>
    </w:p>
    <w:p w14:paraId="7675AB32" w14:textId="77777777" w:rsidR="00F21ADB" w:rsidRPr="003F10CF" w:rsidRDefault="00F21ADB" w:rsidP="00362AE4">
      <w:pPr>
        <w:ind w:left="1180"/>
        <w:rPr>
          <w:rFonts w:cstheme="minorHAnsi"/>
        </w:rPr>
      </w:pPr>
    </w:p>
    <w:p w14:paraId="3A35CE94" w14:textId="77777777" w:rsidR="00C44C89" w:rsidRDefault="00C44C89">
      <w:pPr>
        <w:rPr>
          <w:rFonts w:cstheme="minorHAnsi"/>
        </w:rPr>
      </w:pPr>
    </w:p>
    <w:p w14:paraId="5700B056" w14:textId="77777777" w:rsidR="00F6716A" w:rsidRDefault="00F6716A">
      <w:pPr>
        <w:rPr>
          <w:rFonts w:cstheme="minorHAnsi"/>
        </w:rPr>
      </w:pPr>
    </w:p>
    <w:p w14:paraId="69F14DC5" w14:textId="77777777" w:rsidR="00F6716A" w:rsidRDefault="00F6716A">
      <w:pPr>
        <w:rPr>
          <w:rFonts w:cstheme="minorHAnsi"/>
        </w:rPr>
      </w:pPr>
    </w:p>
    <w:p w14:paraId="61B59FCD" w14:textId="77777777" w:rsidR="00145D3D" w:rsidRDefault="00145D3D">
      <w:pPr>
        <w:rPr>
          <w:rFonts w:cstheme="minorHAnsi"/>
        </w:rPr>
      </w:pPr>
    </w:p>
    <w:p w14:paraId="657257BC" w14:textId="77777777" w:rsidR="00145D3D" w:rsidRDefault="00145D3D">
      <w:pPr>
        <w:rPr>
          <w:rFonts w:cstheme="minorHAnsi"/>
        </w:rPr>
      </w:pPr>
    </w:p>
    <w:p w14:paraId="1627A38D" w14:textId="77777777" w:rsidR="00BB6E15" w:rsidRDefault="00BB6E15">
      <w:pPr>
        <w:rPr>
          <w:rFonts w:cstheme="minorHAnsi"/>
        </w:rPr>
      </w:pPr>
    </w:p>
    <w:p w14:paraId="354BFB7E" w14:textId="77777777" w:rsidR="00462F19" w:rsidRDefault="00462F19">
      <w:pPr>
        <w:rPr>
          <w:rFonts w:cstheme="minorHAnsi"/>
        </w:rPr>
      </w:pPr>
    </w:p>
    <w:p w14:paraId="67BE63EF" w14:textId="77777777" w:rsidR="00875D21" w:rsidRDefault="00875D21">
      <w:pPr>
        <w:rPr>
          <w:rFonts w:cstheme="minorHAnsi"/>
        </w:rPr>
      </w:pPr>
    </w:p>
    <w:p w14:paraId="3C5591A3" w14:textId="501049E9" w:rsidR="008E0C12" w:rsidRDefault="00042CCF">
      <w:pPr>
        <w:rPr>
          <w:rFonts w:cstheme="minorHAnsi"/>
        </w:rPr>
      </w:pPr>
      <w:r>
        <w:rPr>
          <w:rFonts w:cstheme="minorHAnsi"/>
        </w:rPr>
        <w:lastRenderedPageBreak/>
        <w:t xml:space="preserve"> </w:t>
      </w:r>
    </w:p>
    <w:p w14:paraId="662D5E69" w14:textId="77777777" w:rsidR="00131EBF" w:rsidRDefault="00131EBF">
      <w:pPr>
        <w:rPr>
          <w:rFonts w:cstheme="minorHAnsi"/>
        </w:rPr>
      </w:pPr>
    </w:p>
    <w:p w14:paraId="3BEEAC12" w14:textId="77777777" w:rsidR="00060CE6" w:rsidRDefault="00060CE6">
      <w:pPr>
        <w:rPr>
          <w:rFonts w:cstheme="minorHAnsi"/>
        </w:rPr>
      </w:pPr>
    </w:p>
    <w:p w14:paraId="64B62196" w14:textId="77777777" w:rsidR="00AB6D23" w:rsidRDefault="00AB6D23">
      <w:pPr>
        <w:rPr>
          <w:rFonts w:cstheme="minorHAnsi"/>
        </w:rPr>
      </w:pPr>
    </w:p>
    <w:p w14:paraId="4E9671A6" w14:textId="77777777" w:rsidR="00B76218" w:rsidRDefault="00B76218">
      <w:pPr>
        <w:rPr>
          <w:rFonts w:cstheme="minorHAnsi"/>
        </w:rPr>
      </w:pPr>
    </w:p>
    <w:p w14:paraId="142D482F" w14:textId="77777777" w:rsidR="00DE0DDD" w:rsidRDefault="00DE0DDD">
      <w:pPr>
        <w:rPr>
          <w:rFonts w:cstheme="minorHAnsi"/>
        </w:rPr>
      </w:pPr>
    </w:p>
    <w:p w14:paraId="77501D5F" w14:textId="77777777" w:rsidR="001701C7" w:rsidRDefault="001701C7">
      <w:pPr>
        <w:rPr>
          <w:rFonts w:cstheme="minorHAnsi"/>
        </w:rPr>
      </w:pPr>
    </w:p>
    <w:p w14:paraId="0ECA2A62" w14:textId="77777777" w:rsidR="001701C7" w:rsidRDefault="001701C7">
      <w:pPr>
        <w:rPr>
          <w:rFonts w:cstheme="minorHAnsi"/>
        </w:rPr>
      </w:pPr>
    </w:p>
    <w:p w14:paraId="7C666858" w14:textId="77777777" w:rsidR="00A13E88" w:rsidRDefault="00A13E88">
      <w:pPr>
        <w:rPr>
          <w:rFonts w:cstheme="minorHAnsi"/>
        </w:rPr>
      </w:pPr>
    </w:p>
    <w:p w14:paraId="27BD0578" w14:textId="77777777" w:rsidR="00415F5E" w:rsidRDefault="00415F5E">
      <w:pPr>
        <w:rPr>
          <w:rFonts w:cstheme="minorHAnsi"/>
        </w:rPr>
      </w:pPr>
    </w:p>
    <w:p w14:paraId="7F5CF7CB" w14:textId="77777777" w:rsidR="00415F5E" w:rsidRPr="00791641" w:rsidRDefault="00415F5E">
      <w:pPr>
        <w:rPr>
          <w:rFonts w:cstheme="minorHAnsi"/>
        </w:rPr>
      </w:pPr>
    </w:p>
    <w:sectPr w:rsidR="00415F5E" w:rsidRPr="007916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7B575B"/>
    <w:multiLevelType w:val="hybridMultilevel"/>
    <w:tmpl w:val="DA3E23C6"/>
    <w:lvl w:ilvl="0" w:tplc="82EE59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A64E58"/>
    <w:multiLevelType w:val="hybridMultilevel"/>
    <w:tmpl w:val="8D988794"/>
    <w:lvl w:ilvl="0" w:tplc="DB8AC2A4">
      <w:start w:val="1"/>
      <w:numFmt w:val="decimal"/>
      <w:lvlText w:val="%1-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2" w15:restartNumberingAfterBreak="0">
    <w:nsid w:val="39930998"/>
    <w:multiLevelType w:val="hybridMultilevel"/>
    <w:tmpl w:val="D402F9F8"/>
    <w:lvl w:ilvl="0" w:tplc="61789384">
      <w:start w:val="1"/>
      <w:numFmt w:val="decimal"/>
      <w:lvlText w:val="%1-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num w:numId="1" w16cid:durableId="486364373">
    <w:abstractNumId w:val="0"/>
  </w:num>
  <w:num w:numId="2" w16cid:durableId="1658070959">
    <w:abstractNumId w:val="2"/>
  </w:num>
  <w:num w:numId="3" w16cid:durableId="3667571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MLUwMTK3NDYztLBQ0lEKTi0uzszPAykwrgUAGbX0jywAAAA="/>
  </w:docVars>
  <w:rsids>
    <w:rsidRoot w:val="00645824"/>
    <w:rsid w:val="00004C1E"/>
    <w:rsid w:val="000070CB"/>
    <w:rsid w:val="0001068F"/>
    <w:rsid w:val="0001070C"/>
    <w:rsid w:val="000147A2"/>
    <w:rsid w:val="00016288"/>
    <w:rsid w:val="00020168"/>
    <w:rsid w:val="00032124"/>
    <w:rsid w:val="000371B2"/>
    <w:rsid w:val="00042CCF"/>
    <w:rsid w:val="00044994"/>
    <w:rsid w:val="00045152"/>
    <w:rsid w:val="00045B14"/>
    <w:rsid w:val="00054D9D"/>
    <w:rsid w:val="00060CE6"/>
    <w:rsid w:val="00062E6C"/>
    <w:rsid w:val="00095526"/>
    <w:rsid w:val="000B734A"/>
    <w:rsid w:val="000C0C5A"/>
    <w:rsid w:val="000C44E0"/>
    <w:rsid w:val="000C7BB8"/>
    <w:rsid w:val="000D609B"/>
    <w:rsid w:val="000E23B3"/>
    <w:rsid w:val="000E34B5"/>
    <w:rsid w:val="000F4EF1"/>
    <w:rsid w:val="000F4F3B"/>
    <w:rsid w:val="000F513D"/>
    <w:rsid w:val="00110DFB"/>
    <w:rsid w:val="001127CA"/>
    <w:rsid w:val="00121D4D"/>
    <w:rsid w:val="00124D40"/>
    <w:rsid w:val="00131EBF"/>
    <w:rsid w:val="00145D3D"/>
    <w:rsid w:val="0015252E"/>
    <w:rsid w:val="00154F79"/>
    <w:rsid w:val="00155300"/>
    <w:rsid w:val="001701C7"/>
    <w:rsid w:val="0017036C"/>
    <w:rsid w:val="00172085"/>
    <w:rsid w:val="00176187"/>
    <w:rsid w:val="0018361F"/>
    <w:rsid w:val="00194FE7"/>
    <w:rsid w:val="001955CD"/>
    <w:rsid w:val="0019600B"/>
    <w:rsid w:val="001A693C"/>
    <w:rsid w:val="001A741E"/>
    <w:rsid w:val="001C3B5F"/>
    <w:rsid w:val="001C6EA8"/>
    <w:rsid w:val="001E1DC8"/>
    <w:rsid w:val="001E5F5B"/>
    <w:rsid w:val="00205B27"/>
    <w:rsid w:val="0020600B"/>
    <w:rsid w:val="002238DF"/>
    <w:rsid w:val="0025276C"/>
    <w:rsid w:val="00255E20"/>
    <w:rsid w:val="00266510"/>
    <w:rsid w:val="00274548"/>
    <w:rsid w:val="00280335"/>
    <w:rsid w:val="002806DD"/>
    <w:rsid w:val="0028350B"/>
    <w:rsid w:val="0029672E"/>
    <w:rsid w:val="002A6619"/>
    <w:rsid w:val="002C7FB2"/>
    <w:rsid w:val="002D3722"/>
    <w:rsid w:val="002E074F"/>
    <w:rsid w:val="002E1CA9"/>
    <w:rsid w:val="002E2DE4"/>
    <w:rsid w:val="002E4A30"/>
    <w:rsid w:val="002F119C"/>
    <w:rsid w:val="002F2443"/>
    <w:rsid w:val="002F33CB"/>
    <w:rsid w:val="00303B96"/>
    <w:rsid w:val="003224E6"/>
    <w:rsid w:val="003270A8"/>
    <w:rsid w:val="003334ED"/>
    <w:rsid w:val="00342E64"/>
    <w:rsid w:val="003471D9"/>
    <w:rsid w:val="00355B78"/>
    <w:rsid w:val="00357989"/>
    <w:rsid w:val="00361FA2"/>
    <w:rsid w:val="00362AE4"/>
    <w:rsid w:val="00371EAF"/>
    <w:rsid w:val="00374471"/>
    <w:rsid w:val="0038052D"/>
    <w:rsid w:val="00386C52"/>
    <w:rsid w:val="00390B45"/>
    <w:rsid w:val="003919B8"/>
    <w:rsid w:val="003919ED"/>
    <w:rsid w:val="00391C43"/>
    <w:rsid w:val="00393708"/>
    <w:rsid w:val="003A0E2F"/>
    <w:rsid w:val="003A2765"/>
    <w:rsid w:val="003A4CA0"/>
    <w:rsid w:val="003A53D0"/>
    <w:rsid w:val="003B6810"/>
    <w:rsid w:val="003C57B2"/>
    <w:rsid w:val="003D4633"/>
    <w:rsid w:val="003E0AE9"/>
    <w:rsid w:val="003E6689"/>
    <w:rsid w:val="003F10CF"/>
    <w:rsid w:val="003F3330"/>
    <w:rsid w:val="003F3CE0"/>
    <w:rsid w:val="0040453A"/>
    <w:rsid w:val="00415F5E"/>
    <w:rsid w:val="004179E6"/>
    <w:rsid w:val="00421D08"/>
    <w:rsid w:val="00426553"/>
    <w:rsid w:val="004354DE"/>
    <w:rsid w:val="00437C93"/>
    <w:rsid w:val="00437FBD"/>
    <w:rsid w:val="004425FE"/>
    <w:rsid w:val="004518CF"/>
    <w:rsid w:val="00451E79"/>
    <w:rsid w:val="0045259E"/>
    <w:rsid w:val="0045622B"/>
    <w:rsid w:val="0046281C"/>
    <w:rsid w:val="00462F19"/>
    <w:rsid w:val="00465AB4"/>
    <w:rsid w:val="00470994"/>
    <w:rsid w:val="0047271F"/>
    <w:rsid w:val="00480370"/>
    <w:rsid w:val="004824FE"/>
    <w:rsid w:val="004C3093"/>
    <w:rsid w:val="004C5C9B"/>
    <w:rsid w:val="004E1991"/>
    <w:rsid w:val="004F37BA"/>
    <w:rsid w:val="00507214"/>
    <w:rsid w:val="00511D4A"/>
    <w:rsid w:val="00511F32"/>
    <w:rsid w:val="00517ABA"/>
    <w:rsid w:val="0052538D"/>
    <w:rsid w:val="00525FC8"/>
    <w:rsid w:val="0052709A"/>
    <w:rsid w:val="0053191B"/>
    <w:rsid w:val="0053488A"/>
    <w:rsid w:val="00542EFC"/>
    <w:rsid w:val="005575EA"/>
    <w:rsid w:val="005577CF"/>
    <w:rsid w:val="00560E53"/>
    <w:rsid w:val="00563F10"/>
    <w:rsid w:val="00567E85"/>
    <w:rsid w:val="005701F4"/>
    <w:rsid w:val="005709F5"/>
    <w:rsid w:val="00577EE4"/>
    <w:rsid w:val="0058289B"/>
    <w:rsid w:val="00586D36"/>
    <w:rsid w:val="00591692"/>
    <w:rsid w:val="005A5BDC"/>
    <w:rsid w:val="005A7AA5"/>
    <w:rsid w:val="005B491A"/>
    <w:rsid w:val="005B4AE4"/>
    <w:rsid w:val="005C2230"/>
    <w:rsid w:val="005C4F9C"/>
    <w:rsid w:val="005C6934"/>
    <w:rsid w:val="005D5941"/>
    <w:rsid w:val="005E6A63"/>
    <w:rsid w:val="005F0726"/>
    <w:rsid w:val="005F2D58"/>
    <w:rsid w:val="005F745D"/>
    <w:rsid w:val="00610E89"/>
    <w:rsid w:val="0061514F"/>
    <w:rsid w:val="006219D0"/>
    <w:rsid w:val="006359C7"/>
    <w:rsid w:val="00637F28"/>
    <w:rsid w:val="00645824"/>
    <w:rsid w:val="00654135"/>
    <w:rsid w:val="00655D24"/>
    <w:rsid w:val="006661A2"/>
    <w:rsid w:val="00667015"/>
    <w:rsid w:val="006764AD"/>
    <w:rsid w:val="00685CB5"/>
    <w:rsid w:val="00686C6C"/>
    <w:rsid w:val="00691FD9"/>
    <w:rsid w:val="006A34EE"/>
    <w:rsid w:val="006A59F1"/>
    <w:rsid w:val="006C6882"/>
    <w:rsid w:val="006D0AF8"/>
    <w:rsid w:val="006D1B98"/>
    <w:rsid w:val="006D1CDF"/>
    <w:rsid w:val="006E4676"/>
    <w:rsid w:val="00704499"/>
    <w:rsid w:val="007107C0"/>
    <w:rsid w:val="00715E09"/>
    <w:rsid w:val="00724DAA"/>
    <w:rsid w:val="00725C91"/>
    <w:rsid w:val="00727BB9"/>
    <w:rsid w:val="0075340C"/>
    <w:rsid w:val="00760388"/>
    <w:rsid w:val="00760A65"/>
    <w:rsid w:val="00761C0D"/>
    <w:rsid w:val="0076331D"/>
    <w:rsid w:val="007644CC"/>
    <w:rsid w:val="00772236"/>
    <w:rsid w:val="00772797"/>
    <w:rsid w:val="00791641"/>
    <w:rsid w:val="00794674"/>
    <w:rsid w:val="00797A83"/>
    <w:rsid w:val="007C0968"/>
    <w:rsid w:val="007C7CB7"/>
    <w:rsid w:val="007D4E6F"/>
    <w:rsid w:val="007D6E72"/>
    <w:rsid w:val="007E71D4"/>
    <w:rsid w:val="007F58F2"/>
    <w:rsid w:val="00801850"/>
    <w:rsid w:val="008020CF"/>
    <w:rsid w:val="0080272D"/>
    <w:rsid w:val="00811A48"/>
    <w:rsid w:val="0081301C"/>
    <w:rsid w:val="00813CE6"/>
    <w:rsid w:val="00826F1A"/>
    <w:rsid w:val="008447A9"/>
    <w:rsid w:val="008555C1"/>
    <w:rsid w:val="008757FC"/>
    <w:rsid w:val="00875D21"/>
    <w:rsid w:val="00885DF7"/>
    <w:rsid w:val="008913A1"/>
    <w:rsid w:val="008923E2"/>
    <w:rsid w:val="00895CB7"/>
    <w:rsid w:val="008967CB"/>
    <w:rsid w:val="008D4525"/>
    <w:rsid w:val="008E0C12"/>
    <w:rsid w:val="008E2956"/>
    <w:rsid w:val="008F0F79"/>
    <w:rsid w:val="00911BB5"/>
    <w:rsid w:val="009230B6"/>
    <w:rsid w:val="00931296"/>
    <w:rsid w:val="00946593"/>
    <w:rsid w:val="00950EAE"/>
    <w:rsid w:val="00951543"/>
    <w:rsid w:val="00953FA2"/>
    <w:rsid w:val="00963998"/>
    <w:rsid w:val="00972FEE"/>
    <w:rsid w:val="00980BF1"/>
    <w:rsid w:val="009836AC"/>
    <w:rsid w:val="00984D2D"/>
    <w:rsid w:val="00984FB6"/>
    <w:rsid w:val="00986166"/>
    <w:rsid w:val="00987C1F"/>
    <w:rsid w:val="00992793"/>
    <w:rsid w:val="009B1F6A"/>
    <w:rsid w:val="009B339C"/>
    <w:rsid w:val="009D54CF"/>
    <w:rsid w:val="009E1884"/>
    <w:rsid w:val="009E72E4"/>
    <w:rsid w:val="009E7C97"/>
    <w:rsid w:val="00A033DB"/>
    <w:rsid w:val="00A12B30"/>
    <w:rsid w:val="00A13425"/>
    <w:rsid w:val="00A13E88"/>
    <w:rsid w:val="00A23DA6"/>
    <w:rsid w:val="00A26E61"/>
    <w:rsid w:val="00A4205E"/>
    <w:rsid w:val="00A47F49"/>
    <w:rsid w:val="00A50FD9"/>
    <w:rsid w:val="00A51C3C"/>
    <w:rsid w:val="00A54D11"/>
    <w:rsid w:val="00A57703"/>
    <w:rsid w:val="00A90649"/>
    <w:rsid w:val="00A9489E"/>
    <w:rsid w:val="00AA2B5D"/>
    <w:rsid w:val="00AA5687"/>
    <w:rsid w:val="00AA69BE"/>
    <w:rsid w:val="00AB6D23"/>
    <w:rsid w:val="00AD6687"/>
    <w:rsid w:val="00AE3D7C"/>
    <w:rsid w:val="00AE4468"/>
    <w:rsid w:val="00AE5663"/>
    <w:rsid w:val="00AE6CFC"/>
    <w:rsid w:val="00AF0AAD"/>
    <w:rsid w:val="00AF2677"/>
    <w:rsid w:val="00AF44FD"/>
    <w:rsid w:val="00AF5AC8"/>
    <w:rsid w:val="00B1104F"/>
    <w:rsid w:val="00B15086"/>
    <w:rsid w:val="00B159A2"/>
    <w:rsid w:val="00B167A7"/>
    <w:rsid w:val="00B34DBF"/>
    <w:rsid w:val="00B436FB"/>
    <w:rsid w:val="00B47B43"/>
    <w:rsid w:val="00B51DBA"/>
    <w:rsid w:val="00B604CD"/>
    <w:rsid w:val="00B62C71"/>
    <w:rsid w:val="00B753A5"/>
    <w:rsid w:val="00B76218"/>
    <w:rsid w:val="00B773C7"/>
    <w:rsid w:val="00B85898"/>
    <w:rsid w:val="00B85A06"/>
    <w:rsid w:val="00B87006"/>
    <w:rsid w:val="00B91FBB"/>
    <w:rsid w:val="00BA7EC7"/>
    <w:rsid w:val="00BB6E15"/>
    <w:rsid w:val="00BC26CF"/>
    <w:rsid w:val="00BC553D"/>
    <w:rsid w:val="00BD2F46"/>
    <w:rsid w:val="00BD40F1"/>
    <w:rsid w:val="00BD723B"/>
    <w:rsid w:val="00BF0E9A"/>
    <w:rsid w:val="00C22A96"/>
    <w:rsid w:val="00C2542F"/>
    <w:rsid w:val="00C30F00"/>
    <w:rsid w:val="00C31155"/>
    <w:rsid w:val="00C330DB"/>
    <w:rsid w:val="00C36664"/>
    <w:rsid w:val="00C420AD"/>
    <w:rsid w:val="00C44C89"/>
    <w:rsid w:val="00C5299F"/>
    <w:rsid w:val="00C5355C"/>
    <w:rsid w:val="00C576D2"/>
    <w:rsid w:val="00C602D7"/>
    <w:rsid w:val="00C659EE"/>
    <w:rsid w:val="00C77659"/>
    <w:rsid w:val="00C8023B"/>
    <w:rsid w:val="00C95808"/>
    <w:rsid w:val="00CA1D6C"/>
    <w:rsid w:val="00CA38C5"/>
    <w:rsid w:val="00CB4A28"/>
    <w:rsid w:val="00CB575F"/>
    <w:rsid w:val="00CB61A7"/>
    <w:rsid w:val="00CC1499"/>
    <w:rsid w:val="00CD0E8A"/>
    <w:rsid w:val="00D31070"/>
    <w:rsid w:val="00D344FF"/>
    <w:rsid w:val="00D350A3"/>
    <w:rsid w:val="00D37BE0"/>
    <w:rsid w:val="00D37C0B"/>
    <w:rsid w:val="00D53CF3"/>
    <w:rsid w:val="00D62375"/>
    <w:rsid w:val="00D66933"/>
    <w:rsid w:val="00D7003F"/>
    <w:rsid w:val="00D73F06"/>
    <w:rsid w:val="00D82AB5"/>
    <w:rsid w:val="00DA1CF0"/>
    <w:rsid w:val="00DA2A1D"/>
    <w:rsid w:val="00DA7F2E"/>
    <w:rsid w:val="00DB3FF4"/>
    <w:rsid w:val="00DB7FCD"/>
    <w:rsid w:val="00DC24AD"/>
    <w:rsid w:val="00DD02B9"/>
    <w:rsid w:val="00DD3023"/>
    <w:rsid w:val="00DD5EE7"/>
    <w:rsid w:val="00DD6E09"/>
    <w:rsid w:val="00DE0DDD"/>
    <w:rsid w:val="00DE0FE6"/>
    <w:rsid w:val="00DE503E"/>
    <w:rsid w:val="00DF0BD7"/>
    <w:rsid w:val="00DF7679"/>
    <w:rsid w:val="00E0764A"/>
    <w:rsid w:val="00E119ED"/>
    <w:rsid w:val="00E15767"/>
    <w:rsid w:val="00E208F2"/>
    <w:rsid w:val="00E21538"/>
    <w:rsid w:val="00E25FF6"/>
    <w:rsid w:val="00E440A8"/>
    <w:rsid w:val="00E45890"/>
    <w:rsid w:val="00E45E5A"/>
    <w:rsid w:val="00E63A08"/>
    <w:rsid w:val="00E71327"/>
    <w:rsid w:val="00E77CFD"/>
    <w:rsid w:val="00E93F2F"/>
    <w:rsid w:val="00EA122C"/>
    <w:rsid w:val="00EA39CC"/>
    <w:rsid w:val="00EB3FBB"/>
    <w:rsid w:val="00EC0213"/>
    <w:rsid w:val="00EC3E5A"/>
    <w:rsid w:val="00EE0E30"/>
    <w:rsid w:val="00EF317C"/>
    <w:rsid w:val="00F059DC"/>
    <w:rsid w:val="00F14E9C"/>
    <w:rsid w:val="00F159B9"/>
    <w:rsid w:val="00F16D6E"/>
    <w:rsid w:val="00F21ADB"/>
    <w:rsid w:val="00F23F3D"/>
    <w:rsid w:val="00F2733A"/>
    <w:rsid w:val="00F3448D"/>
    <w:rsid w:val="00F375CB"/>
    <w:rsid w:val="00F5264A"/>
    <w:rsid w:val="00F60A1D"/>
    <w:rsid w:val="00F63597"/>
    <w:rsid w:val="00F6716A"/>
    <w:rsid w:val="00F828C9"/>
    <w:rsid w:val="00F83DDC"/>
    <w:rsid w:val="00F91FFC"/>
    <w:rsid w:val="00F963C3"/>
    <w:rsid w:val="00F976C5"/>
    <w:rsid w:val="00FB2215"/>
    <w:rsid w:val="00FB72F7"/>
    <w:rsid w:val="00FC12DA"/>
    <w:rsid w:val="00FC1814"/>
    <w:rsid w:val="00FC3619"/>
    <w:rsid w:val="00FE357C"/>
    <w:rsid w:val="00FF1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282CC"/>
  <w15:chartTrackingRefBased/>
  <w15:docId w15:val="{78C4F2E8-CF8C-43DD-B397-3BC9B7202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09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f01">
    <w:name w:val="cf01"/>
    <w:basedOn w:val="DefaultParagraphFont"/>
    <w:rsid w:val="007C0968"/>
    <w:rPr>
      <w:rFonts w:ascii="Times New Roman" w:hAnsi="Times New Roman" w:cs="Times New Roman" w:hint="default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C09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03B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F10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10</Pages>
  <Words>1163</Words>
  <Characters>663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Ram DONGOL</cp:lastModifiedBy>
  <cp:revision>389</cp:revision>
  <dcterms:created xsi:type="dcterms:W3CDTF">2023-11-15T07:10:00Z</dcterms:created>
  <dcterms:modified xsi:type="dcterms:W3CDTF">2023-11-18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1-15T07:11:20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2fa7f377-4eb5-4005-934a-1ad9955d6e50</vt:lpwstr>
  </property>
  <property fmtid="{D5CDD505-2E9C-101B-9397-08002B2CF9AE}" pid="8" name="MSIP_Label_2a3a108f-898d-4589-9ebc-7ee3b46df9b8_ContentBits">
    <vt:lpwstr>0</vt:lpwstr>
  </property>
</Properties>
</file>